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6DA3A" w14:textId="0BB4C855" w:rsidR="009944FB" w:rsidRPr="000C4723" w:rsidRDefault="00327236">
      <w:pPr>
        <w:rPr>
          <w:rFonts w:ascii="Calibri" w:eastAsia="宋体" w:hAnsi="Calibri" w:cs="Calibri"/>
          <w:szCs w:val="21"/>
        </w:rPr>
      </w:pPr>
      <w:r w:rsidRPr="000C4723">
        <w:rPr>
          <w:rFonts w:ascii="Calibri" w:eastAsia="宋体" w:hAnsi="Calibri" w:cs="Calibri"/>
          <w:szCs w:val="21"/>
        </w:rPr>
        <w:t>＞</w:t>
      </w:r>
      <w:r w:rsidR="000C4723" w:rsidRPr="000C4723">
        <w:rPr>
          <w:rFonts w:ascii="Calibri" w:eastAsia="宋体" w:hAnsi="Calibri" w:cs="Calibri"/>
          <w:szCs w:val="21"/>
        </w:rPr>
        <w:t>Tn7458</w:t>
      </w:r>
    </w:p>
    <w:p w14:paraId="40FE9F2A" w14:textId="77777777" w:rsidR="009944FB" w:rsidRPr="000C4723" w:rsidRDefault="00327236">
      <w:pPr>
        <w:rPr>
          <w:rFonts w:ascii="Calibri" w:eastAsia="宋体" w:hAnsi="Calibri" w:cs="Calibri"/>
          <w:szCs w:val="21"/>
        </w:rPr>
      </w:pPr>
      <w:commentRangeStart w:id="0"/>
      <w:commentRangeStart w:id="1"/>
      <w:r w:rsidRPr="000C4723">
        <w:rPr>
          <w:rFonts w:ascii="Calibri" w:eastAsia="宋体" w:hAnsi="Calibri" w:cs="Calibri"/>
          <w:szCs w:val="21"/>
        </w:rPr>
        <w:t>GATTCCCTTCGCCCGCTCCA</w:t>
      </w:r>
      <w:commentRangeEnd w:id="0"/>
      <w:r w:rsidRPr="000C4723">
        <w:rPr>
          <w:rFonts w:ascii="Calibri" w:hAnsi="Calibri" w:cs="Calibri"/>
          <w:szCs w:val="21"/>
        </w:rPr>
        <w:commentReference w:id="0"/>
      </w:r>
      <w:r w:rsidRPr="000C4723">
        <w:rPr>
          <w:rFonts w:ascii="Calibri" w:eastAsia="宋体" w:hAnsi="Calibri" w:cs="Calibri"/>
          <w:szCs w:val="21"/>
        </w:rPr>
        <w:t>CTTCGACTTTCCAGGGTCTTCCGCCGAACGCCAGGGAACGTCGTAAGTCATTGTCAGGATTGAGGATTTTCACCCAATATCGATCCACTGACATCCAGCGAAATCCACTCACAGCCGGTTCCAACTGGTACGTTGAGTGGTACATTGGCAATGCGGAGGTTCCCAAAACCGTATTGTTGCTGGAGGAGCCGGGGTTCCGTCGGGAACATGGCATCCAACTCGTTTCGCAGGAGTTGGGCTC</w:t>
      </w:r>
      <w:commentRangeStart w:id="2"/>
      <w:r w:rsidRPr="000C4723">
        <w:rPr>
          <w:rFonts w:ascii="Calibri" w:eastAsia="宋体" w:hAnsi="Calibri" w:cs="Calibri"/>
          <w:szCs w:val="21"/>
        </w:rPr>
        <w:t>ATGCTTTCAGACCTCCAGGTTCGACAGGCCAAGGTGACCGGCAAGGCGTATTCGCTTGTCGATTTCGACGGTCTCTACTTCCATATCTCAGCCACCGGCTTCAAGGCCTGGCACTTCCGCTTCACTTGGGGCGGCAAGCGCGAGCGCATGTCCTTCGGCGGCTATCCCGCGCTTTCCCTGAAAGATGCCCGTCATCTGCGCGACGAGGCCCGGGCCATGCTGGCCAAGGACATCAACCCGCATTCGGAACGCAAGCGCAAACGCCACGTGATTGTCCTGGCGGGCGAGCACACCTTCCAGGCCATCTACGACAAATGGCTGGCCCACCGCAGCCTCTCTCTGGAAAATGAGGGCCGCCAGAGCACGCCCAAACAGATCGGGCGCGTCTTCGCCAAGGATGTGTTTCCCGTATTGCGCCACCTGACCGTCTACGACGTCACTCGCGCCCACCTGCTGGACATCATCGGCAGAGTGGAAAAACGTGGCTCGCTGTCGGTCGCCGAGAAGCTGCGCACCTGGTTCAGCCAGCTATTCACCTACGCCTCGGTGGTGGTGCCCAACATGGGCGACAACCCGGCCAAGGATTTGGATGTGGTGGCGATGCCGCTGCCGCCGGTGGAGAACAACCCCTTTTTGCGCATGCCCGAACTGCCGGCCATGCTGCAGACGTTGCGCAAGTACAGCGGCCGCCTGAATACGCAACTGGGTCTACGTCTGCTGCTGCTCACGGGCGTGCGCACCGGTGAATTGCGCTACGCCACGCCCGATCAGTTCGATCTGGAGCGCGGTCTGTGGATCATCCCGGTTGTCAGGCTCAAGCAACGCAAGCAGCTCACCAAGAAGAAGCGCCAGCGTTTCGCCGACATCCCGCCGTACATCGTGCCACTGTCGTTGCAGGCACAAGAAGTCGTTCGTCATCTGCTGGGAAATCTGAAGCCAGCGCAGGTCTATCTCATCCCCGGTGATTGGTGCCTGAAAAAACCTCTCAGCGAGAACACGCTCAATGGCGCGCTCAAGCGCATGGGCTATGAAGATCAGCTCACTGGGCACGGCGTTCGCGCCACCGTATCGACCGCGCTCAATGAATTGGGCTATCCGCCCAAGTGGGTAGACGCCCAACTCTCGCATGCCGATCCGGATCGGATCAGCGCGACCTACAACCACGCCGAGTACGTCGAGCAGCGCCGCGTCATGATGCAAGACTGGGCCGACCGCCTGGACTTGTTCGAGCAGAATCAGCTCGAAGTTGCCAGCACGCACCTGACCATCACGCTGCAGGGTCTGCCCACGATTGCCGGACAGGCGGCAGCGCAGCCGCCCGCCCTGAATCCAAACGCCCCTCAGTTGATCGTTGCGCCTGCACCGGATGCGCCAGCGGTTCCAGCTTCCGTCTATCGACTTTCGGCGGTGCATCTGCCCGAGTACGCGCGACCCACGCTGTCAGAGGTGCAGCGCGAGCGCTTGCAATTGCTGGAGATGTTCGAGGCATCCCACAACCTGTCGGTGGCCGACTACGCCAAGCTGGTTGGCAAGTCCCGCCGCTGGATCACTTACGAGATTCAGGCTGGCAATCTCCTGTCGATCCATCTGGGTCACCGTGGACAGCGCGTCCCGGACTGGCAACTCGACCCCATCAAACGCAAGCTGATTCAGGCTGTCCTGAAGCTGGTGCCGCGCGGCATCGACACCTGGCACATCTATCACGCACTGCTGCGGCCATACGATGCCCTGGGCAAGTGTCCAGTCATCGAGGCAGTCGATCCGACCAACCTGCATCTTGCAGCTCGACTGGTCGCCGCACATGCCATAGAAACCGATGAGCTTGCAGAGCAATCGGAAGTATCTCCGGTGCTGGCCAGGCAGACTGTAGAGCGCCTGGTAAAAACGGCAATGTTGGTTGATACGCCCGAAGATCTGGTCGCCCGTTGA</w:t>
      </w:r>
      <w:commentRangeEnd w:id="2"/>
      <w:r w:rsidRPr="000C4723">
        <w:rPr>
          <w:rFonts w:ascii="Calibri" w:hAnsi="Calibri" w:cs="Calibri"/>
          <w:szCs w:val="21"/>
        </w:rPr>
        <w:commentReference w:id="2"/>
      </w:r>
      <w:r w:rsidRPr="000C4723">
        <w:rPr>
          <w:rFonts w:ascii="Calibri" w:eastAsia="宋体" w:hAnsi="Calibri" w:cs="Calibri"/>
          <w:szCs w:val="21"/>
        </w:rPr>
        <w:t>GCTGAGGCCGGACGGCAGCCCGTCCGGTCAAGGTCCAAGCAGGGAACCAATAGGTCGATCGTTGCATGACCACCCGCCAACTCGCGATTTCCAAGTATTGGCAGGCAGTGTTTAGCGTCGAATCTGCGCTTGGCAGTCACCATAGGCGACTTCTCTGTGATGCTATCTCGCTATATCAGTATCCTGATCGGATATGACGCCAGCGGATTTCCGCAGCCAATCCCAAGCCCCGATCAATAGATTCCGACCGCTCGCAGCTTTTTCAAACCGCTGCCGTATCAGACCATACCGATACGGTTTTGCGTGAACCGCCACTTCTCACGATCCTGATAGCGCAAGCGTCACTGTCGAGCCGCGACGGACGCTCGCTTTTCTTGTGCTCAATGGATTTTTGTACATCGAGCACACAACGCCTACTCGTTGCGCGAACTGATCAGAAGTAATCAAAAGCGGGCGTCATCACTCGCGTCTTGCGCGGACAACAGGCCGACCATGGGGACGGCTGCAAAAGCAGTCGGCCCTGTAGTTCTTCTCCTGGAAGGAGACGGAGCATGCACGAGAACAAAAATGATGCACCAACATCAAAGGTGTTCTACCGCCCGCTCGAAGCGTCCATCCGCTGGGCCGGACTGCTGCGATACGAGCAGGTGATTCTGGCTTCGGTCTCGTCGCCGATGAATCTGCCGCAGTCGCTGGACTGCCCACGTTTGGGCGAACTGCGGCTGTACACCGACCGCATCTATGACGGCATCCTCAACGGGGAACTGCCCTTCGGGCAGCACGGCATCACGACGCGCGACACCACGTTGATCGAATCGCCTGATCTGACGGTGCGCCATGTCGATCTGAAGTGCTGGATGCGCCAGCACTACCC</w:t>
      </w:r>
      <w:r w:rsidRPr="000C4723">
        <w:rPr>
          <w:rFonts w:ascii="Calibri" w:eastAsia="宋体" w:hAnsi="Calibri" w:cs="Calibri"/>
          <w:szCs w:val="21"/>
        </w:rPr>
        <w:lastRenderedPageBreak/>
        <w:t>CGAGCAGCGGCCCGGCTTTCTCTTCTCCCGCAGCGAGCGCATCACCCATCCCTTCATCTCTCTGGAAACAGGGCAAGCCATGCTGGTCGAACGCCAGGCTTTGAAATCCGTCCTGGAACAGACCAAACGTCAGCTTCGCGAGTTGCAGGACAAGCATGACGCGCTGCTCAAGCAGCCCACGGTGATTCCGGCATGCGCGCAGTGTCCGATCAGTGATCGAGCCGAGGCCACCTACCTGAACATCGTTGGCGGCCTGTTGGAGCTGATGCTCGGCCAGTCGCCATCGGGCACGCCGTACTCCAGCTTCAAGACGCAGGAGGCCGTGGTCAGCGCGCTGGTCGCCCATCACAGCGGCGCCATGGGCATCGCGGAGCGGACATTGAACGGTAAGTTTGCCACCGCCAGGCGCCGGCTGCGTAGCGCCTCCCGCTGAGATTTGCCAGCTTGTATGTGCAGTCGCGGAGATTGCATTTGCAATGTCTTTTCGCAGCCGTGTCTATTGAATAGAGGTCACGCCAACAAACGCCGCTGAGCGTTCAGGAGTGACTGCC</w:t>
      </w:r>
      <w:commentRangeStart w:id="3"/>
      <w:r w:rsidRPr="000C4723">
        <w:rPr>
          <w:rFonts w:ascii="Calibri" w:eastAsia="宋体" w:hAnsi="Calibri" w:cs="Calibri"/>
          <w:szCs w:val="21"/>
        </w:rPr>
        <w:t>ATGTCGCAAACATCTGTACTGCAGCCAAACGAGCGCCGCATCCTGCGCTTGGAAGAAGTCGAAGCGAAATCAGGTTTCAAGCGCGCCCACATCTACAACCTGATGAAGAAACGCCAGTTCCCGCAGGCCCTGCGTCTGGGCGTGCGCGCCGTGGGCTGGGACTCCATCGAAATCGATCAGTGGATCGACGAGCGCGTCAACAACCGGGCCTGA</w:t>
      </w:r>
      <w:commentRangeEnd w:id="3"/>
      <w:r w:rsidRPr="000C4723">
        <w:rPr>
          <w:rFonts w:ascii="Calibri" w:hAnsi="Calibri" w:cs="Calibri"/>
          <w:szCs w:val="21"/>
        </w:rPr>
        <w:commentReference w:id="3"/>
      </w:r>
      <w:r w:rsidRPr="000C4723">
        <w:rPr>
          <w:rFonts w:ascii="Calibri" w:eastAsia="宋体" w:hAnsi="Calibri" w:cs="Calibri"/>
          <w:szCs w:val="21"/>
        </w:rPr>
        <w:t>CCCGTTCTCCCGCGGACTTTTCATCTTGACACGGAGAACGCC</w:t>
      </w:r>
      <w:commentRangeStart w:id="4"/>
      <w:r w:rsidRPr="000C4723">
        <w:rPr>
          <w:rFonts w:ascii="Calibri" w:eastAsia="宋体" w:hAnsi="Calibri" w:cs="Calibri"/>
          <w:szCs w:val="21"/>
        </w:rPr>
        <w:t>ATGCAGGTCGTATCCATCATTTCAACCAAAGGTGGGGTCGGCAAGACTACCACCGCTGCGAACCTCGGCGGTCTCGCTGCGGACGCCGGACTGCGCGTGCTGCTGCTCGACCTCGATGTGCAGCCCACCTTGTCCTCATACTATGAGCTGGCTCACCGCGCGCCGGGCGGTATCTATGAATTGCTGGCCTTCAACGAGCGCGACCTCGACCAGCTTGTGTCCCGCACGATCATCGCGGGCCTGGACTTGGTGCTCTCCAACGACCACCGAGGCGAACTGAACACTTTGCTGCTGCACGCGCCGGACGGGCGCTTGCGGCTGCGGCATCTGCTTCCGGCGCTCAATCCCCTCTACGACCTGGTGCTGATCGACACCCAGGGCGCGCGCTCGGTGCTGCTGGAGATGGCGGTGCTGGCCTCCGACCTCGCACTGTCACCCGTGACCCCGGAAATTCTCGCCGCCCGCGAGCTGCGGCGCGGCACCATGCAGTTGCTGGAGGACATTGCACCGTACCGGCAGCTGGGCATCGCGCCGCCGCCGCTGCATCTGCTCATCAACCGCGTCCATCCGGTGTCCGCCAACGCCCGCCTGATCCAGCAGGCGCTGCGCGATCTGTTCCAGGACCATGCTGACATCCGTGTGTTGGCTACCGACGTGCCGGCCATTGAGGCTTATCCGCGTGCTGCTACGCGCGGCCTGCCGGTGCATCGGGTCGAGTACCGCCAGCCAGTGGGCAGAGTCGCTCCCGCCGCGCTCGCCACCATGCGCGATCTTGCCGGCGAATTGCTCCCGCAGTGGCAGGATCGATTTGCCGCAGTGTCCGGCCGTCCGCCACAGCCTCTTGATACCAGGAGGCCCCATGGCCAACGCACATGA</w:t>
      </w:r>
      <w:commentRangeEnd w:id="4"/>
      <w:r w:rsidRPr="000C4723">
        <w:rPr>
          <w:rFonts w:ascii="Calibri" w:hAnsi="Calibri" w:cs="Calibri"/>
          <w:szCs w:val="21"/>
        </w:rPr>
        <w:commentReference w:id="4"/>
      </w:r>
      <w:r w:rsidRPr="000C4723">
        <w:rPr>
          <w:rFonts w:ascii="Calibri" w:eastAsia="宋体" w:hAnsi="Calibri" w:cs="Calibri"/>
          <w:szCs w:val="21"/>
        </w:rPr>
        <w:t>ACTGGCCCGAGGTCACAGCCGGCTGCGCGCCCTGATCGAGTTCGCCGTGGGCGAAGGCTGGCACGTCAAGCGCACGGCGGGCGGTCACCTCAAGTTCACCAAGTCAGGCTGCGCCGCGATCTACACCAGTTCGACGGCCAGCGATCACCGGGCAGCCCTCAACGCCCGTGCGCAGATCCGTCGCGCCGAGCGCGAGACCCGATCCCAAGCGCAGGGGGGCGGCCATGACTGAGATCACTTCCCAGCAGATGGCCGGCAAACTGCTTGCGTCCGGGTTCGAGCGCAGCGGCCCGTCAGCAACGACCTTGAGCGACCCGATCGCCGACACGCCCATGGTCGTGACGCTCGACCAATTGCGCCCCTACGACCACGACCCGCGCAAGAAGCGCAATCCGGTGTACGAGGAAATCAAGGCATCCATCCGCGAGCGTGGTCTGGACGCGGCTCCGGCCATCACCCGGCGGCCCGGCGACGATCACTACATCATCCGTAATGGCGGCAACACGCGACTGGCAATCCTGCGCGAACTCTGGTCGGAGACCAAGGACGAACGATTTTTTCGGGTCTCATGCCTGTTCCGCCCGTGGCCCGAGCGTGGCGAGATCGTCGCGCTCACCGGGCATCTTGCGGAAAACGAACTGCGCGGTGGCCTCACCTTCATCGAGCGGGCTTTGGGCGTCGAGAAAGCGCGCGAATTCTACGAACTGGAAAGCGGCTCCACCCTGAGCCAGTCCGAGCTGGCCCGCCGCCTGGCCGCCGACGGATACCCCGTGCAGCAGTCGCACATCAGCCGGATGGCCGACGCAGTACGCTACCTGCTGCCCGCAATCCCGACCGTGCTCTACGCCGGCCTGGGGCGTCACCAGGTCGAGCGGTTGTCGGTCATGCGCAAGGCCTGCGAGCGCACCTGGGCGCATTACGCCAAAGGCCGCTCACTGGTTCAGGACTTCGACGAGTTCTTTCAGGAAGTGCTGTCGCAATTCGATGTCCAGGCCGACGAGTTCTCTGCGCAGCGCATACAGGACGAGCTGATCGGCCAGATGACCGAATTGCTGGGTGTTGATTACGACGTGCTCGCTCTGGACATGACCGAATCCGAGAGCCGCCAGCGCGCCTTGGTCAGCGAGCCGACGCCGCCCTCGACGCCGCCTGCCCTGCCAGAGCCAGAGGCCATTGCGCGCCCACCTGCCGATACTGCGCCACCTGCTGCGAGGCCGACGGCAACTCCCTCGACGGGCGAGAGCGACGCGGAAGCCAGTCATTCGGACGCGGTCAGCCCGGCGACAGATGGCGACCGGCTTCAGGAGCACATCGTCTCGCCGGCGCCGACAACGGAACGGCTTGAGTCCATCCAGCGCATGGTCGCCGACCAGTTGGGCGATGCACTGCCGCACGACTTCTCGGCGAATGTCTTGCAGTCCATCCCGGTG</w:t>
      </w:r>
      <w:r w:rsidRPr="000C4723">
        <w:rPr>
          <w:rFonts w:ascii="Calibri" w:eastAsia="宋体" w:hAnsi="Calibri" w:cs="Calibri"/>
          <w:szCs w:val="21"/>
        </w:rPr>
        <w:lastRenderedPageBreak/>
        <w:t>CAGGCTGGTGGGCTCTATCCGATCTCGGATGTCTGGTACATCGCCCCCGGCCTGGACACACCCGAGCACCTGCGCATCCACGTCGCGCAGTTTGCCCGCGAGATTGCGGGCGAGGCACACCTGGGCGAGTGCATCGATGACCGTCCAGAAGGCATCGGCTTCGCCTGCCGTGCCCATACCTCAAGCCTGGCGCCAAAGGGCCGTGCCGTCCATGCGCTGTTGGCTTGCCTGGCCGGTCAGCAGCCCGCCGACGTCGGTCTGGACAACGGGCAACTCGTCATCGACCTGCCGGCGCTGCTGCACGGCCAGGGCGACGTAACCCGACGATTGAGCGACACCGCGCTGGTCAAGCTGTTCCGCCTGCTGCGACTGGCCCGCCGCCTGCTCGATCTCGAAGCCGGCGCTGCGGACTCTGGAACCTAAGCGAGGGAGGCCAGCATGTCCACAGCACACCCGCTCAACCAGGCTGTCATCGCCCAGGCCCTCTATGACCTGCGCAATGGGCAACTGCGCCGCTGCAAACTGATGGGGTTTGGCGAGGCAGAGCTGGACGCCCTCAAGCATCCTGCGCTGATCAGCGTGCTGGCCAACGCCAACGTCTCCTGGTGCTCAGTGACGGTCAACCGCGAAGTGCTGCGGCGGCTGCTCCAGCAGGCGCAGGACGTGGAGAAGGAAATCGCCACGGTCGATCGCATGCTCAGGCTGGGCGCGAGCACGGAGATGGTCAGCAAGTTCTATGGCTTGACGCATCAGGAAGTAGCGCTTCGCCGTGAAATCCTCGGTCTGCCCAAGCGCAAGGGCCGGCACCCCGTGCTGGACGAGGAGCAGGACACGGAGCTGTGGCGGCAATGGAAGGCCGTGACCAACAGCAGAACCGTCGATCTCGAAGATGACACTTCCATCCTCGATGCCGCCATGGACTTGGCCGAAGGAATGTCGCTGCCTCTGTCGGTGGTCTGGGCCTCGATCAAGAGCTGGGTCGATCAGGGATTGGCGTGAGTCATGGCCGTGGACGACACCGCACCACGAGCCCTACGCCAAGGCCCCATCGCACTGGCAGAACTGTTCGATGCTGCGCTGAAAGACCTTGCGCCCAAGCCCGCCCCCAGCGCACCTGCGTCTACACCTGCACAGTCGCCCACGCCCACCTCCGGCGATGCTTTCCTGTTCAGTGGCAACCGGCACGAGACGGTGCCACGCAAGTTGTTCCTCGACCGCCGCCTGACGCCGCTGGAACGAAACGCCTGGCAAGTGTTCCGACTGATGCTCAACGACGATGGCGTGACCGCATTTCCCACCTACGAGCAGTTGCGCCCCTGGCTAGCGTCCATGCCCTGCGCAGGCCAGGCCTCGCATGAAACCGTGGCACGGGCGCTGACACTGATGCGCCTGACCCGCTGGCTGAGCCTGGTTCGGCGACGGCGCGACCCCAAGACCGGCCGCATCCTCGGCAATCTGTACGTGCTGCACGACGAACCCCTGACACCGTTCGAGGCCATGCAGCTCGACCCGGACTACCTGCAACTCGTCAGCCAGGCGCTCGGCCATTCTGCCAAGGCCGTGCAGATCGTGGGCCTGCACACGCTCAAGGAAATCGGCGAAGACCCATTACTGGCCGGACGCACCCTCCCGTCACGGTTGCAGGTGATGGCCGAACGTCTCGCCAACCAGAACCCCACGGCCTGCGAAAGTTATCCACAGGAAGACGCCATTCACGATTCCGAAGAAGGGGCTCCGAGCCTTCTTCGGAATCGTGAACGACCCGCTACGGATTCCGAAGCAGGGCTGAAACCCGCGCCAGACGTCTCTCTTCGGAATCCGAAGCAGGCCCGTACAGTACGTAGTAGTTGTATTAATGAAATACGTACTACTGCGCAGGCGCGCGCGCTGGGCGATCTGCAATGGCCCAAGCGCTTTGCACAACTGAAGGCGGAACAGCAGGCGGGTGCCAAGGTGGCATTGCAGCAAGTTGATCCCTCGCTGAGGCAGGACGTGCTGGACGAATGGGCCGCGCGTTGTAGCAACCCCGGCATCCGCAATCCCGCAGGGTATCTGTTCGGCATCATCCAGCGGGCCATCCACGGTGAGTTCAATGCCTGGGCAAAGAAAGACCCGCCACCGGCACCCACTCAACCAAACGAACGGCCACCACCCGCACCGCCGACCCAAACGCAGGGTAAGCCGGTGCCACCAGAAGTCGCCAGGCAGCACATCGAGCGGCTGCGAAATCTGCTCGCCAGCAAGTGAGCAGGCCGGCAAGGCGGTGAAGTGGACGCCCATGGATGCCAGTAGAGCTATCCCCTGGGGATAGTTCCACCGTTGGGGCGGATGCCGTGCAGTCGCAGGCCTCGCCTCGAACATCTGCCGCAGCATCGGCCTTGTCCGTCCTGATCCTGACGTGCAGCGTTCGCTGGCGCTCCTTGGAGCTATCCCCTGGGGATAGCTCGCGCCGCAGGCGGCCACCACGCGCTGAACCGGGGTCTGGCAGGTTTCGGTTTGTTGACTGACGGCCTTCCGCTTCCTGCCGAAGCTGACCGCTCCTTTCCCCACAACGAGCGGACACCATGGCAACCAATGAATCTCTGCAACTGAATCTCGGCTCCCTGCGCAGCGCGATGTCGCTGACGCTTCACACCCACCACGCTTCGCGCATCTGGCATGGCCGTGCCGCCGCCGAGGGGCGACCGGGCATCGTCGGCCTGAACGGCTACATCGCCCAAATGAACAAGATGCGGCGCGGTTCGGAGCAGGACGACCCGTACTCGGATTGGTGGATGCTGCGCATCGAGGTCAAGCTCGACCAGACCAAGACCACGCTGCAAGCGCTGCGCGAGCAGGTGGATCAGGCGCTGGCAAGCGTACCGCCGGCACTCAGCCTGGGCGAGAACCTCAACGTGCAACCCGTCAAGTTGCCGCTGTTCGTCAATGCGCAGCTCGGCTTTGCCGCCGTCTATCTGCTGGCCGACTACGACGACATCGCCCGCAAACTGATCCTCGCCCATCACACGGCGCTCATCGACCGCAGCACCTTGGAGCGCTGGCTCAACGAGGGCGCCCATGCACTGCGCAGCCTGTTCTCGCTGGCCCAGCAATACCGCTATTCGGGCTGT</w:t>
      </w:r>
      <w:r w:rsidRPr="000C4723">
        <w:rPr>
          <w:rFonts w:ascii="Calibri" w:eastAsia="宋体" w:hAnsi="Calibri" w:cs="Calibri"/>
          <w:szCs w:val="21"/>
        </w:rPr>
        <w:lastRenderedPageBreak/>
        <w:t>ACGCGCGACGACTTCGTGTCAAAGAACGCCGCAGCACGGGCGGCGCTGGAGAAATTCGGCGAACTGCCGCAGGACGTGCTGGAAGGCACGCACCGCTCGAAGTTCGCGCCGCCCATCGTGCGCCGTGGCCTGCAACAGCGTGTCGAGAGTCCTGCTGCAGCGCCTGCCCCCAACGACGAGGCCGCCACCGGCGCGGTGCCCGAGGTCGGCGTCGGCGAGATCAAGGGCGAGCAGGCATGAGCGATCCGAACCGCGAACCCCGCTACTTCCAGGGCCTGCAACAGGCTGCCTTCGTGAAGCTGGAACACGCGGCCTCTCTAAAAGGCCTTTTAAAGCCTTTTAAGGGTAAGGGGGATCTTGAGGCCTGGGCCAGCCAGTGCTTCGCCATGCGCGACGAGTTGATTGGCTTGGCTCAGCGGCAGGTGCTGCAACAGGCAGTCGGGCATCCCTTCCACCTGCTGCCCGTGGAGTTGGCCCAACAAACCACTGGCGCAGGAACGGCGTTTTTGCGCTGGCGCAAGCACGACCGCTCAGCCATGGGCGTAGCCCTGTGGCAGGAATTGATGGCGAGCACCGGCACGCCGGTCAACTTACTGGCCGAGCTGCACGCGATCGAGCTTCAGCGCATCACGCTGAACATGCAGATCAGCCTGTTGCACACCCTGGGCAGGCAGGCCCAGGAATGCGCCAGCAAGGCGGCTGTGGCGGAAGACGCCTACCTGCGCCGGCTCAAGTCCATCCCACCTGGAATGCGTGATCGGTGATGGCACCGGACACCCCAGCACACACCCGACGCCGACGCGGCACGGGTATTTCAACCACCATGGAGATTGCAAC</w:t>
      </w:r>
      <w:commentRangeStart w:id="5"/>
      <w:r w:rsidRPr="000C4723">
        <w:rPr>
          <w:rFonts w:ascii="Calibri" w:eastAsia="宋体" w:hAnsi="Calibri" w:cs="Calibri"/>
          <w:szCs w:val="21"/>
        </w:rPr>
        <w:t>ATGAGCACGCACTTTTGGGGCGAAGGCAACATTGGCTCCCCGCCCGAATACCGGGAGTTCCCCAACGGCAACGACGAGCCGCGGCGCTTGCTGCGGCTGAACGTGTATTTCGACAACCCCGTTCCCACCAAAGGCGGCGACTTCGAGGATCGCGGCGGCTTCTGGGCGCCCGTGGAAATCTGGCACCGCGACGCCGCGCACTGGAAAAGCCTCTACCAGAAAGGCATGCGCATCCTGGTCGTCGGCCGCATGGAGCGCGAGCCCTGGACGGACAACGAAGATCAGCCGCGCGAAACCTGGCAGATCAACGCGCGCAGCGTCGGCATCCTGCCGTTTCGCATCGAGTCCGTGACCCTCAGCCCGAAGCCGCAGGATGCGGAGGCAAAGCCCCAGGCCGCCCAGGAACCGGCTGCGCCAAAAGAGCCGCGGCGTAGGAAGTGA</w:t>
      </w:r>
      <w:commentRangeEnd w:id="5"/>
      <w:r w:rsidRPr="000C4723">
        <w:rPr>
          <w:rFonts w:ascii="Calibri" w:hAnsi="Calibri" w:cs="Calibri"/>
          <w:szCs w:val="21"/>
        </w:rPr>
        <w:commentReference w:id="5"/>
      </w:r>
      <w:r w:rsidRPr="000C4723">
        <w:rPr>
          <w:rFonts w:ascii="Calibri" w:eastAsia="宋体" w:hAnsi="Calibri" w:cs="Calibri"/>
          <w:szCs w:val="21"/>
        </w:rPr>
        <w:t>CCCGGCATGGGTCGGCCACTGTTCGCCGCTCCATGCACCCGCGAGCTATCCCCAGGGGATAGCTCCATCTACGTCCACCGGATTCCACGTGCTCCCGAAAATCGCGGCTCCCGGCCCGCACACCCCGGCTGCATACCATCTCCGCCCCAGCCATTCCATCCCGTGAAAGTGGTCGCCACCGCTTGCGACTTGTTTGCTGTTGCCCCTGGTGGGGACCGGCATCCTCGATTCCAGCAACTCAATGAACCACGGAAATCGGATGGACGGATATGCGGCTGTTCTTGTGCGAGAAGCCCTCCCAGGGCAAGGATATTGGTCGGATTCTCGGCGCGACACAGCGCGGTGAAGGCTGCCTCAACGGCTCCGGCGTCACGATTACCTGGTGCATCGGCCATCTCGTAGAAGCGGCAGCACCCGAGGTCTATGACGCGGCGCTCAAGCGCTGGTCGCTGGAGCAGTTGCCCATCATTCCCCAGCAGTGGCGGGTCGAGGTCAAACCCAAGACCGCCACGCAATTCAAGGTCGTCAAGGCGCTTCTGGCGAAGGCGACCCATCTCGTCATCGCCACCGATGCCGACCGCGAGGGCGAGCTGATCGCCCGCGAGATCATCGACCTGTGCGGCTACCGTGGCCCCATCGAGCGCTTGTGGCTGTCGGCGCTCAACGATGCGTCGATCCGCACTGCGCTCGGCAAGCTGCGACCATCATCCGATACGCTGCCGATGTACTACTCGGCGCTGGCGCGTTCGCGGGCAGACTGGCTCGTCGGCATGAACCTCAGCCGTCTGTTCACGCTGCTCGGGCGGCAGGCGGGCTACGACGGCGTGCTGTCGGTCGGACGTGTCCAGACCCCGACCCTGAAGCTGGTCGTTGATCGCGACCGCGAAATCGCGGCTTTCAAGTCGGCGCCGTTCTGGGCCATCGACGTGTCTTTGTCCACAGAGGGTCAGGCTTTCTCCGCGCAGTGGGTTGCGCCCGACGGCTGCACCGACGACGCCGGTCGTTGCCTGCAACAGCCGGTCGCCCAGCAGGCGGCGCAGCAGATTCGCGCTGCGGGCAGCGCCCAGGTGGTGTCGGTCGAGACCGAGCGCGTGCGCGAAGGCCCGCCCCTGCTGTTCGACCTGGGGACGCTTCAGGAGGTCTGTTCCAGGCAGCTCGGGCTGGACGTACAGGAGACATTGCAGATAGCCCAGGCCCTGTACGAGACGCACAAGGCCACAACCTACCCGCGCTCGGACTCCGGCTACCTGCCCGAAAGCATGTTCGCCGAGGTGCCCACCGTCCTGGACAGCCTGCTCAAGACCGACCCGTCGCTGCGCCCGATCATGGGTCAGCTCGACCGCACCCAGCGTTCGCGTGCATGGAACGACGGCAAGGTCACAGCGCACCACGGCATCATCCCGACGCTCGAACCGGCGAATCTTTCCGTCATGAGCGAGAAGGAACGGGCCGTGTACCGGCTAATCCGGGCGCATTACCTGGCCCAGTTCCTCCCTCACCACGAGTTCGACCGCACCGTGGCCGAGCTTTCCTGCGGCCAGCAGAAGCTGGTGGCTACGGGCAAGCAGGTCGTCGTCAAGGGCTGGCGCCTGGTGCTGGACGAGCCCGAACGTGAAGGCAGCGCTGATGAGGACGCCGACGCCTCTGCACGCAGCCAGGTGCTACCCGCGTTGCGCGAAGCGATGGCATGTCAGATCGCTGGGGCCGACATCAAGGCACTCAAAACGATGCCACCCAAGCCCTATACGCAGGGCGAACTGGTCAAGGCGATGAAGGGTGTTGCGCGTTTCGTGACCGACCCGCGCCTGAAGCAGAAGCTGAAG</w:t>
      </w:r>
      <w:r w:rsidRPr="000C4723">
        <w:rPr>
          <w:rFonts w:ascii="Calibri" w:eastAsia="宋体" w:hAnsi="Calibri" w:cs="Calibri"/>
          <w:szCs w:val="21"/>
        </w:rPr>
        <w:lastRenderedPageBreak/>
        <w:t>GACACGACGGGCATCGGCACCGAGGCGACGCGGGCCAACATCATCAGCGGGTTGATCACTCGCGGCTACATCGTGAAAAAGGGACGCTCCATCCGTGCATCGGATGCGGCGTTCACGCTGATCGATGCCGTGCCTGCGGCGATTGCTGACCCCGGCACCACCGCCGTGTGGGAACAGGCACTCGACATGATCGAGGCTGGTCAGCTCACGCTGGACGTGTTCATTGGCAAGCAGGCCGCCTGGATTTCGCAGTTGATCGCGCAGTACGGCAGCATGTCCCTGTCCATCAAGCTTGCCCATGGACCAGCATGCCCGCAGTGCGGCGCATCGACGCGCCAACGCACCGGCAAGAGCGGTCCATTCTGGTCGTGCAGTCGCTACCCCGACTGCAAAGGCACGCTGCCGGTCGAATCTGGTCCGCCCAAGCGTGGCGCTTCGCGCTCGCGTAGCAGCGGCCGCAAAGGCGCCTAACCGACTCCGTTTCCCGTGGGCCGCACCCTGTTTCAAAGGCGTGGCCCGTGTCCCGCACGCCCCTGCGGGTCGCCCAGCGCGCAACGCCTTCTTGTCCGTGTGCGCGTCCCGTCGAGCCGTCCCCGGCTGCGGGACCTGAAGGTAGTTTTTCCGCGAACCGCCTCCCGCGTGTTCTGCTGGTCTGTGTTTCTCCCGCCCACTGCGAAGTGGTCCCCCGATGGCTTGCCTGGCAGCGCGAGCCACCCGGAGACCCTTTGTGGTCAGCGGTATTCAGTGCCGGTGCCCACCGGCGCAAAAACGGGCTCCCTTTGTGCGCGGATGTGCGCCAGACGATGCCGGCCCCAGCCACGACATGGGCCGGGTGTGATTGCTGATGAGCAGACGGTTCGAGCGACGACCGGGCCTGCAACAGCCCACGGGTGGTTATTTCCTCCCGAGCCGAAGGTCAGCGAGCCTTCGGCTCCTTTGTCTCGTCGATCAACGTTCCGACCCAAGGGCCGGCCACAGCAACAGGAAACCGACGCATGCAACAACCGGAGAAAGTACGAGCCGCGTTCGAGCGCGACCTTGGCAACAAGGTGCTGTTCATCAAGGACGGCAAGCTGCTGTTTATCGATGGCATCAACCTCAAGGCCATCGCCGACCGTAAGGCGTATTTCGCTTCGCTGCGTGCGCGGCAAACGCAACCCATTGTGGTCCTGGCCGAACTGGGACAGGACGAGGCATTCGCCCTGTGGAAGCAGTATGTCCTGGGCGACAAGACCGAGTGAGCCAACGCACCCACGCCCCCCCTGACAGCCCGCACTCGATGCGGGTTTTCTGTCTCCGCGCCATCAATCCGGGCTGGGCCGATTGCCGTTTTCCAACTGACGCAGCGAGGCTCCCGGACGAAGCTGCCCGCATGTTCGCTGATTCGTCAGCACATGCCAGCAGCCATGGGTTCCAGGCTGCCGTGGGTTCTTCCCGCGTAACCCGCCAGTCCGTATCGCATCAAGTCTGCGGACGCGCGTCCCCGTGACGCCGATGCTTTTTATCCACCACGTGCGGGAGCTGCCATCCCGTGAGGGACAAGGCCTCGCTTTTCCAAGGAGCCTACCCATGTCCCACAAAGCCTCTTTCGGCCAGTTGGCCTTGACCTATTGCGGCAAGTTCCTGCCGCTCGAAGTCCTGCAAAGCGCCGCCGGCCACTACATCGGCACGCGCGATACCGAAGGTCCCGTTTCGCGGGAATCGCACGAGTACTTCCGCAGCCATGCGGCGGCTCAACGTGCCCTCGAAAGAGGCGGCTGGTCCCAGCTCGCCATTCCCTGATCCAACTGGAGGAATCACGCCATGAATCAACTGCTGCCGCAGGAAGTCGTCGATCAGATCATGCGGGAAGAGCAGCATTTCGCTGCCGCGCCCCAAGCCTTCTTCGAGGCATGGAAGCGTGGTGCCGAGATCGCTGGCCCCGAATGGTTCGGCGACGGCACCCGTGAAGGTCTGAACCAGGCCAAGAGCAAGTGGGATCTGCGTCCCAACATGCTGCTGCTCAATGATGCCCTCGGCGTCCTGAGCAGCGGCGAACGCATGTTCCTGTCCGCCATGGTCAGCTTCTACAACGCGCGCGAGGGCGGTGCCATGCTCAAGCGCTGCCACTTCGACGGGCTGTCGGACTTCGACGGCCTCGATCTGCAACGCCGCAAGGTCATCGCCGACTTGATGGTGAACTACAGCGGCTGGTGAGCCCGTTTCGGGCACACCCCCGTCTTTTCGTTCCCCACGAGGGACATGCGTCCACACGGCCATGTCCCTCGATTTCCTTTCCGTAGCCCAGCGTAAAGCGGCTGAATCAAAGCCAACGATCAGCGCCGACTGACGCATTTTCCCTTTTCAACCCACTGGGTCCAATTCCCGGTGGCGGGAATTGGCTCCATTATTCAATCTGGAGCGTTCCCATGTCTCAGAATCCCAATCCCTTTGTTCGCGGCTACTGGAACTTGAAAATCGTCCGCACGCTGTCCATCAGCTACGAGGACGGAAGCCCGCATGTCTGGCGAAATATCCACCCGAGCCAGCAACATCTTTCCGACCAGGAACTGATTTCATCTTCCTGCATCGTCACCAGCGATTTCGCGGTGGTCACGAACGGCTCTGAACCTATAAGCGCCGAGGTGCTGGCCGAATGCGATGCCGATGAGGGCGTTAACGGCGAAGGCGTGATCGGTGCCGTGGTCTATGCCATTCATGGCGAGGACTTCGACGATCGCCTGATCCACGTCGGTGACAGCTATTCGGTCGAGGCCGCGCGGGAAATCGTGCAGCGCCTGAGTTTCGAGACCGGCTACTACAGCCGCTGCTGGGAAATCAGCAGCGCGCACATCAGCCAGGAAACCGGCCAGTACCTCGCCAATCTGGCGGACCTCGCCACGCCGGAGGCCTTTTTGTTCATCGCCTTTCGGGTTCCGTACAGCCCGGCGATCGGCGTCAAGCTGATCTCAACGCCCTGGACGGACCAGAACCTGGAGCACGCCGATGGCATCACCGCCGAGCAGCTTCGGCAGGAGCACCGCAGCAAGGGCATGCCAGACGACCTGGCGAACATCCTGGAACTGGCTGGCCAGGCCGATGTGCGCATCCTCATCCTCGACGCCGACGCGCCCGTGTTGCCG</w:t>
      </w:r>
      <w:r w:rsidRPr="000C4723">
        <w:rPr>
          <w:rFonts w:ascii="Calibri" w:eastAsia="宋体" w:hAnsi="Calibri" w:cs="Calibri"/>
          <w:szCs w:val="21"/>
        </w:rPr>
        <w:lastRenderedPageBreak/>
        <w:t>GGCTTGCCGCTGGCCGAGTCCTAGCAAACACACCACGAGCCCACCTTCCTCTTTGCCCTCCATGCCAGCCCGTCTCCTTTCTAGGAGCCGGGCTGGTCCAATTTCATAGGAGCACTTTATGTTCCCCGACCTCATCTCGCCCGCACGCGACTTCGAGCATCAGCTTGGAGCCTGCGTCAACGCCATGGGCCAGGACGACGCCATCGGCCAGATCCTGGTATTCGAGCGCTTGAGTGGCACGCTGCACATGCGCCATATCGCCAGCGCCGATCTGGCCGACACCGACATTGACGACTACGAAATGGTCGTTTTCGACGGTGGCAACACCGGCGGCGACACGTGGAAGCACGTGTTCTTTCCACGTCAGCGCGAACACTACTTCGTGTACCAAGCCTGACCACCCAGCCCCTTTCGAGGGGCCTTTTCTTGTCCCGGCGCAGGAAAGCGGGTGCGGCGCGGTGCGGTTTGCTGAGCGCAGGCCGCTCACTCAAGGGCCATCCTTACCCCATGTTCGTCGGCGTTGCCGACACATGCCCAGGCAGCCAAGACCTTCAAGGCTGCAAGCGCGGGAAACCGTGCTGGTTGTTTCTTCCTACGGACGCATCGCGCCCATTCACCCACAAGGGACCTCTCCCTTGCGGGCGGGAATCCCTTGTTCTTCCTCAAGGAGATTCACATGGATCGCTCTCTCATCAAGACCCTGATGCCTTCGCTGGTCGCAGGCCATGTGCCGCGCAACGTGCGATCGTTCAAGTACCGCGTGTTCGATGATCAACCACAGTCCTCGACACTGGGCTTCGTCATTGATCCCCAGCCCTTCGACGGCAAGGTGGTAGCAGCCAGCAAAGACGCCATCGTCGTCAAGCTCAAGCCCAGCGAGTTCGCGGTACTCGATCCCAACCTGGTGACCACCGTTCCCAGCGAGGGCACCAAGGTGCATGTCCAACCCTATGCCCGTCGCCGTTTCGACGGCCTGCGTGCGGACACGCCAGAAGAGCGCACCGAGATGATGTCCGACGGCACTCCCTACACCGTCAAGACACACATCCTCGGCTCCGCGCCGGCCAAGCTGCCCATTCCCGAGCCGCAGTGCATGGAACTGGGTCAGCTCATCGAGCAGTTGGAGGAAATGCCGGCGCCCGACAGGTTCCGGCGCATCACCCACATGCTGGTCGATGCGGGCGCCCACGACTTCACCTGGGTCGATCCGAAGCCGTCCAGGATCATCGAAACGCCCCCGGCGATCAGTTTCACGGTTTCGACCGCGAAGTTCGCCGGCCAGGTGACGATCCTCTACCAGCGCGGCAGCGATACCTATGCGGTGGAGCTGCGCCGCGACGGCGAGTTGGTCGATCGGCACGACGAGGTGTACTTCGACATGCTCGGCGAAGTGCTGGAGCGGCTCATCGACGACGGACGCTGGCGTCTGATCGATGTGAGCGTGATCGGCGCGGAGACGTCCCGACGGCGCCGCGCTGTACCTGCGTGACACCACGAAAAAAACCAGGCGACATGCCCCCACAGGCTCTCCCTCCATTCGGAAGGAGGGCCTTTTTTCTGCCTGGGAGATTCATCAAAGGGAATCGCCCGGATGCCGATTGATGGCTGCCTCGCGCGCGAGGCGAGGCCATGCTGAGCCCATGCCTGCTGACGTTGTCAGCGACATGCCAGGCAACCATCGGTCTTCGAGGTTGCGGCGCAGCTCCCACTGCGTGACCGAGCCAGCTCGCACCGCATCCATCCGCGAGCGGCCACCAGTCTCTGGTGGTGGATGCTTTCGCCTTATCAACCCATCGCGGGGTTACGCACCTTTCCCCGCAGCGTGGGACTGGCGTGTCTCCGCTTCATCCCTATGGAGATTCACC</w:t>
      </w:r>
      <w:commentRangeStart w:id="6"/>
      <w:r w:rsidRPr="000C4723">
        <w:rPr>
          <w:rFonts w:ascii="Calibri" w:eastAsia="宋体" w:hAnsi="Calibri" w:cs="Calibri"/>
          <w:szCs w:val="21"/>
        </w:rPr>
        <w:t>ATGAGCACCACGTCCAACGAGAAATCGTATTTCGACCTCCACACCTCGGGCATCGGTTACATCCAGCGTGTCCGTGAAGTGCCTGTTCGGGGCGGCCGCCGTGCGCAGCCTTTTCTGGCATGCACCATCGCCGCGCTGGTCGGTTCCGCAAAGGACCCCAGCTATCGCTATTTCGATGTCAAGGTCTCGGGTGCCGAGGCCAAGAAGCTGGTCGAGCGCTGCATCGGCGTTGACGATCCCAAGCAGCGCCCGCTGGTGCGCTTTCGCCTCGGCGACCTGTGGGGCGATGCGTACATCCGCGACAAGGGCGAGCAGAAAGGCCAAGCCGCCGCGTCCCTCAAGGCGCGACTGCTCAAGGCCGAGCCACTTGACCGAGCCGAACTGGCTTCGATCAGGCATCACGAGCTGATCACCCGCGGCATCGGCTACCTCAGCCGTCCGAAGGACGTCACGCCCAAAGATGGCGACCCGTTCCTCTCTTGCACCGTCGCCGCGCTGGCCGGGCCTGTCGATGAACCGGAGTATCGGTACTTCGACACCATCGTTACCACCCCTGAAGCCGAGCATCTGGTTCGCCGGTGCGTGCAGGCCATCGAAGGGGACTGCAAGGTGCTGATCGCCTTCCGTCTCAACGACATGAAGATCGATCCGTACATCCGCACCAAGGGTGAACGCGCTGGGGAACCGGCCGCAAGCCTGGAATCGACGCTGATCCACATCGGCCTGATCAAGATCGACGGCACCAAGGTCTATCCGACGAGCCCCGCGCAAGCCGAGACGCCGCCAGCCCAGGACGCATCCGCGTCCGAAGCCGAGGACGCCGGCCCCGCTGCCGATCAGCCTGCCGAGCCCGCCGAGCGCGAGCCCGAAGGTGAAGTCGAGAAGCAGGAGCCGGCATTGGCTGATTCGTTCTGA</w:t>
      </w:r>
      <w:commentRangeEnd w:id="6"/>
      <w:r w:rsidRPr="000C4723">
        <w:rPr>
          <w:rFonts w:ascii="Calibri" w:hAnsi="Calibri" w:cs="Calibri"/>
          <w:szCs w:val="21"/>
        </w:rPr>
        <w:commentReference w:id="6"/>
      </w:r>
      <w:r w:rsidRPr="000C4723">
        <w:rPr>
          <w:rFonts w:ascii="Calibri" w:eastAsia="宋体" w:hAnsi="Calibri" w:cs="Calibri"/>
          <w:szCs w:val="21"/>
        </w:rPr>
        <w:t>TCGGCAAGGCCCTCGCGGGCCTTGTCGTTTTCCCAATCGCTAAGGAGAACCATCATGGCAGCCACATCGGCATCCGATAAATCGGTTTCGCCCATTGTCGTCCCCGGCCAACTCACGCTGCGCACCATTCGCGGCAAGAACGGCCCCTTCACCGTCGGTCGCCTCGCCACGCACCTCGGTACGTTCGAGGTCAAGGACCCGGAGCTGGAGCAATACCCCGAAGGCAAGTACGACGGGGAGTTCATCATCAGGTACATCTTCCCGAAGTCCTACCCGGTCGGTGGTGGCATGCGTTTCGAAATCCGCGCCAGTCTGGACGGAATGACGCTCTACGACATCGACAAACTG</w:t>
      </w:r>
      <w:r w:rsidRPr="000C4723">
        <w:rPr>
          <w:rFonts w:ascii="Calibri" w:eastAsia="宋体" w:hAnsi="Calibri" w:cs="Calibri"/>
          <w:szCs w:val="21"/>
        </w:rPr>
        <w:lastRenderedPageBreak/>
        <w:t>AGCCGTGACGAGGCACGCAGCTTCGCCACTCAGGACCTCGATCCACTTGATGAAGAGCTGGGCGAACAGCCTGCGGTAACGCCGGCCAAACCAGCCAAACCAGCCAAAACGTCCAGGCCCGCCAAGCCCGCACCTGTGCAGGCATCCGCAGACCCGCTGGTCGATACCACCCCCTTTGGTGTGGATGCGCCGACGCCCGCTACGGCGACTGCCTCCGGCAGTACCGAAGAGGGCGATGCCGCGCTGTTCGGCCTGCTGTGGCCGCTGGATGAGTCCGTGAAACTGGATTCGACCATCGACCGCCGCACCCTGCGCGCGCAGATCGCTCGCTTGAGCGAACTGGGTTATGCGCTGGACTTCAAGACGCAAGAGTGGAGCCGCCAGGCCGAACTGCAACCCGCGTAGTACGGAACGCTGCATCTGCGGTGTTCCTCACCCACCCGCCGGGGGCCTTCCCCTCGGGGGAAGCCTCCGGCTTCATTTCTCCCGGAGGCCTCTCATGGGCTGGTATTTCTCCCCCCAATCGCGGTCTGAACTGATCGCGGAACTGATCACACCGCAAGAGACCGAGCGCACCAGCGTGAAGGTCATCGCCCACGCACTGCGTGGCAACGTCCTCTGGTCTGTTACGCAAGTGACGGCCAAAGCCGACGGCGTACATCGTGATCTCGCGCCAGGTCAGTCCCTGCGCTATATCCGCTGCGATCTGCTGCAACGCAGCGGCGGCCAGTGGGGCTACAAGCCGCTGGACGAATCCATGCACCCGTACTACTACTCGTGCCCGCTGTCCTATCTGGATCTCGCACCGGAGCAATCCGCCGACTGGCGTGCAGGCGTTCGCGCCTACCACGCGCAGAGGCGCATACCCAAAGCAGCCCCGGCTACGACGCTGACGGCCTGAGCCAGGGCGTTTGCCCTACCACCCCAAGGGGCAGCACTTGCCCCAGCGGCGCTGCTGTTCCCGCTTATCCGAGGACACCACTATGCCCGCAAACCCTTCTTCCACCACGCTGTATCGCATCGACGAATGCCCGGACGTGATGGCCGACGCTTGCGTCGGCGATGACCAGGGCAATCTGATCTTCCTGTCGATCTGGGCGCGGGACACCGCCGTCCAGCAGTTCCTTGCTCGCCTGACCCTCGGGCGTGACGAGCAAGGCCTGGAGCAGTTCCACGTCATCACCGACCAGGGCGGCAGCGTCCCGGTGTTCGTCGGCAACGTCGATCGCCTGGAAAAGCGCATGACCCGCGCCTACCGGCGAACGCTGTTCGGTTCGCTGTCCAACGTGTGGCTGTTCGATCGGCGCTGCGTCAAGCCCGACAAGGCCAACGCCAGCGCACTGGCATTGCTGCCCCGCGATAGCGACCACCGGCTTGACCGCCTGTGGACGTTGGTGCAGGACACCTGCCCACTGCCATTGCTCGACCACTGGCGCGAAACCGTGCTGGAACTGCTGCAAAGCCGCGAGATGCTGACCCGCCTGCCGTTCGCCCTCGGGCCTTTGGTGGGCCATCGGCTCGCCATCGACGTGCCGGCGCTGACCCAGGCGCTCGGCTCGCTGATCCGCAGTGACGTGCTCACCGCCTATCCCTATCCGGCCAAGATTTGGACGCCGGAAACGGTAGCGGCTTGACCCACCTGCGCAGGCACGCCAAGGCGTGCCTGCGCCAATCATCCCCGCCAACCAGGAGACTTCCATGGCTCTCATGTTCCCGCGGCTCGCCCGCAATTTCGTGAAAAACGGGTACTTCCCGACCGACGAACCCACGCTCGAAAGAGCGCTCAACGCATTGATGCCCAGTAACTCTGAATCCAATGGGCCGATGTGCATCCTCGATCCCTGCGCCGGCGAAGGCGTGGCAATCGCTGAAGCGGCTCATGCCCTGGGGCGCGAGCATGCCAAGGCGTTCGCCGTCGAGTTCGACGCAGAGCGGGCGCGCCATGCCCGTGGTCTGGTCGATCACTGTCTGCACGCGGACCTGATGGACACGATGATCTCCAAGCAGTCCTTCGGTCTGCTCTGGCTCAATCCGCCGTATGGCGACCTGTCCAAGGACGTCAACGGCAACATTGGCTATCAAGGTCAGGGCCGAGCCCGCCTCGAAAAGCTGTTCTACCAGCGCACGCTGCCCCTGTTGCAGTACGGCGGCGTGCTGGTCTTCATCGTCCCCGGCTACGTGCTCGATGCCGAGCTGGTCGGCTGGCTGACACGCCACTACACCGACCTGCGGATCTATCGAGCGGTGGAAACGCAGTTTAAGCAGGTGGTGATCTTCGGGCGACGGGTGCGTCAGCGTGAGCAGACACCCGATGCCGTCAAGGCCGTGCGCAGTCTGTTGCTGCAGATTGGGCTTGGCGAAATCGAAGCCGAGGAGCTGCCGAGCGAATGGCCGTTCCTGCCGTACATCGTCCCCGCCAGCCCGGCGGAGCCGGGGCATTTCTTCCGCGTGACGATGGAGCCGGAGCAGTTCGCCGATGAGGTTGGCAGACTGCAAGGCCTCTGGCCGTCGCGGGATACGCAGTTGGGGGCCGCGCAGCAGACGCTACGTCCACCGGCGCGGGCCTTGTCCCACTGGCATCTCGCCCTGGCTCTGGCCGCAGGCGCGATCTCGGGAGTCGTGCAATCCAAGACGGGGCGCGTGCTCGTCGTCAAAGGTGACACCCACAAGGACAAGACGCTCCAGCGGGAATTCACCGAGCGCGAAGACGGCTCGATCGCCGAGACGCGCATCCTCACCGACAAGTTTGTTCCCGTCATCCGCGCGTGGGACATGACGCCTGATTCCCCGACACGGGGCGAGGTGTTGACCATTCGCTGATTGTTTTTCACCGCCGACGGTTCGCCGTCGATTTTTCCACCTACCGGGGTCCAGTCGCCCCGATGGGGTGCCGTGGCCCCTCCATATCCAGGAGCCTTCCATGGCAGCCCAAGCACTTTCCATCAGCCAAACACCGAGCCTGCGCTTCTCGCCAGGCCAGGTGGTCATGACCTGCGGCGTCGATGACCTGGTCCGACAGGGCCGGCTCAACCCGACTCCCTACCTGCGTCGCCACCTCGGCGGCGATTGGGGCGACCTCGACGACAGCGACAGGCGGCAGAACGATGCCGCGCTGAAGTC</w:t>
      </w:r>
      <w:r w:rsidRPr="000C4723">
        <w:rPr>
          <w:rFonts w:ascii="Calibri" w:eastAsia="宋体" w:hAnsi="Calibri" w:cs="Calibri"/>
          <w:szCs w:val="21"/>
        </w:rPr>
        <w:lastRenderedPageBreak/>
        <w:t>CGGCGAGGATCGTCTGTTTTCTTCTTACGAGGTCACACCCGGCCTGAAGATTTGGATCATCACCGAATGGGATCGCAGCGTCACCACGCTGTTGCTGCCCAACGAGTACTGACCGCGAGTTGTCACCGCAGGCCAAGGAGTGCCTGTACTGTCCAACCACCGACGGTTCGCCGTCTCTCTTCCCACCACGGGGCATGTCATCGCCCCGCTGGGGTGGTGCATGCCCCATTCTTTTTATGGAGCATCACCATGCCCGTTGATCTCGACACCACCGCCAGCAATGCAGCGCCCGTACCGGGCGAACTGCTCGAAGCGGAATCATCCCCTCTGACCCTGAGCCTTCAGGATTTTGTCGGCGAGTTCGGCGACGAACTGCTTGATTCTCTCAACCGCGCCAACCCGCCGGTCTATACCGGCCAAGCGCAAGCACAGCGGCAACTCGTCGTTGCCAGCCTCAAGCGCAAGCTGTTCCAGGCCCAGGCCGACGTTGTCCATGCTGCCGCCGAGCTGCTGGTCGATCAAGGCGAACGCGCTGCGATCGTCAATGGCGAAATGGGCTGCGGCAAAACGACCGTCGGCATCGCCACGGCCGCGGTGCTCAACGCCGAAGGCTACCGCCGCACGCTGGTACTTTCGCCTCCCCACCTGGTCTACAAGTGGCGGCGCGAGATCCAGGAGACGGTGGCCGGCGCCAAGGTCTGGGTGCTCAATGGCCCGGATACGCTGGTCAAGCTCATCAAGCTGCGCGAGCAGTTGGGTGTGCAGCCCACGGGCCAGGAGTTTTTCGTCCTGGGGCGCGTGCGGATGCGGATGGGGTTCCACTGGAAGCCGGTCTTCACCCAGCGGCGCACCCGCCACGGCGACGTGGCAGCATGCCCGAACTGCGGCACGGTCATTACGGACCTCGACGGCGAACCGGTCAACCCGATCTCGCTCGAAGCCGAGGAGTCCCGCAGGAAGTGCAGCCACTGCGCCGCGCCCCTGTGGACGCTGATCCGCCCGCGTAGTCTGTCCGGCAGTGACCAGTCCTCTGTCGTCCTCAAAGCCTTGAAGCGCATCCCGACCATCGGGGAAGTCACCGCGCAGAAGTTGATGCAGAAGTTTGGTGACGGCTTCCTGGCCTCGATGCTGGGTGACAACATCCACGAGTTCATCAACCTGATGGACGGCAATGGCGAGCTGGTGTTTTCCGACCGTCAGGCCACGCGCATGGAACGTGCGATGGCCAACATGGAGTTTGGCTTTGGCGAGGGCGGCTACCAACCGTCCGAGTTCATCAAACGCTACCTGCCGCAAGGCACGTTCGACCTGCTCATCGCCGACGAGGCGCACGAGTACAAGAACGGTGGCAGTGCCCAGGGCCAGGCCATGGGCGTGCTGGCGGCGAAGGCTCGCAAGACCTTGCTGCTGACCGGCACGCTGATGGGCGGCTACGGCGATGATCTGTTCTACCTGCTGTTCCGGGCACTGCCAGGGCGGATGATCGAAGACGGCTACCGCCCGACCACGAGCGGCAGCATGACCTCGGCTGCGATGGCGTTCATGCGCGATCACGGCGTCCTCAAGGACATCTACTCCGAGAGCGCCGGCACGGCGCACAAGACGGCCAAGGGCACCAAGGTATCGGTGCGCACGGTCAAGGCTCCCGGCTTCGGCCCGAAAGGGGTCTTGCGTTGCATCCTGCCGTTCACCATATTTCTCAAGCTCAAGGACATCGGTGGCAACGTCCTGCCACCGTATGACGAGGAGTTTCGTGAAGTCCAGATGGACGTGGCGCAAGCTGCGGCCTACCGCGATTTGGCGGGTCGGCTGACCGCAGAGCTGAAACAGGCTCTGGCGCGACGCGATACGACCTTGCTGGGGGTGGTGCTCAACGTGCTGCTGGCCTGGCCGGATTGCTGCTTCCGGTCGGAGACCGTGGTGCATCCACGCACGCGCAACACCTTGGCGTTTGTCCCGGCTCAGTTCAATGAGTTCGAGATCAGCCCCAAGGAGCGTGAGCTGATCGAGATCTGCAGGCAGGAGAAGACACAGGGCCGCAAGGTTCTGGCCTACACGGTCTATACCGGCACGCGCGATACCACGTCGCGCCTGAAGGGGCTGCTGGAGCAGGAAGGCTTCAAGGTGGCGGTGCTGCGCGCAAGCGTGGATGCCAGCCGCAGAGAAGACTGGATCGCCGAGCAACTGGACCGTGGCATCGACGTGCTCGTCACCAATCCCGAGCTGGTCAAGACGGGGCTGGACCTGCTGGAGTTCCCGACGATTGTGTTCATGCAAAGTGGCTACAACGTGTACTCGCTCCAACAGGCAGCACGCCGCTCCTGGCGCATCGGGCAGAAGCAACCCGTGCGCGTGATCTACCTCGGCTATGCCGGTTCCTCGCAGATGACCTGCCTGGAACTGATGGCCAAGAAGATCATGGTCTCGCAGTCCACCTCGGGCGATGTGCCCGAATCGGGGCTGGATGTCCTGAACCAGGACGGTGATTCCGTCGAAGTGGCGCTGGCCCGGCAATTGGTCACCGCCTGATTTCCACGCCACAAGCCGGCCTAGCGCCGCCGGCTTTCTGTTCTTCCCACCTTGCAGCCCCGTCCGCGTTCTTCGTGGGCGGGGCTGCGTTTTTCTCTCATTCCAAAGTGTTCCCGTGAAGGCCGAGCGCTTGCCCAAGGCAGCAAACCGGGCACCACCCAGTTCGCATTCCTGGCTGACCGCACGGCATCGCGCCGCCAATGTATCGGCATCGCAACAGAAGAGCCGATGCC</w:t>
      </w:r>
      <w:commentRangeStart w:id="7"/>
      <w:r w:rsidRPr="000C4723">
        <w:rPr>
          <w:rFonts w:ascii="Calibri" w:eastAsia="宋体" w:hAnsi="Calibri" w:cs="Calibri"/>
          <w:szCs w:val="21"/>
        </w:rPr>
        <w:t>ATGCCCGCCATCCATGTATCCCGGCGTCTGGTCGGCGCTGGTCTCCTGGCCGCTGCCCTGGCCAGCGGCTGCGCCACCACGACCGCGCCACTGGCACCAGACGCCATAGAGGAAATCGCCTCCGTTCCCCAACCCGAGGCACCCGAGTTCATTCCCGTCGTGCGCTATGGCCGCTACACGCTGGTTGAGCTGGCACCCTCGGCAGCGCAGCGTGACTTGCTGTTGCAGACCATCGATGTGTCCATGCCGGAGGATGCCCGTGCCACGGTGGGCGATGGCCTGCGGCATGTGCTCAAACGCAGTGGTTACCAGCTTTGCGAGATGGCCCACGCCGTGACCGAGTTGTATGC</w:t>
      </w:r>
      <w:r w:rsidRPr="000C4723">
        <w:rPr>
          <w:rFonts w:ascii="Calibri" w:eastAsia="宋体" w:hAnsi="Calibri" w:cs="Calibri"/>
          <w:szCs w:val="21"/>
        </w:rPr>
        <w:lastRenderedPageBreak/>
        <w:t>GCTGCCGCTGCCGGCGGCGCACCTGCATCTTGGCCCCATGACCTTGCGCGATGCGCTGCTTACCCTGGCTGGCCCGGCCTGGGAACTGCACGCGAATGACCGGGCACGGCAGATTTGCTTTGAGCAGGCTGGAGGCAGTGCGACCGCCGAGCACGAACACGAACCGCCTGCTGCCGAGGCGGTGCAGACGTTTCCGCTGATGCCTTCGGTTTCGGGAGGCCAGCCATGA</w:t>
      </w:r>
      <w:commentRangeEnd w:id="7"/>
      <w:r w:rsidRPr="000C4723">
        <w:rPr>
          <w:rFonts w:ascii="Calibri" w:hAnsi="Calibri" w:cs="Calibri"/>
          <w:szCs w:val="21"/>
        </w:rPr>
        <w:commentReference w:id="7"/>
      </w:r>
      <w:r w:rsidRPr="000C4723">
        <w:rPr>
          <w:rFonts w:ascii="Calibri" w:eastAsia="宋体" w:hAnsi="Calibri" w:cs="Calibri"/>
          <w:szCs w:val="21"/>
        </w:rPr>
        <w:t>ATGCCGCGCAGTCTCCCCGTCGCCCGATCACCGCCATGATGTTGCAGAGCCTGATGTGGCTCTGGCTGATCGGCCTCAGCGTTTTCGTCGCTCTCGGCTACCAGGCGGTGAACGAGCAGGTCGACCAGGAGCTGCTTAATTCCCGCCTGCAACGTCTCGAAGCGCAGGCGGTAGGTCTGGCCGAGGCCATTGAGGCCATCCAGCAGCGTCCAACCGTCGCAACGGCGGCAGACCTTAAAGACACCCGCGAACTCCTGGAAGCACGCGCTGCCCAGGTCGAGACAACGCTGAGCGGCTATGCCGCTGCTGACGACCTTCAGGCGCTGCGCACGGAGGTCGAGCAAATCAAGACGCGCCAGACCGTTGCGCGCACCGCAGCACCCGCTCAGCCGCGCACACCGCGCAGGCCTAACGCCAAGCCGGAACCGCTGCCACTGCCGTTCCGCATCGTCGGCGCCGAACTTCGCGCCGGCCAGCGCAGCCTGTCCGTCGCGCCGAGCAGCGGGGACTTCACGCCCGACCAGCTTGAGGTACTGCTGCCCGGCGATTCGCTCGGCCCATGGCGCTTTCAGGCGGTCGAGGGCAACTCCGCCGTGTTTCAGGCCGGCGACCAGACCCGTCGCGTGGCGATCCCTTGAGCTGAGGACATGACATGAAGCCTGCCATTATCCTTTCCGCGCTTCTGCTGGTGTCTGCCCAGTTGTCCGCTTGGGCGCAGCAACCGACCACGGCCCCCGCCGGCAATGCCCAGAGCCAGGAGCGTCCGCTGGTCACTCGCGCCTTGGACGACCGGGTGGCAAGCGACTGGGGCTTGCAACCGCAGGAGTGGGCGCGCTATCGCGAACTGATGGATGGGCCGCTGGGTATCTACTCACCCAACCTGGACCCGCTGTCCGCCCTGGGCATCGAGGCGCGCACCGACGAGGAACGGCTCCGCTACGCAGAGCTGCAGGTACAGATCGAGGCACGCCGTGTCGAGAAGCTGCTCGCCTACCAGCGTGCCTACGACGAGGCCTGGCAGCGCCTGAATCCCGGCATGCAGCGGGTGAACCTGCCTGACGACAAGCCCGACACCGGCACAAGCGCCAATCCCTTGCGCGGTTCAGGCCGCACGGCAGTGTTCATCAAGGACGGCTGCGCGGCCTGCGGGCAGCTCGTGCAGCGCCTGCAATCCTCTGGTACCGAGTTCGACCTGTACATGGTCGGCAGCCGCCAGGACGACACACGTATCCGCGACTGGGCCAAGCGGGCGAACGTCGATCCGGCGCGCGTGCGCAGCGGTGGCATCACGCTCAACCATGATGGCGGGCGGTGGCTGTCGCTGAGCTTGCCCGGAGACCTTCCTGCGGTCGTGCGCGAGGTGAACGGTCAATGGCAGCGCCAGCCATAGTGGCCACCTCCGTTTCGCAGTGCTTGCGCGCACTGGTGATCGCGGCGGGCCTGTGCGCCTGCGCCGCCCATGCCCAGGAGCTTCCGCCACCGGCTTACCAGCTTGCCGCACAGCGCGCAGGCATCCCCTCGACGGTGCTCTACGCCGTAGCCTTGCAAGAGAGCGGCATCCGACGCAATGGACGCATCGTCCCGTGGCCGTGGTCGCTCAACGTCGCTGGCCAGTCGCGTCGTTACGCAACACGCGCCGACGCCTGCGCCGGTTTGCAGCAGGCGATGCGCGCCACGCCGCACACGCGCATCGACGCGGGCCTTGGCCAGATCAACCTCGGCTACCACCAACAGCGCTACGCCAGCGCGTGCGACCTGCTCGACCCGTACCGCAATCTTTCCATCGCCGCTGAAATCCTGAAAGAGCAGCACACCACTGGCGAGGACTGGTTGCTGGCAATCGGTCGCTACCACCGTCCTGCGGGCGGAGAACCTGCCGCCCGTTACAGGCGGAGCGTGTCGCGCCACCTTGCCCGTGTGCAGGGCACGCACCCAACCACCGCGGCCCTCGCTGCGCGCCAGGAGACATCCCCATGACGAACCTCCCTCTGAGCAACTTCACGCTGAAGGGTCTGCTCGTGCTGCTGGCGGCTCTGCCGCTGGCCTCGCGTGCCGGCGAGCCGCTGATCGTGGTCGAAGACCGTGGCGGCGCGTCGGCGCTGCCGTACTACGAGGCTCTGAACCTTCAGCCGCGCGCCGATGCGCCGGCCCGACCGCCCATCCCAATGCTCCCGGTGCCCGCCACGCCCATGGACGAGGCCGCGATGTTGCCGGTGCGCAGTGCCAAGCTCACACCTGGCACCGTCGCGCGGCGGGTGATAGAGGCGCCGGGCCTGCGGCCCTTTGTGGTCATCGGCGACGACGAGGCGTCCCGCGCCTGGCTTCGTCGTCAGGCGGCCTCGCTGCGCCAGCGCGGCGCGGTGGGCCTGGTGGTTAACGTCGAGACCGTGCAGGGCCTGGCACGGCTGCGCGCCCTGGTGCCGGGCGTAGCCCTCGCGCCTGTGGCCGGTGACGACCTGGCCGAGCGCCTGGCTCTGCGACATTACCCGGTGCTGATCACAGCCACCGGCATCGAGCAATGAAGCC</w:t>
      </w:r>
      <w:commentRangeStart w:id="8"/>
      <w:r w:rsidRPr="000C4723">
        <w:rPr>
          <w:rFonts w:ascii="Calibri" w:eastAsia="宋体" w:hAnsi="Calibri" w:cs="Calibri"/>
          <w:szCs w:val="21"/>
        </w:rPr>
        <w:t>ATGTCGGGGAAACAGCCGGTCGAGGTTTTGCTGCGCCCAGCGGTGGAGTTCTATACCGTCGCGGCGTGTGCAGGCGCCGCGTTTCTGTCCCTGGTGGCCCCGTGGTCGCTCGCGCTGAGTCCGGCCATGGGCGTCGGCAGTGCGCTGGCGTTCTGCGCCTACGGTGCCATCCGCTACCGCGATGCCCGCGTCATCCTGCGCTACCGGCGCAACATTCGCCGCTTGCCGCGCTACGTGATGACCAGCAAGGACGTACCGGTCAGCCAGCAGCGTCTGTTCGTGGGGCGCGGGTTTCTGTGGGAGCAGAAACACACCCATCGGCTCATGCAGACGTACCGACCGGAA</w:t>
      </w:r>
      <w:r w:rsidRPr="000C4723">
        <w:rPr>
          <w:rFonts w:ascii="Calibri" w:eastAsia="宋体" w:hAnsi="Calibri" w:cs="Calibri"/>
          <w:szCs w:val="21"/>
        </w:rPr>
        <w:lastRenderedPageBreak/>
        <w:t>TTTCGCCGCTACGTCGAGTTGACGCCGGCCTACCGGCTGGCGCGCAGGCTGGAGGAACGGCTGGAGTTCGCGCCGTTCCCGCTGTCTCGGCTGCCCGCGCTCACGGGCTGGGATGTGTCTTTCAACCCGGTGCGCCCGCTGCCGCCTGTGGGCGGCCTGCCGCGCCTGCACGGCATCGAACCCGATGAGGTGGACGTCAGCCTGCCGCTGGGTGAGCGCGTCGGGCATTCGCTGGTGCTGGGCACCACGCGCGTGGGCAAGACGCGGTTGGCCGAGTTGTTTGTGACCCAGGACATTCGGCGCAAGAACGCCGACGGCGAGCACGAGGTCGTCATCGTCATAGACCCCAAGGGCGATGCCGATCTTTTGAAGCGGGTGTACGTCGAGGCCAAACGCGCGGGTCGTGAGGGTGAGTTCTATGTCTTCCATTTGGGCTGGCCCGACATTTCCGCGCGCTACAACGCTGTGGGCCGCTTTGGGCGCATCAGCGAGGTGGCCACCCGTGTTGCAGGGCAGCTCTCCGGGGAAGGCAACAGCGCGGCATTTCGCGAGTTTGCGTGGCGCTTCGTCAATATCATCGCCCGCGCCCTGGTGGAACTGGGCCAGCGCCCGGACTACATGCTGATCCAGCGCCACGTCATCAACATCGACGCGCTGTTCATCGAGTACGCCCAGCACTACTTCGCCAAGACCGAGCCCAAGGCCTGGGAGGTGATCGTCCAGATCGAGGCCAAGCTCAACGAGAAGAACATCCCGCGCAACATGATTGGGCGCGAGAAGCGCGTGGTGGCGCTGGAGCAGTACCTCTCCCAGGCCCGTAACTATGACCCGGTGCTCGACGGCCTGCGCTCGGCGGTTCGCTACGACAAGACGTATTTCGACAAGATCGTCGCATCGCTGCTGCCGCTGCTGGAGAAACTCACCAGCGGGAAGATTTCCCAGCTTCTGGCGCCGAACTATTCCGACCTGGCCGACCCCCGCCCGATCTTCGATTGGATGCAGGTCATCCGAAAGCGCGCCGTCGTCTATGTGGGCCTGGACGCGCTATCCGATGCCGAGGTCGCCGCAGCGGTCGGCAACTCGATGTTCAGCGATCTCGTTTCGGTGGCAGGCCATATCTACAAGCACGGGATCGATGACGGCCTGCCGGGCGCATCGGCTGGCACGCGCGTGCCGATCAACGTCCACGCGGATGAATTCAATGAACTCATGGGTGACGAGTTCGTGCCGCTGATCAACAAAGGCGGCGGCGCCGGTCTGCAAGTCACCGCGTACACCCAGACCCTTTCGGACATCGAGGCTCGCATCGGCAACCGCGCGAAGGCCGGTCAGGTGATCGGCAACTTCAACAACCTGTTCATGCTGCGCGTGCGCGAGACGGCCACCGCTGAACTGCTGACCCGGCAATTGCCGAAGGTCGAGGTCTATACGACCACCATCGTCTCCGGCGCGACCGACAGCTCCGACATCCGCGGGGCGACGGATTTCACCAGCAACACGCAGGACCGCATCAGCATGTCCAGCGTGCCGATGATCGAGCCGTCGCACGTCGTCGCCTTACCCAAGGGTCAGTGTTTCGCGTTGTTGCAGGGCGGCCAGCTTTGGAAGGTTCGCATGCCGCTGCCGGCACCGGACCCCGATGAGGTCATGCCGCAGGATCTGCAACAACTCGCGGGCTACATGCGCCAGAGCTACAGTGAGGCCACGCAGTGGTGGGAGTTCACCAGTTCCCCGGTCTTGCAGGACACGGCCTTGCCCGATGACCTGCTCGATGAGGTGGCCACCGCCGACGCTCCTGCCTCCGGCACGGGCGATATGGCCAGAGACGAGGCCGCACCATGA</w:t>
      </w:r>
      <w:commentRangeEnd w:id="8"/>
      <w:r w:rsidRPr="000C4723">
        <w:rPr>
          <w:rFonts w:ascii="Calibri" w:hAnsi="Calibri" w:cs="Calibri"/>
          <w:szCs w:val="21"/>
        </w:rPr>
        <w:commentReference w:id="8"/>
      </w:r>
      <w:r w:rsidRPr="000C4723">
        <w:rPr>
          <w:rFonts w:ascii="Calibri" w:eastAsia="宋体" w:hAnsi="Calibri" w:cs="Calibri"/>
          <w:szCs w:val="21"/>
        </w:rPr>
        <w:t>GCGATGCCGCCGGCACCACACGAAGGGAGCAAGGCCGCCGCCAGGGTCTGGTCATCGGCACGATCACGCTGCCTTTTCGGCTGCTTGGGGTACTGATCGGCTCGCTGCTGTTCTCCATCGTCATGGAGTGCGTGGGCATGCACTTGTTCTGGAAGGATCAAAGCTGGCGGCACTCCCAGCAGATGCTGCAGTACGAGCTGGGGCACCTGTCTAGCCATTTCACGCGCAGCGTGATCGTGCAGGAGCCGGGGCGCACAGCGCACGAGTTGGTAGATACCGGCTACGAATGGGTGTTCGTGCGTTCGGGGCTGCTGGAGCGCATGAGCCAGACCGCCGAGCGCGCCCGTGCGTCGAGCCAGGGCCAGACGCGCAACTTCCGCTATTTCATCAGCCAAGTCTATGTTTGGACCGAGAGCTACCTGATTGCGGCAGCGTTCACGACGCTGACCTTTCTCGTGCGTCTGTTGGTCCTGGTGCTCACCCTGCCACTGATCTTCACGGCGGCATTCGTAGGTCTGATCGATGGCCTGGTGCGCCGTGACGTGCGGCGCTTCGGCGCGGGCCGGGAATCCGGCTTCATCTACCACCGCGCAAAGGCGAGCCTGATGCCGCTGGCCGTGCTGCCTTGGGTGACGTACCTGGCGCTGCCGGTATCGGTGCATCCGCTGCTGATCCTGCTGCCGAGCACCGCCTTGCTTGGACTGGGTATATCCCTGACTGCGGGGAGCTTCAAAAAGTACCTCTAGCTATATTGTGCTGAACGCCCCGTCATCATCTGGACCACCATAACGCTGTAGTCGCACTGCGCACTCAATCAATACGATCCGTGCGAGGTAGGCTGCATACTGCCGCTCTGCCGCGAATGATTCCAGTCTGTCGTAGTGCGTGCCATGCAGTATCTGCGATCGACCATGGTCATAGATGTCCTTGACCAATTGCTTCAGCGTGCGAGGACGGTTGCCTCGTATTACCTGCGTGTCGTCACTCGTTCCGGTCAGATGCACGACCATTTTACAGATACCGCCGTTCCTGCCGCCGCAGCTCAGTACATCCAGGCAGGTTCCGAGCTTCGCCAACGCTATAGCATCGCTTAACTCACGGTTTCCTTCGCCGAACCAATCCAGCGCAGTAGCCCATCGATTGGCAAGCTTGGGATGCGGGTGACTCGATGGATCAAGCAGCCCATCAAGGATCGCCGCGAATGCCGGAAGAATAGATGTCATGTCATCCAACGCTTGCCTTACTCGTTCAGGAGGTTGCGAAGGAATCCGCTTCCCGAGCGAG</w:t>
      </w:r>
      <w:r w:rsidRPr="000C4723">
        <w:rPr>
          <w:rFonts w:ascii="Calibri" w:eastAsia="宋体" w:hAnsi="Calibri" w:cs="Calibri"/>
          <w:szCs w:val="21"/>
        </w:rPr>
        <w:lastRenderedPageBreak/>
        <w:t>CTTCCAGGCAACCACAGAAACCCTTTGGTTTCGACCAGGCGATCGCTACCCGCAGGCGGTAGGCGCTCGTCTTGAAGCGCCTGTTGCAGGAAGCACTCGGGGGCTCCAAAGCCCAGAGAGATAGCGTCAAGCGCTGTCTTGCCAACCAATCTCGCCAGCTTGCGTGAGAATTCACGCTCATAGCCACGGACTGTTACCTTGACCAAGGCTGGACATCCGACTATCGCACTGTAGACGGCGTTGGCCAGCCCTTCGATGGAGGAGCCATCATTGGCCTTCTGCAAGGCATCCTTGAGAATTTCCTTCCAGCGGTGGTTCGCCTCTGGTTGGTTCAGATAGTGATCCTTTCCCTGCTGAGGGAAATCTACAGAATCTATCCAGTCCGACCTATTCAAGAATGTCACCGGGCCGAGGGAGAACGGAGACTTCCTCTCCATGCCCAGGGTCCAGGCAGGGAAATAGTGCGTGTGTTCGTTGGTGATGCTTGCGAGTCGTTCCTCGATAAGCAATTTCAGTTTGGGAAGCAGCCCGCCCTGATCGCATTCATCAAACCCCGAAAGCTCACCCGAGGCGTGCATATCGGCAACGGCTTGGCGGGCAATTTTCTGAAAGGCCTCGGGTTCGATCTTCACTGAGTTCAGAGTCCGATTCTGATGGAGGGTGCTGGAGAACTGCCCAAGCGCCTCTCTTGCCTTCTTGGTGAAGTACCGCTGCATACCGTTCTCAGCGGTGATGAAATCAGGAATGCCGGCCTCTTCGGACCATGGAGTGGCCCCCTTGTGCACGCGATCTAACTCATCCACCAGAGCTTTCAGCTCGGTCTTTAGCCCCATAAATTCCTCCTCGATCTACTTCTGACCGCAGGATAGCCCAGGCTGACACCAACAGCCTCGGCATCCATCAATCCGGTCATCCGCGGGTTCCTATTGTTTGCGGCCTAAAGCAGCCCTGATCTCCACGATCGAGCCATTGCTGATCACACAGGAATGGCGCGATGGTGGCTTCAACCTGGCTGCGTGCCGCGCATCGCGGCGTGCCCACTTTTCTCGTGACGGCCCTCCTGCTGGGCCAGTCCCCGATGGCGTTGGCCGAGCCCCCCGCGCAGCGTCAGGAATTGGTCGCGGCGCTGCGCCAGCTCGACGCGCTGGAGCGCACCGTCGCCGACAGCGCCGCGCATGCTCCCGTCCAGCCGGGCGAGCGCTACCACTTCGATTACCCGCGGCTGCTGGCTGACCTAGCGCGCGTGCGCGCCGGCATCCAGGCGCACCTCTCTCCTTCGCGTGCTCAGCCGCGCGACCCCGCCGAGCTGGCCGGCGACTACCGCACCGAGCGGGCCGTCGAGCCATCGCCGACGACCGCGGAGGCCAAGCCATGAACGGCGCCCAAGTCTCGGCATTTCAAGCCAACAGCGGCATCGCGCCTTCCGCGATGGCGACCGTCCTGGTCGGCGTCGTGTTCGCGGTCCTGCTCGTCTGGGGCGTCTGGGCCATCCGAACGGCTTACGTAGGGTGGTCCGAGAGCCGCCTCAACCAGCGCCAGTTCCTCGGCGTCTGCATCCGCTTCGTCGCGATGTACCTCGTCCTGAGTTTCTTCCTCCTCTCCTGACCTGAAAGGCCTGACCATGCAAAACCGCATCCTCACTTCCCGTTTTGTCCAGCGCACCACCGTGGCTCTGGGCGCCGCCGCGCTGCCGGCGCTGTCGTTCGCGCAAGGCCTGCCGCAGTTGGAGAACCCGACCCGGGGCGCCGGCAGCGGCATCATGGAGACGATCAGGAACTACGGCTACGACATCATCATGCTCGTGGCCCTGCTGGTTGTGGCGTCGATGTTCATTGGCGTGTGCTACCACGCCTACGGCACCTACGCGGAAATCCACACTGGTCGCAAAACCTGGGGCCAATTCGGCCTCACGGTCGCCATCGGCGCGGTGCTGCTCGTGATCGGCATTTGGCTGCTCACCGAAGCCACCGGCATCCTGTAAGGCGAGGCCGGTATGTCCGAGCAGCAGCACGTCCGTGCTGACGGGACGGTCACGTTCCTTCCGCACCGGCTCAACCGCCATCCCGTTGTCGTGCGCGGCCTCACCGCCGACGAGCTGTGGATCTGCTGCGGCCTGTCCGGTGCCGCCGGCCTGCTGGTCGGTGCGCCGCTGTCCTGGGTGTTCCGCACGATCGCGCTCGCGCCCACGTTCGTCGTGCTGGGCGTGGCCTTCGGCGTGTTCATCGGGGGCGGCATCCTGCGTCGCCTCAAGCGTGGGCGTCCCGACACCTGGCTGTATCGGCAACTCCAGTGGCGCATCGCCACGCGCTATCCGCTGGTGGCGGGCTGGGTGGGCGGCCATGTGCTGATCTCACGCTCCGGCTTCTGGACCACCCGAAGGTCTGCTGCAAGGGGGGCACGATGAGCCGCTTCAAGAACGAGATCACCCATCTGCAGGCGCACATCAAGACGCTTCGCCTGGGTGCTGGCGCGCTGGTCATCGTCGCCCTGGTGATGGGCGGCGGCTGGTGGAGCGCTCCGCGCGACCTGACCATCCACGTCCCGCCTGATCTGCGCTCCGGCAGTACCCGCAAGTGGTGGGAAGTGCCGCCCGAATCGGTCTATGCGTTCACGTTCTACGTGTTTCAGACCCTCCACCGTTGGCCCACGAATGGCGAAGAGGACTACGCACGCAACCTTCACACACTCTCGCCGTATCTCACGCCGTCCTGCCAGGCTTTCCTGCGAGCCGACTACGACTACCGCCGCAGCACGGGTGAGTTGCGCCAGCGCGTGCGCGGCATCTACGAAATCCCGGGCCGTGGCTACGGCGACGACCCTACGACGCGCGTGCGCGTGGTCTCCGACCGCGACTGGGTGGTGACACTGGACATCAGCGCCGACGAGTACTACGGCGCGGAACAGGTCAAGCGCGCCCTGGTGCGCTACCCCATCAAGGTCACGCGCGTGGACATCGATCCCGCCCGCAACCCGTTCGGCCTGGTACTCGACTGCTACGAAGGGGCGCCGCAGCGCATCGGCGCCCCGGAGCCGACGCGCCCGGCGCCCGGTGGTTTGGCTCCGCAAGCGCCCCAAGGAGAAACCCCATGAAGCATCCTGTACTCGCACTGCTGGGGCTGCTGGTCGTAGTC</w:t>
      </w:r>
      <w:r w:rsidRPr="000C4723">
        <w:rPr>
          <w:rFonts w:ascii="Calibri" w:eastAsia="宋体" w:hAnsi="Calibri" w:cs="Calibri"/>
          <w:szCs w:val="21"/>
        </w:rPr>
        <w:lastRenderedPageBreak/>
        <w:t>GCAGCACCTGTCGCCCATGCGGTGGAGATCCTGCGCTGGGAACGTCTGCCGCTGGCCGTGCCGTTGCGTGTCGGCCAGGAGCGCATCGTGTTCATCGACAGGAACGTCCGCGTGGGCGTGCCTGCCGGCGTGGGCGAACGTCTGCGCGTGCAGAGCGCGGGCGGTGCGGTGTACCTGCGCGCCAGTGCGCCGATCGAACCAACACGGCTGCAACTGCAGGACGCCGACACGGGCGCATTGATCCTGCTGGACATCGCCGCCGAGCCGGCCAAGGACGGCGAAGCCGAGCTGGAGCCGGTGCGCATCGTCGAGGGCAACAGCACCCCGGCGCGCTATGGCGATCAGCCGGAGGGTGACGACGCGCCCCCGGCGCACACCCAGAATCAGGCAGGCGCGCGGACGGCGCGGCGCGAAACCCCGGTCTCGGTCGCGCTGACGCGCTTCGCCGCGCAGAACCTCTATGCGCCGCTGCGTACGGTCGAGGCGCTGCCGGGTGTCATGCGGGTCAATCTGCGCCGCGACATGGACCTGACCACGCTGATGCCGACGCTGCCGGTGCGCGCGGTCGCGCTCGCGTCGTGGCGGCTGGAAGACCAGTGGGTCACCGCCGTGCGTCTCACCAACGGCAGCAGCGGCTGGATCACCCTCGACCCGCGTGTGCTGCAAGGCGATTTCCTCACGGCCAGCTTCCAGCACGAGGCGCTGGGTCCACGCGGAACGCCCGAGGACACCACCGTTCTGTACCTGGTGACGCGCGGGCGTGGCCTCGCGCAGTCGCTGCTGCCCGCTATCCACCGCTTCGACCCGGCTGCGCATCTGCCGCAGCCGCAAATCGAGACACGGGACAACGAGGCCGCGGATGGCAAGGAGACTCGCCATGCGCAGTAACGGACTCCTGAAGTGGCTGATGATCCCCGTGGCCCTGTTGGTGCTGTTCGTCGCCATCCGGCTGTTCTCCGGTGGGAGCACGTCGACACAGCCCGCAGCCGATGCCGGCGCCCAGCTCACGCCCGAGGAGATGAAGGCGCTGGGCATCGAGGGCGATACCCCCCGCGATACCGTGGCGACCCTGGTGGCGCAGGTGAAGCAATTGCGCACCGAGCTTCAGACCACGCTCTTGGACAACAAGTCTCAGCGCGAAGAGAACCAGCGCCTGCGCCAGCGCGAGAACGCCATCGACCAGCGCATCAATTCGGCGCTGGAGACCGAGCGCTCCAACCTGCGCCGCGACCAGCAGCAGGCAGCCAGCGAGCGCCAGCAGACCGAGGGACTGCTCGCCGACCTGCAGCGGCGCCTGGAAGGCATCGGCGGGCGCGGCGGCGGCCACGCCGATCTACCCGTGGGCCTGGGGCTGCGTAACGGCGACGAGGCAGGCATGGAAGGCGGCGTGCGCTGGGTCGAGCCGGACGACGCGAAGCCCACTGATGGGCGTAACGGCAGTCGTGGCACGGGTGGCGGCATGAGCTTTCCGACGAGCTTCGGCCCCGCGCAGAGCACGCTGGAAACCACGGCACAAACCGTGGCGAACGCGGGCGCCCGCGCCGCAGGCGTCAAGAGCGCCAAGCCGGTCTATACGGTGCCGACCAACTCGACGCTGATGGGATCGGTGGCAATGACGGCGCTGATCGGCCGCGTGCCGATCGACGGTACGGTCAACGATCCGTATCCGTTCAAAGTCCTGGTCGGTCCCGACAACCTCACGGCAAACGGAATTGACATTCCCGACGTGGCGGGCGCCGTGTTTTCCGGCACGGCCTCGGGTGACTGGACGCTCTCTTGCGTGCGCGGCCAGGTGCGCAGCATCACCTTTGTGTTCCATGACGGGACCATTCGGACGATTCCCGAAGACCGCGAGGGCAACCAGCAGAACAACCAGCAGCGCGACGGCCTGGGCTGGATCAGCGACCCCTATGGCATTCCCTGCGTCAGCGGAGAGCGGCGCAGCAACGCCCAGCAGTACCTCGGCTCACAGGCGCTGATCACCGCGGCGGGTGCCGGCGTCGCCTCGCTCATCGACAGCGACAGCGGTCAGATGTCCTACGTGGGCGCCGATGGCTCCATCGGAAGCGTCGGCATCTCGGGCAACGAAGCCGTGGGCCGCATCCTGGCCGGCGGCGTTCGGGACATGGCCGATTGGGTGAACAAGTTGTACGGCCAGGCCTTCGCCGCCGTCTATGTCCAACCCGGCGCAAAGGTCGCCGTCCACCTCGAAAAGCCGCTCGCCATCGATTTCGATCCCGAAGGTCGCAAGGTCGATCACCGTGCAGGAGAAAGCCATGCTCTCGAACTTGAATAAGGGCCTGGCGCTGGCCCTTGCCGTCGCGGTGCTCGGCGGCTGCGCCACCAGCAAGGAAAAGCTGCTGCCCCACGGCGACAGCACGATGATGGACATCTGGCAGCAGAACGCCGGTGACGGCGGCGGTGGCGCCGGCCAGGTGGCACGCAGGCAATTGCTCGACGCGCGCCAGAGCCTGCGCCGGCCGCTGACCGAGATGGATGTACAGGCCGCGCCCGCCGAGCAGATGCGCTACACGCGCACAGCGCGCAACGAGGTCTATCGCCAGTTCCAGCGCCTGCCGAATCCCGACCTGGTGATGTACGTGTACCCGCACCTGGCAGGCACGGACCCGGTGCCCGTGCCGGGCTATACGACGGTTTTTCCCTTGTACCAGCGCGTGCAGTACGCCATGCCCGGCGAGCGCGTGGAGGACTACTG</w:t>
      </w:r>
      <w:commentRangeStart w:id="9"/>
      <w:r w:rsidRPr="000C4723">
        <w:rPr>
          <w:rFonts w:ascii="Calibri" w:eastAsia="宋体" w:hAnsi="Calibri" w:cs="Calibri"/>
          <w:szCs w:val="21"/>
        </w:rPr>
        <w:t>ATGCGCTGGAAACTCCCCTGGCCGAAGCTGACTGCATCCGACGCAGACGATGACGAGCAGCCGGACGGCTGGCAGCGCCACGTCGAGGCCCTGCGTCAGGCCGGCATCCCCGAACCCGGCACGGCGGTCCATGGCCACAGGCCGGCGACCGTGGCCGACGAGCAGGCGCTGTACGACGTTGCGCCGTCGTTCGCGGAATTCCTGCCCTGGGTGGAGTTCCTGCCCCAGTCGAAGTCGATGCTGCTGGAAGACGGGCAATCGGTCGCGGCGTTCTACGAGCTGGTGCCGCTGGGCACCGAGGGCCGGGAACCCGGCTGGCTCGCGCATGCCCGCGACGCCTTGGAGAACGCGCTCCAGGACTCGTTCGAT</w:t>
      </w:r>
      <w:r w:rsidRPr="000C4723">
        <w:rPr>
          <w:rFonts w:ascii="Calibri" w:eastAsia="宋体" w:hAnsi="Calibri" w:cs="Calibri"/>
          <w:szCs w:val="21"/>
        </w:rPr>
        <w:lastRenderedPageBreak/>
        <w:t>GAACTGGACGAGAACCCCTGGGTACTCCAGCTCTACGCCCAGGACGAACCCAGCTTCGACCAGTACATGCAGACCCTGCGCGACTACGTGCAGCCGCGCGCCCGCAATACGGCTTTCACCGAGTTCTACCTTCGCTTCTTCGGACACCACCTGCGCGCGGTAGCGAAGCCCGGCGGGCTGTTCGAGGACACGGTGGTCACACGGCTGCGCTGGCGCGGCCAGACGCGGCGCGTGCGCATGGTCGTCTATCGCCGGGCCACCGGGCAGGCGAACCGCCGCGGCCAGACGCCCGAGCAGATGCTGAACATCGTCTGCGATCGCTTGTGTGGCGGGCTGGCGAACGCCGGCATCCAGGCCCGGCGCATGGCCGCGGCCGACGTCCATGACTGGCTGCTGCGGTGGTTCAACCCGCGTCCCACGCTGCTCGGCCCTGGGATCGAGGACCGCGAACGCTTCTATGCGCTGGCACGCTACCCCGACGAGACAGAAGACGGCGAGATCGAGCTGGCGAGCGGGCGGGATTTCAGCCAGCGGCTTTTCTTCAGCCAGCCACGCTCGGACGCGGATCACGGCACCTGGCACTTCGACGGCATGCCGCATCGTGTGCTGGTCACTGACCGGCTGCGCATGCCGCCCGGCACGGGGCATTTGACTGGCGAAACCCGCAAAGGCGATGCGATCAATACGCTGTTCGATCAGATGCCCGAGGACACGACGATGTGTCTGACCATGGTGGCGACACCCCAGGACATCCTCGAATCGCACCTGAACCACCTGGCGAAGAAGGCAGTCGGCGAAACACTGGCATCGGAGCAGACGCTCAAGGATGTGCAGGAGGCCCGCTCGCTGATCGGCAGCGCGCACAAGCTGTACCGGGGAACACTGGCGTTCTATTTGCGCGGCCGGGATGAAGCCGAACTGGACCGGCGCGGCCTTGATCTGGCGAACGTGATGCTTAACGCCGGTTTGCAGCCCGTGCGCGAGGACGATGAAGTCGCGCCTTTGAACAGTTATCTGCGCTGGCTGCCGTGCTGCTACAACCCGAGCCAGGATCGACGGAACTGGTTCACCCAACTGATGTTCGCCCAGCACGTGGCGAACCTCTCACCGGCCTGGGGCCGCAGCCAGGGCACGGGCCATCCGGGCAATACGTTCTTCAATCGAGGCGGCGGGCCGATCACCTTTGACCCGCTCAACCGCCTGGATCGGCAGATGAACGCGCACCTGTTCCTGTTCGGCCCCACCGGCTCCGGCAAAAGCGCAACGCTCAACAACCTCTTGAACCAGGTCACGGCCATCTACCGGCCGCGCCTCTTCATCGTGGAAGCCGGCAACAGCTTCGGCTTGTTCAGCGATTTCGCCAAGCGCCTGGGCCTGACTGTGAACCGGGTCAAGCTGGCCCCCGGCTCGGGCATCAGCCTGGCGCCGTTCGCCGACGCGCGTCGGCTGATCGAAACGCCGAGCGACGTGCAGACGCTGGATGCCGATGTGCTGGACGAGGACATGCCACCCGATGCATCGGCCATGGAAGCGGACGAGCAGCGCGACGTACTCGGCGAGTTGGAAATCACCGCACGGCTGATGATCACCGGCGGCGAGGATAAAGAAGAGGCCCGGATGACGCGGGCCGATCGCTCGCTCATCCGCCAGTGCATCCTCGACGCCGCCGAGCATTGCGTGGCCGAGAAGCGCACGGTGCTCACGCGCGACGTGCGCAACGCGCTGCGCGAGCGCGGCCAGGACCCAACGCTGCCAGAGATGCGGCGCGTGCGGCTGCTGGAGATGGCAGATGCCATGGACATGTTCTGTCAAGGCACGGACGGCGAAATGTTCGACCGCGACGGTTCGCCGTGGCCCGAAGCCGACATCACCCTGGTCGATCTGGCGACCTATGCCCGCGAGGGCTACAACGCGCAGCTCTCCATTGCCTACATCAGCCTGATCAGCACGGTGAACAACATTGCCGAGCGCGATCAGTACCTGGGCCGCCCGATCATCAACGTCACCGACGAAGGACACATCATCACCAAGAACCCGCTGCTCGCCCCCTACGTGGTGAAGATCACCAAGATGTGGCGCAAGCTGGGGGCCTGGTTCTGGCTCGCCACACAAAACATCGACGACTTGCCGCGCGCTGCAGAGCCCATGCTCAACATGATCGAGTGGTGGATCTGCCTGTCGATGCCGCCCGATGAGGTGGAGAAGATCGCGCGGTTCCGCGAACTCTCGCCTGCGCAGAAGGCGCTGATGCTTTCCGCGCGCAAGGAAGCAGGGAAGTTCACCGAGGGCGTCATCCTCTCCAAGAGCCTTGAAGTGCTGTTTCGGGCCGTGCCACCGAGCCTCTATCTCGCGCTCGCGCAGACCGAACCCGAGGAAAAAGCCGAGCGTTACCAGCTCATGCAGCAACACGGCATCAGTGAACTCGACGCGGCCTTCAAGGTGGCCGAGAAGATCGACCAGGCGCGTGGCATCGAGTCGCCAGCCTTGGGCCTGCCGCAATAG</w:t>
      </w:r>
      <w:commentRangeEnd w:id="9"/>
      <w:r w:rsidRPr="000C4723">
        <w:rPr>
          <w:rFonts w:ascii="Calibri" w:hAnsi="Calibri" w:cs="Calibri"/>
          <w:szCs w:val="21"/>
        </w:rPr>
        <w:commentReference w:id="9"/>
      </w:r>
      <w:r w:rsidRPr="000C4723">
        <w:rPr>
          <w:rFonts w:ascii="Calibri" w:eastAsia="宋体" w:hAnsi="Calibri" w:cs="Calibri"/>
          <w:szCs w:val="21"/>
        </w:rPr>
        <w:t>CAGCCGGAGAATGCCGTGAAACCGAAACGTCCTTCCATTCCTATGCCGGTACAGGCGCTCCGCCATCGGCGCTGGCCCTGGTTCGTGGCGATTGGACTGATCACACTGCTGTTGATCTGGCTCGTGTCCCGCGCACCCAGTGAACCCGCGTTGCAGGCTCCCGCGCAGGTCAGCACCGCGCAGGTGGCCGGGCCTCCCTGGCAGATGGGCAACGCGCAGGGCCGTTTCACGCTGACGCTCTATGCCGACCTCGAATGTCCGTTCTGCCGAGCGTACTTCCCGCAGCTCAAGCGCTGGGTGGGTGCCAACGCGGACGTAGCTCTGCAATGGCACCACCAGCCGCTGGCCGCGCACGAACCGGCCGCCTCCGCCGAGGCACGCCTGGCCGAGTGCGCCGCCGAAAGTGGCGGGCATGCTGCGTTCTGGCAGGCCATTGAATGGATCTATGCGCACACACGTAGCGACGGCTTGGGCTTGCCCGAGGGTCTGCGCTATCCCGGCCTCAACCCAGCCGTCGAGCAGTGTTTGGCCAGCGAGCGACCGGATAGGGTGATTCGCGCTCAGGCCGAGGAAGCCACCAAGGGCGGCGTGACCGCGACGCC</w:t>
      </w:r>
      <w:r w:rsidRPr="000C4723">
        <w:rPr>
          <w:rFonts w:ascii="Calibri" w:eastAsia="宋体" w:hAnsi="Calibri" w:cs="Calibri"/>
          <w:szCs w:val="21"/>
        </w:rPr>
        <w:lastRenderedPageBreak/>
        <w:t>TTCGATTCGTCTGCAGGATCGCCAAACCGATCAGGCAGTCGTGTTGCAGGGGCCGATCGAAGGCGATGCACTGCTGTCGGCCATGGACATGCTGGTGGCTGAGGATGCCGCCGCTCCACCGACCACCGAAATGCCTGCCGACGTTGTCGGCGACATGCCCAGGTAGCCTGCGGTCTTTGAGGCTACGGCGCAGCACGCTGCGCTGACCGTCACCCGTTCGCCTCGCATCCTGGGCGCGAACGATCACCGCAGCAGCGGTGATGGATGCACCTTGTTCCGTTGTTCCATTCCCTGGAGGGCCTGCCCTCCAGGGGCATGTGCGCTCTCCGATTTCCCTGCCTGGAGGTTCGCC</w:t>
      </w:r>
      <w:commentRangeStart w:id="10"/>
      <w:r w:rsidRPr="000C4723">
        <w:rPr>
          <w:rFonts w:ascii="Calibri" w:eastAsia="宋体" w:hAnsi="Calibri" w:cs="Calibri"/>
          <w:szCs w:val="21"/>
        </w:rPr>
        <w:t>ATGTCTGTCGTCATCAATGACTCCTGCCTGGAGTCGCTTTCCGATATTTCTATTCAGAACGAGGACTGGATCGTTCAGCAAGCCATCGTGTTGCTGGAGCGGCGGGTTTTCAAAGCAGGGCCACGTCTTGAGCGGCCCGCAGCGGTCAGGGACTACCTTCGTTTGAAGCTGGTCGCCGAGCCCAACGAAATATTCGTCGTCGTGTTCATGAACAGCATGCACGCCGTGCTGGCCGTGGAGCCGATGTTCCATGGAACGATCAATGCGACCTCGGTTTATCCACGTGTCGTGCTGCAGCGAGCGTTGCAACTGAACGCCGCTGCGGTCATCTTCGCGCATCAGCACCCCTCGGGCACCACCGAGCCATCCAATGCGGATCGGTTGCTGACCGAGCAGTTGAAGACGGCCTTGGCGCTTATCGACGTGCGGGTACTCGACCATTTCGTGATTGGTCAAGGCGCACCGTACTCGTTCGCCGAGTCTGGTCTTTTGTAA</w:t>
      </w:r>
      <w:commentRangeEnd w:id="10"/>
      <w:r w:rsidRPr="000C4723">
        <w:rPr>
          <w:rFonts w:ascii="Calibri" w:hAnsi="Calibri" w:cs="Calibri"/>
          <w:szCs w:val="21"/>
        </w:rPr>
        <w:commentReference w:id="10"/>
      </w:r>
      <w:r w:rsidRPr="000C4723">
        <w:rPr>
          <w:rFonts w:ascii="Calibri" w:eastAsia="宋体" w:hAnsi="Calibri" w:cs="Calibri"/>
          <w:szCs w:val="21"/>
        </w:rPr>
        <w:t>TCACAGCGGAGGCTTCGGCCTCCGCTTTTTCCATGCGACAGCACCGAAAAGGTATGCGGGGTGCCCGCGATGCGCATTGTTTGTTGGGGCGGCAGCGGGTTCGCGTTCGACTATGGCTCTGATCAACTTCCAGGGCACGCGACATGCCAGCATCTTTATTCCGCTTCGCATCCGGCTGGCGAACCCTTGGCCTGGCCGTTGCACTGCCGGCATCCTTGGCCGTTTTCAGCCCAGCCACCTTCGCCGCCGATGTGGTGGTCGTCACCGACAGCCGCCACCCGGTCAAGACTATGGGTGGAGAGCGGCTGATCGAGCTGGATGAAGGCCAGCGCATCGAAGCCGAGCTTTCCGCACAGCTGCCCGCCGATCCCGAGCAGGCCACGGCCATCGTCAAGCGCCGCCTGAACAACGGCGGTGCCGGCCTCCAGCGCCGCATCGCTTCCGCATACCAGGGCGTCGCCGACGCCTGGAGCCTGGGCGTCACCAGCATTCCGGCAGTCGTGGTGGATCAGCGTTACGTGGTCTATGGCGAGCCGGACGTGGCCCGTGCCGTCGCGCGCGTTGCGCAACACCGGAGGCCGCAGCCATGACCCGCCCCTTCGAGCGGATGCGCCTCCTGCGTGCTGGCGTGGCCTCAGTGCTGCTGCTCAGCGCCACGGGCAGCTACGCCCTCAACACCGCAACCATCGTTGGCTCAGTGGCATCGCCAGACTGCCTCGAATACCGCGTCGTCGGCATCTGCTACTGGCTCTACTGCACCTGGACGGGCTGCACGGTGCGCACGTCCATCAAAGTTCGCCACTACATCCCGGATGCGGTCGTCTCCAGCTACAGCAACACCGGCGAGAACCCCTGGGTCGAAGTTCGTCCGATGAGCACGCCCAACCCTTCGGCCCAGGCCGGCGGAGACGGCACCACCAACGAAGACCACGAGAACAATCTCGCCAAGTTCAAGAACGCGGACGTCATCGGCCACCCCGGCGTCGAGGTGTTCAACCAGTTCGTCTCATCGTCGGGCTACTTCTGCGAGGGTGCGGGTACGGCGTTCATGCCATACCTGCTCAGCACCCTGGACACGCTGGCCTGGCGCTACAACGTGCCCGAGATGGCCTACCCGGAGGCGCTGATTCCGGGCAGGCGCGAGGTCGGCGCGCGCACCACGCTGAACCTGTGGGGCAACGTGTATCCGCGCGGCGGCTTCCTGCACCAGGCCGACGACCACAAGGCTGGCGCCGTGGTGGCCCAGCGCGCCGGCGATGTCGTCACGCGCCGCGGGCAGATCCACGTCTACCAGCCGCTGCTCGCGAACTCGCGGCCCGGCTACTGGCCTGCCGGCGCGCTGATGGAAGGCGATGCCTCGACCGGCAAGTGGCAGGAACTCACGCCCGTCCTGTCCTCGTCCTGCACGGTCTTCCCGCGCAGCGGCTTCCTGACCCAGGCCCAGCAAGGCGACTACGCCTGGGCGCTGTGGCGGCCTTATTCGTGCTGCGAACGCCGGGGCCAGGTGTTCCTCGGCAGCGTCGATTTCCAATGAGGGTACGGCGATGAAGCGTCCTGAACTGATGAACCTCTCCACCAAGGCATGCCGCCTGCTGCGCCCCACAGTGCTGGCCGGCGCGCTCGCCCTGGGCTGCGGCCTCGCGTGGGCGCAGGCTGGCTTCCAGACCAGCGGCCCCGTCATCGGCGATGAAGTCATGTACTCGATCGGCGGCGGCAGCGCGGTATCCATGGGCCGCGCCGCCGGCATGCGCTCGATCGGGGTCGGCGTGGGCTGGAACAGCAATCTCATCTGCGGCGACATGAGCATCCAGACCACGCTGCGCAACCAGCTCAACGGCATCACGAACGGCTTCCAGCAGATCATGAGCAACGTGATCCAGAGCGCCACGAGCGCCGTGGCATCCCTGCCTGCGCTGATCATCCAGCGCGCCGATCCCGGTCTGTACAACCTGCTGACCAACGGCGTGCTGCAGGCGCGGCTGGATTTCGACCGCTCGAAGCTGACGTGCCGCGCCATGGCCGAGAGGATGGCCGACACGGCGGGCGGCCAGTTGGGCTGGAGTCAGATGGCCGAAGGCATGGCGTTGCGCGATGCGGTGTCGAGCACGGATGCCGTGTCGGCGATCGAGCAGGCCGAAACGCGCCGTGGCAACGATGGCGTGCCCTGGGTCGGCGGCAGCAATGCCGGTGGCGCGGGCCAGCCCGCCGTCCGGGTGGTCGGCGACGTGACCCGCGCGGGTTACAACCTCGTCAACGGCCGCGGCGTGACT</w:t>
      </w:r>
      <w:r w:rsidRPr="000C4723">
        <w:rPr>
          <w:rFonts w:ascii="Calibri" w:eastAsia="宋体" w:hAnsi="Calibri" w:cs="Calibri"/>
          <w:szCs w:val="21"/>
        </w:rPr>
        <w:lastRenderedPageBreak/>
        <w:t>GACACGTCCTCCATCGCGCCCACCAGTTGCGCAAGCCTGTCCTGCCAGACCTGGACGTCGCCGCAGCAGGCCACCGAATGGGCGACACGGGTGCTTGGGGAACAGGTGCAGCGCACCTGCGATGCCTGCACCAAGACCGAGACGGTGCCCGGCGTCGGACTGACGCCGCTGATCCAGGAGGAGTACGAGGAGAAACTGGAAGCCCTGCAGGAACTGGTCTCGGGGACGCGCAACACGACGTTCGAGCACTTGCGTGCGGCCGGCAGCACCTCGCTGCCCATTACGCGGGGCGTGATCGAGGCGCTGCGTGACGAGCCGGACAAGGAGCTGCTGGCGCGGCGCCTGGCATCGGAGGTCGCGCTGTCGTCGGTGTTGGAGAAAGCGTTGCTGCTCCAGCGCACGCTGCTGACCGGCAAGAAGGAACCCAACGTGGCGGCGAACCAGCTGGCGGTCGCGGCGGTGAACCACGAAAGCGACACGCTCGACCAGGAGATCCGCAACCTTAAGACCGAACTGGAACTGCGCCGCGAGCTGGCCAACAACTCGCCGATGGCCATCATCCAGCGCCACGGCACGCGCGCGGCCGGCTCGCGCGGCATCTACGAAGGCGACCCGGTGCCCGACCGCCTCGACCAGTTGCAGAAGGGCAACCCAGGGAGCCGGCCATGAGCACGACCTCGTGGCGCCCGCGCTGGCTGTTCAGCCGGCGCGTGGGGCAGGCACTGCTGTGGGCGGTGATGCTCGTCGCCGCGGCCGTGGGCGCCAACATCGTCGGTATCTACCTCGTCGGCAGCGTTGCTGGATGGGAGCAGTGGCTGGTGGCTGCCGCGGGCTACTTCCTGGTGTGGCGGTTGTGCCTGTATGGGGCGACGGCCTATGGCTGGGTCTGGATGCGCCGCCGGCTGCTGGCACGCGAGGAACAAAACGGGACAGATGGGCAGGCACGGCGCCGCCTGGTGCGCAGCGAGATCGCCGGCGTCTTCGCCATCGTGGTGCTGGAAGCCAGCCTGCTGATGCAGGGCTGAAGGGAGATTCGGGCC</w:t>
      </w:r>
      <w:commentRangeStart w:id="11"/>
      <w:r w:rsidRPr="000C4723">
        <w:rPr>
          <w:rFonts w:ascii="Calibri" w:eastAsia="宋体" w:hAnsi="Calibri" w:cs="Calibri"/>
          <w:szCs w:val="21"/>
        </w:rPr>
        <w:t>ATGACGCTTTTCACGACCGACTACCTGGAGTACTACCTGACCCTCGTGTCCTGGATCGTCCATAACGGCATCTGGGCGGTGCTGGTCTCCAGCGGTGTCTTCGCGCTGCCGTTCGTTGCGATCATCGTGCAGGAATGGTTGAAGGCCCGCTCGGAGGGAGCCGACGAAGGCAACAAGGGTGTGCTCTCGGCTGCGCGCATCGAGAACCGGGTGTTCGTCGCCATCGTGGTGGTGATGTTTGCGGGCATCCCGTTCATCGACGTGGATCTCAACACCATCCAGTACGACAGCTCGCGCTCGGCCCAGTGCCAGGTCAGCGTGCCGCAGCCCACGGATACCGGCTGGTCGCAGTCCTTCAGCACCATCAACAACCAGAGTGCCAAGGTGCCGGTCTGGTGGGGTTTCATGCACGCGCTCTCGCGCGCCGTCACGGGGGCCTCGGTGGCCGCAATCCCGTGCGGCACCGATCTGCGGCAGATGCGCATGGAGATCGACGCCACGCGCATCGACGATCCGGTGCTGGCTCAGGAGGTGGCGGATTTCTCGCGCGACTGCTACGGGCCGGCGCGCGCCAAGCTGTTCATGCAGCGCCCGAACCTCGATGAGACGCAGATGCACGACGTGACCTGGATCGGTTCGCACTTCTTCACGGACACGAGCGGCTACTACGACACCTACCGCTCCAGCACGCCGCGCGACGACTGGCCCTACGACAGCACCCGCGATGCGGGGCTTGCGCAAGTGGCCAGCGGTGGCGGCTACCCGAACTGCAGGCAGTGGTGGGCCGACGGCAGCAACGGCCTGCGTGCGCGGCTGCTGGGGCAGGTGGACCCGAGCCTGTTGAATCGCCTGGCGGGCTGGGCCGGATTCCTGAGCCGTGCCGAGGTGGACGATTCCGTGATCCGCGCGATTGCCTCGCCACGGCAGCAGAAGCTCAACCAGGGTTCGGTCTATACCGACTACGGCGGCCAGATCGACAAGACCTTGCCGAACATCGTGACGCGCGCGGCTGGCGACGTCGGGATGGCCGTGGGGGCGGTCGCCGCGTTCCCGGCGATGGACGTGGTGCGCCAGGCGCTGCCCATGGTGCTCGCGCTGCTCAAGATGGCGCTCGTGATCTGCATCCCGCTGGTGCTGGTCGTGGGCACCTATGACCTGAAGACGGTCGTCACCGTGAGCGTCGTGCAGTTCGCGCTGTTCTTCGTGGATTTCTGGTTCCAGCTCGCACGCTGGGTCGATTCAACGATCTTGGATGCGCTCTATGGCTGGGGGTTCGGCTGGAACCGGCCGCACACCAACTTCGACCCGTTGGTGGGGCTGAACAATGCCTTCGGCGACATGCTTCTGATGTTCGTCATGGGCACGATGTTCATCGTGCTGCCCACGTTCTGGATCATGGCCTTGGCTTGGGCGGGTGTTCGCGCCGGGAATGTCCTGCAAGGCCTCGCCGGGGCAACGGGGGACGCCAAGGCTGCCGGAGGCAAGGGCGGAGGCATTGCGATCAATGCCATCTCAAAAAAGTGA</w:t>
      </w:r>
      <w:commentRangeEnd w:id="11"/>
      <w:r w:rsidRPr="000C4723">
        <w:rPr>
          <w:rFonts w:ascii="Calibri" w:hAnsi="Calibri" w:cs="Calibri"/>
          <w:szCs w:val="21"/>
        </w:rPr>
        <w:commentReference w:id="11"/>
      </w:r>
      <w:r w:rsidRPr="000C4723">
        <w:rPr>
          <w:rFonts w:ascii="Calibri" w:eastAsia="宋体" w:hAnsi="Calibri" w:cs="Calibri"/>
          <w:szCs w:val="21"/>
        </w:rPr>
        <w:t>GCAGCGCTACTCGTCGTCCTCGATGTGCGGATCGATTCGGAAACCATCGTAGGTGTACAGACCGAATCCAGCAGGCCCGTTGCGCCATTCCGGCTCGGTCGGGTCGTCGTCCAGGCCCGCATTGCGCGCCACCCATGCAGCCACCACCGCGGCCACCAGCAGCAGCGCCAGCCAAGACGCGGTGTACAGCAGCACACCAAGTGCGACCAGCTTGACCACCCACAATCCCATAGCGGCACCAACGACCGGCACCCCCTTGGAGGCGAGCCAGTTCGACAACCGTCGCTCGCCACGCACATAAGTGCGCCATCCACGACCGACGGTGCGGCCGAGGCGCTCCGAGGTGCTGATTCGGGTCGTCGTGTTCATGGTCGTCTCCTGCTACGTGAGGAATGC</w:t>
      </w:r>
      <w:commentRangeStart w:id="12"/>
      <w:r w:rsidRPr="000C4723">
        <w:rPr>
          <w:rFonts w:ascii="Calibri" w:eastAsia="宋体" w:hAnsi="Calibri" w:cs="Calibri"/>
          <w:szCs w:val="21"/>
        </w:rPr>
        <w:t>CTACTCCAGTTTGCTCCAATCCTGCCTGCTTACCTGTACCAATGCGTTCCAGTCGTCTGGCGGATTTCCCCGCCCGAGCATCTTCTCGAACACTGCGTATGGATCTGACTTGCTGCCCGATGACCGCAAGGTCTGCT</w:t>
      </w:r>
      <w:r w:rsidRPr="000C4723">
        <w:rPr>
          <w:rFonts w:ascii="Calibri" w:eastAsia="宋体" w:hAnsi="Calibri" w:cs="Calibri"/>
          <w:szCs w:val="21"/>
        </w:rPr>
        <w:lastRenderedPageBreak/>
        <w:t>CGTCGTTGACCCAGGCATATACGATGACCTTCGCCTTCGAGTCGTACCGGAAGAACAGCCGGTACCGTCTTCCAAGTTTGGCCCGCCGCCAATGGCGATAAGCCGGCCCCATGGTGTTGCCCTGACGATATTCGTCGCGGGCTGGATCGCCCGGCACCACATCTTGCATCAACTGGACCAAGGCCCGGAAGAACTTGACGTTGGCGTTGGACCCGAAGCGCTCCGGGTCGCTCTCTTGCGCACGCAGCACAGCTGCGCGCAGTTTCATCATCTGCTCGATCAAGTTGTCGTGGAACAGCAGCGTCCAGCCATGCTGTTGCA</w:t>
      </w:r>
      <w:commentRangeStart w:id="13"/>
      <w:r w:rsidRPr="000C4723">
        <w:rPr>
          <w:rFonts w:ascii="Calibri" w:eastAsia="宋体" w:hAnsi="Calibri" w:cs="Calibri"/>
          <w:szCs w:val="21"/>
        </w:rPr>
        <w:t>T</w:t>
      </w:r>
      <w:commentRangeEnd w:id="12"/>
      <w:r w:rsidRPr="000C4723">
        <w:rPr>
          <w:rFonts w:ascii="Calibri" w:hAnsi="Calibri" w:cs="Calibri"/>
          <w:szCs w:val="21"/>
        </w:rPr>
        <w:commentReference w:id="12"/>
      </w:r>
      <w:r w:rsidRPr="000C4723">
        <w:rPr>
          <w:rFonts w:ascii="Calibri" w:eastAsia="宋体" w:hAnsi="Calibri" w:cs="Calibri"/>
          <w:szCs w:val="21"/>
        </w:rPr>
        <w:t>CAAATTTCCACGTCCTCATCGAAATCGTCGGCCAGGCTCACCTTGTGGCCCGCATGCTCTAGCATCGTGCGAGCCAGATCCTTCGGCAACCCGCGAATGTTCCGGCCAGCCTCAATATCGCGGGCCAGAAGGGTCAGGAACGCGGCAATGGCGGGGTCTTCGTGCTCGGCATCAGCACGGGTCACGACGACTTCACTGCCACGCAGCTCGAACGCGAGCTTGCTGCCGGTATCGGCGCCAAGCGCCTGCCGGATTGACTTGGGTAGCGTGATCTGGCCTTTGGAGGTCAGCGTGGCAACTTCATGAATGGCAGGCAT</w:t>
      </w:r>
      <w:commentRangeEnd w:id="13"/>
      <w:r w:rsidRPr="000C4723">
        <w:rPr>
          <w:rFonts w:ascii="Calibri" w:hAnsi="Calibri" w:cs="Calibri"/>
          <w:szCs w:val="21"/>
        </w:rPr>
        <w:commentReference w:id="13"/>
      </w:r>
      <w:r w:rsidRPr="000C4723">
        <w:rPr>
          <w:rFonts w:ascii="Calibri" w:eastAsia="宋体" w:hAnsi="Calibri" w:cs="Calibri"/>
          <w:szCs w:val="21"/>
        </w:rPr>
        <w:t>GGCGGTTCTCCTGGAGGCAATGCCTGCATTGTAAGGAAACTTCCTTACATCGTCAATGCGGTGGGGCCTCATGGCGTCCTCCCGAGTCCAAGAATCGGCCCATCGTAGGCTGGGAACAGCCCGCCTTCCCGCATCAATCCGGCCCCGCTGCAACCCGCATTGGTGGTGGACGATCAACGCCTGGCGCCCTATACCCAAAGGCTGTTAAGGGCCAAAAGGCCGAAAGGGGAAGGGAATGGAGTGCAAGGGGAAAGGCCCTACCTCGAAAAAGCAAAAAGGCCTCCCGGTCGGCCCGCCATCAGGACACCCTC</w:t>
      </w:r>
      <w:commentRangeStart w:id="14"/>
      <w:r w:rsidRPr="000C4723">
        <w:rPr>
          <w:rFonts w:ascii="Calibri" w:eastAsia="宋体" w:hAnsi="Calibri" w:cs="Calibri"/>
          <w:szCs w:val="21"/>
        </w:rPr>
        <w:t>ATGCTCTCCCTGTTCCAGCGAAAACGGGCCTCGGTCGCTGCCGCTCCGTCGCCAACGCCAGCCACTGATCTTCCGAAAGGGCTGCTGCGGCCCGAGTCGGCCGCATCCCTACTGGCGATACCGCGCCGGCAAAAGCTGCTGGAACACATCTGGCAGCGCACATCGCTGTCGCGCAAGCAGTTCGCCATCCTCTATCGCGCTCCGCTGGAGTGCTACGCCGAGTTGGTCCAGCAGTTCCCTGCATCGGAGGCCCATCACCATGCGTACCCCGGCGGCATGCTCGACCATGGCCTGGAGATCGTCGCCTACAGCCTGAAGCTACGGCAGTCCCATCTGCTACCTATCGGCGCCAACCCCGAAGACCAAGCGGCGCAGTCCGAGGCCTGGACCGCCGCCGTCGCCTACGCTGCGCTGCTGCATGACATCGGCAAGATCGCCGTCGATCTGCATGTCGAACTGGCCGACGGCAGCACTTGGCACCCTTGGCACGGCCCGTTGCAGCAGCCGTACCGCTTCCGCTACCGCGATGATCGCGAGTACCGCCTGCACAGCGCCGCGACGGGATTGCTCCACCACCAACTGCTCGATCGCCAAATCCTGGACTGGCTCAGCGGCTACCCCGCGCTCTGGGGACCGCTGCTTTATGTTCTTGCCGGCCAATACGAACACGCTGGGGTGCTTGGCGAACTCGTCGTGCAGGCCGATCGCGCTTCGGTCGCCCTGGAACTGGGCGGCGATCCTGCCCGCGCCATGGTCGCGCCCAAGCACGCACTGCAACGCAAGCTGCTGGACGGGTTGCGTTACCTGCTCAAGGAGGAGCTGAAGCTGAACCAACCCGAGGCCTCCGATGGCTGGCTCACCGAAGACGGCTTGTGGCTGGTGAGCAAGACGGTCTCGGACAAGCTGCGCGCACACCTGCTGTCCCAGGGCATCGACGGCATCCCTGCGAACAACACCGCCGTGTTCAACGTGCTGCAGGATCACGGCATGTTGAAGCCCACGCCGGACGGGAAGGCAGTCTGGCGCGCGACCGTGATCAGCACGACGGGCTGGTCCCATTCATTCACCTTGTTGCGACTGGCGCCGGCGCTGATCTGGGAATCCGGCGAGCGGCCAGCACCTTTTGCCGGTACGGTGGCGATCGACGCGACGCTCGCAGAAAACGACGCCAGTGCGCCAGCTACCCCGCCTGCGGTCGTGATGAAGCCCGCCCAGGAAGACCAGGGGCCCCGACCTTGGGAAGGCGGCAGCGCCGCTGCCTTGGCTCCGCCGCCCACGGCCCACCAGGCCTTGCCCGACGCGCTGGAGGACATGCTCACGATGGTTGGCATGGGTGATTCGAGCGGCACCCAGCAAGATGCGGAAGTCGTTTCGAGCATGACGCCTGCCACGCGCCCCGAGGCGTCCATGCCAGCGATGGTCACGGTTTCACCGACGTCTATGCCCACGGCTGCGACATCGCCCTCAACGGCGCGGCCCTCCGGCGAGCACTTCATGACATGGCTGCAACAGGGCATCGCATCACGCCGGCTTATCATCAACGATGCGAAGGCGCTCGTGCATACGGTGAGCGATACCGCTTACCTGGTCAGCCCAGGCGTCTTCCAGCGCTATGCGCAGGAGCACCCACAGGTAGGCGCATTCGCCAAGCAGGAGAACCAGCAAGATTGGCGGTGGGTGCAAAAACGCTTCGAGCGGCTGCAACTGCATCGCAAACAAGCTAGCGGACTGAATATTTGGACTTGCGAAGTCACCGGGCCGCGAAAATCGCGCAAGCTACACGGCTACCTGCTTCTTCAGCCGCAATCGGTATTCGGTGACGTGCCACCAAACAATCCCTACTTGGCCGTGCTTCCGACGTGA</w:t>
      </w:r>
      <w:commentRangeEnd w:id="14"/>
      <w:r w:rsidRPr="000C4723">
        <w:rPr>
          <w:rFonts w:ascii="Calibri" w:hAnsi="Calibri" w:cs="Calibri"/>
          <w:szCs w:val="21"/>
        </w:rPr>
        <w:commentReference w:id="14"/>
      </w:r>
      <w:r w:rsidRPr="000C4723">
        <w:rPr>
          <w:rFonts w:ascii="Calibri" w:eastAsia="宋体" w:hAnsi="Calibri" w:cs="Calibri"/>
          <w:szCs w:val="21"/>
        </w:rPr>
        <w:t>ATGACCAGAC</w:t>
      </w:r>
      <w:commentRangeStart w:id="15"/>
      <w:r w:rsidRPr="000C4723">
        <w:rPr>
          <w:rFonts w:ascii="Calibri" w:eastAsia="宋体" w:hAnsi="Calibri" w:cs="Calibri"/>
          <w:szCs w:val="21"/>
        </w:rPr>
        <w:t>TCATTCAGCATCAGAAGATCCGCCGTCCTTGAGTTCGGCGAACTTCGCAGCCATTGTTGGGTTACCCCGAGTCAACTTCTTGATCGTCACGTCCTGCGCCTTGTCGTTCGCAAGTCGAAGATTCCTGTCGGTGCCAAGCAGGGCCTCCTTCGTCTTCTGTAGGTGGTCGATCGACTTGTCAATTTCATCGATTGCTGTCTGAAATCGCCTGGAGGCGAGGTCGTAGTTTTTCGCGAATGCGGTCTTGAACGTATCCAGCTGGGTCTCGAAGTTCGTGATATCGATGTTTTGCGCCTTCACG</w:t>
      </w:r>
      <w:r w:rsidRPr="000C4723">
        <w:rPr>
          <w:rFonts w:ascii="Calibri" w:eastAsia="宋体" w:hAnsi="Calibri" w:cs="Calibri"/>
          <w:szCs w:val="21"/>
        </w:rPr>
        <w:lastRenderedPageBreak/>
        <w:t>AGCGCCAGTTCCAATTTGTACTTGAGCGAATTCATCGCCGCATTTCGCAGCAGCGTGATGATGGGAATGAAAAATTGCGGCCGAACAATGTACATCTTCGGGTGGCGGTGGGACATATCAATGATCCCAGTGTTATATAACTCACTGTCCGGTTCGAGTAGAGAAACTAGCACCGCATACTCACAGCCCTTCTCGGTGCGATCCTTGTCGAGCTCCTTCAGGAAGTCTTCGTTCTTCTTCTTGGTGGCAGTTTCGTCATTCTCGTTCTTCATCTCGAACAT</w:t>
      </w:r>
      <w:commentRangeEnd w:id="15"/>
      <w:r w:rsidRPr="000C4723">
        <w:rPr>
          <w:rFonts w:ascii="Calibri" w:hAnsi="Calibri" w:cs="Calibri"/>
          <w:szCs w:val="21"/>
        </w:rPr>
        <w:commentReference w:id="15"/>
      </w:r>
      <w:r w:rsidRPr="000C4723">
        <w:rPr>
          <w:rFonts w:ascii="Calibri" w:eastAsia="宋体" w:hAnsi="Calibri" w:cs="Calibri"/>
          <w:szCs w:val="21"/>
        </w:rPr>
        <w:t>GATCGAGACGATCTCGGTGCCAGCTTCATCGGAGTCGCGAAAGATGTAGTCTCCCTTGCTGCCGCTGCGCGCATCGTTGTCCTTCTCGAAATACGCCCTCGGAAATGCGGTGGCGCGAATTCGATTGAACTCGGTCTCGCAATGTTG</w:t>
      </w:r>
      <w:commentRangeStart w:id="16"/>
      <w:r w:rsidRPr="000C4723">
        <w:rPr>
          <w:rFonts w:ascii="Calibri" w:eastAsia="宋体" w:hAnsi="Calibri" w:cs="Calibri"/>
          <w:szCs w:val="21"/>
        </w:rPr>
        <w:t>CTCAA</w:t>
      </w:r>
      <w:commentRangeEnd w:id="16"/>
      <w:r w:rsidRPr="000C4723">
        <w:rPr>
          <w:rFonts w:ascii="Calibri" w:hAnsi="Calibri" w:cs="Calibri"/>
          <w:szCs w:val="21"/>
        </w:rPr>
        <w:commentReference w:id="16"/>
      </w:r>
      <w:commentRangeStart w:id="17"/>
      <w:commentRangeStart w:id="18"/>
      <w:r w:rsidRPr="000C4723">
        <w:rPr>
          <w:rFonts w:ascii="Calibri" w:eastAsia="宋体" w:hAnsi="Calibri" w:cs="Calibri"/>
          <w:szCs w:val="21"/>
        </w:rPr>
        <w:t>GGGGTCGCCTCAGAAAACGGAAAATAAAGCACG</w:t>
      </w:r>
      <w:commentRangeStart w:id="19"/>
      <w:r w:rsidRPr="000C4723">
        <w:rPr>
          <w:rFonts w:ascii="Calibri" w:eastAsia="宋体" w:hAnsi="Calibri" w:cs="Calibri"/>
          <w:szCs w:val="21"/>
        </w:rPr>
        <w:t>CTAAG</w:t>
      </w:r>
      <w:commentRangeEnd w:id="17"/>
      <w:r w:rsidRPr="000C4723">
        <w:rPr>
          <w:rFonts w:ascii="Calibri" w:hAnsi="Calibri" w:cs="Calibri"/>
          <w:szCs w:val="21"/>
        </w:rPr>
        <w:commentReference w:id="17"/>
      </w:r>
      <w:r w:rsidRPr="000C4723">
        <w:rPr>
          <w:rFonts w:ascii="Calibri" w:eastAsia="宋体" w:hAnsi="Calibri" w:cs="Calibri"/>
          <w:szCs w:val="21"/>
        </w:rPr>
        <w:t>CCGGTTGCAGCGGTCGTAGCGGCCTGAACTTGCCCGCGCCGATCTTGGCGCTGCTGCGCCAGAGGTAATCGCCGGTGAGGTTGATGTGCTCCCAACCGAGCGGCGACAGGTACTGCAACAGCGCGTCATCAACGGCATGGCCGTTGCCACGCAGCGCGTGCGCAGCCCGTTCCAGATAGACCGTGTTCCACAACACGACGGCAGCCGTTACCAGATTGAGGCCGCTAGC</w:t>
      </w:r>
      <w:commentRangeEnd w:id="19"/>
      <w:r w:rsidRPr="000C4723">
        <w:rPr>
          <w:rFonts w:ascii="Calibri" w:hAnsi="Calibri" w:cs="Calibri"/>
          <w:szCs w:val="21"/>
        </w:rPr>
        <w:commentReference w:id="19"/>
      </w:r>
      <w:commentRangeStart w:id="20"/>
      <w:r w:rsidRPr="000C4723">
        <w:rPr>
          <w:rFonts w:ascii="Calibri" w:eastAsia="宋体" w:hAnsi="Calibri" w:cs="Calibri"/>
          <w:szCs w:val="21"/>
        </w:rPr>
        <w:t>CCGGTA</w:t>
      </w:r>
      <w:commentRangeEnd w:id="20"/>
      <w:r w:rsidRPr="000C4723">
        <w:rPr>
          <w:rFonts w:ascii="Calibri" w:hAnsi="Calibri" w:cs="Calibri"/>
          <w:szCs w:val="21"/>
        </w:rPr>
        <w:commentReference w:id="20"/>
      </w:r>
      <w:commentRangeStart w:id="21"/>
      <w:r w:rsidRPr="000C4723">
        <w:rPr>
          <w:rFonts w:ascii="Calibri" w:eastAsia="宋体" w:hAnsi="Calibri" w:cs="Calibri"/>
          <w:szCs w:val="21"/>
        </w:rPr>
        <w:t>GGGGTCTCCTCGTTTTCAGTGCAATAAGTGACGGTACGAAAAGCTAGCACTGGCGCGGAGGTGGTGTTGGTAGATCGTTGATTTCATTGACTTTCCTGTTCACTTTCAAATCTGCGATTCGTGGCGTCAAACCGTGGTCGGTTTCATCCATTGGTGCCAGTTATCGATGCATTTGGCCGCGAAGGCAGGATTTGGTCAGCATAGCGGTCAACCGGGAAGCGAAACACACCCCGCAAGTTGATGCTCTCCAGCCTGGTGGGCGCAATCTTCCCGATCAGTTCCGGTGGAATGACCTGGCGGCGGTTCGACCAGCGATCCAGGACCGCCTGCATCTGTGAGGTATTCCACGCCATCACGATGTTGGCCATCAGGCTCAACGCATCGGCCACAGCCTGCATTTCATCGACACGTTTGGCCTGCGCCGGGCTGATCCGGCCGGTATAAATGGCGCGCTTGAGGGCGTTAACAGCCTCGCCCCGATTGAGCACCCGGCGCAACTCGTTCCTGAAAGCGTCCTTGACAAAGTAGTCAGCCAAAAACGCCGTACGCAGCAACCGCCCCAATTGCACGCCAGCCTCATAGATTGGATCGCCCTGGGCGGCAGAACCGAACCGCGCAAGAGCTGCCACCGCACTGGCATGTCCGCTCATGACCGAGGCTGCCAGGTGCACCAGACTATCCCAATGCTTTTCGATCAAAGCGACGTCGACATTGGCTTCGCACACCGCAGCGATTTCTGCGGGCACTTTGGTGCCGCGTGGCACAAAGAGGTGGCGCTGTTTGAGTTCCTTCAACCGCGGGCAAAGATCAAAACCAAGCAAACGGGCATGTGACATGGCAAAGTCGGTGTAGCCATGGGTATCCACAGCAAGCTGGCTGGTCTCCAGCTTTTCTTGGCGGATGACACCTTCAATGGCCACGCCCGCCTGGCGCTCATTGAGCACAAAGGGCTGCGCATGGAAGATGCCCCACCGGTCTTTTACATGGGAGTAGATTCCAATGGAAGGTGTGTTGCGCCGAGGATCAAGCCGGGCTTGCCACACCCGTTTGGTGGTCTCCATGGTCATCATGTCAGAAGATGCCAAATCGGACCGCCCCCAGGTGGCGGCAATCGGGTGTCGCTGCATGAATTCCAGCACAGCCTGGCAGGCCTGGCTCAGACGCCGTTCGTCCCGCGCCCAGCGCATGGCCTGGCGAATGCTGGTGGCAGACAATTGCGGAATCATGCGCGCGCATTCGACCGCAGTCAGACTGGTGCCGTGGGCCATGATGCCGGCATAGACCATCAGCAGCTCGTCGGTAGAGCGCGGCTCACGTCCGAGCATGATCCAGCTAAAGCGCACCTGGGCGTCAACGGCCAGAATCACTTCCGGCAATTGAACCTCACCGATGCGGTGATCCAAAGCCGCGCGCAGCTTGGTCACTTCTGGGTCTTCGTCCTCTGCGGGCAATGGCGACAAATGGAGTTCATCATCCACGCGCAGTACGCCACTGCGGGCTGCAGCGGCCACCGCATCGACACCGGCAGTTACTCTGGCCAGCAAAGGCTTCAAGAAAGTGGCAGCCTTGCTGGGTAACGATAGACGGGCATAGTGTTTCTTGGACTCTGCCTGCCAACGCTCGTCCGTGAAGAACAAGCGCGCACGACCCCGAAAGCTCAGGCTGTGCTCAATCCAGACCGAGCCATTGCGCACCGCGCGGCGCAGGGCAAACAGGGTGGCCACCTCCAACGCCTGAAACGCCCGTTCCCGGTCTGGGCTGGAGATCGAAACCTGCCAGATCATTCCCAGACTTGGTGCCACCACTTCAACTGGCAGCTTTCTGGATCCTTTGAGATATAAAGCTTGCAGCTTGGCAAGGTACTCGATGGCAGGATGCTCGCCGGTGGCCTGCCAGGGCAGCTTTGCAATGGCGACGAGCAACGACCGCACGGGGCGAATTCCATCAATCAATCCCTCGCGGACCAGGGAGGCCCTGCTCGGTGGTTTGCGTTTCTGGGTTTCGGTGATCAAGGCTTCAAGACGGGCACGCAACTCAGCATCTGGCACCGCACCTTGCGCGCTCAAGGCAACAAGTTCGCCGAGCAGCGTTTTGTACATTGCGGCCCAATTGACGGTAGCGGGGACATCGGCGGCAGCCTGACGCCACAGATCGGCGATCCGGCGCTGCACCATAAGGATCAACTGGTCTGTGGTGGTGAACAGGCAATACCGAAGAAAGCATGCGACCTCCACGGTGCGCGCTGGCTCTTTGATCTTGGCTCCGGCTGAGGGCGGCCTGGAGACAAGTCGGCGCGCGTAGCGGCGCAAGATGAGATCGGGGATGTCTGCCAGGTGCTTATGAACGTCCAGCGTGTAAAGCAGGTCGATGCGCTCCAGTACCTCGCTGATTTGGCGGGTTGAGTGTTTCGCCGGTGCAGCCCA</w:t>
      </w:r>
      <w:r w:rsidRPr="000C4723">
        <w:rPr>
          <w:rFonts w:ascii="Calibri" w:eastAsia="宋体" w:hAnsi="Calibri" w:cs="Calibri"/>
          <w:szCs w:val="21"/>
        </w:rPr>
        <w:lastRenderedPageBreak/>
        <w:t>TAGCCAACTCTGCTGGGTTTGTCCATCTGGGCGCAGCTCTGAAACTGAGGCTCGCCAGCGATCAAGTGTTGCTGGATCAACGCTGGCGGCGATGGCGGTGCCTGTTTCAACTTCAAGCTGGGCAAGTGCCGCCGCAATCAGTGTCCGAATTGCCCGCTCGTGCACGATCACCAGCTTGTTCTTGTACAGCCATTGACGCGCCCGCACGAGTAGCTGATCGCGGTCGGCGCAGCGCGCCACTTCGTCGCGCAGTTCACGTACCAGTGAGCGGCGCTGGTGCTCGCTCATCCACTGGAATCCAAGGACCGTGCAGGCTACTTGTTGGTGATCGAATAGCGTGCGCCCGCGTTCATACATGGCTCTCAGCGAGGCGACTTCTGGTGCTGCAATGCCAAGCTCGTTGCCAAGGTGGCGCCACAAGGCTACTGGAATTACCCGAAAGGCACCGAGCAAACGCCCACTCATGCGCAGGAAACCAATATGGAGCGCCAGACCAAGCTTGTGGGAATCACCTCGGCGTGCATTGATTGCGTCGCGCTCGGCACCATCGAAGGTGAAAAATGCCTTCATCTCGAAGTCGCTGATATCGCGGGGGAGCCCACGCATCCCCAAAAACGTTGTGTGCCAACCCTGCATCGTGAACCTCAAAAGTGGGAGGCCACCATACCCGTTTACAAAGCGAACAGGAAAGTCAATGAAATCAACGGTCTACCCAGACCACCCCCGCGCCAGTGCTAGCTTTGCGTACCGTCACTTATTGCACTGAAAACGAGGAGACCCC</w:t>
      </w:r>
      <w:commentRangeEnd w:id="21"/>
      <w:r w:rsidRPr="000C4723">
        <w:rPr>
          <w:rFonts w:ascii="Calibri" w:hAnsi="Calibri" w:cs="Calibri"/>
          <w:szCs w:val="21"/>
        </w:rPr>
        <w:commentReference w:id="21"/>
      </w:r>
      <w:commentRangeStart w:id="22"/>
      <w:commentRangeStart w:id="23"/>
      <w:r w:rsidRPr="000C4723">
        <w:rPr>
          <w:rFonts w:ascii="Calibri" w:eastAsia="宋体" w:hAnsi="Calibri" w:cs="Calibri"/>
          <w:szCs w:val="21"/>
        </w:rPr>
        <w:t>CCGGTA</w:t>
      </w:r>
      <w:commentRangeEnd w:id="22"/>
      <w:r w:rsidRPr="000C4723">
        <w:rPr>
          <w:rFonts w:ascii="Calibri" w:hAnsi="Calibri" w:cs="Calibri"/>
          <w:szCs w:val="21"/>
        </w:rPr>
        <w:commentReference w:id="22"/>
      </w:r>
      <w:r w:rsidRPr="000C4723">
        <w:rPr>
          <w:rFonts w:ascii="Calibri" w:eastAsia="宋体" w:hAnsi="Calibri" w:cs="Calibri"/>
          <w:szCs w:val="21"/>
        </w:rPr>
        <w:t>GCGCTGCTGCTCGAAACTGCGGTCGCGGATTTCACCCAGGCGGTTGAAAAACACTGCCCTGGCCAGCGCATTGCGCGCCTCGCCCTTGTTCAGGCCGGCATGCACGCGGCGGCGCAGTTCCACGCTTTGCAGCCAGTCCAGGATGAACAGCGTGCGCTCGATGCGGCCCAGCTCGCGGAGCGCCACGGCCAGGCCGTTCTGGCGTGGGTAGCTGCCGAGCTTTCGGAGCATCAGGGAGGCCGTCACCGTGCCCTGCTTGATCGAGGTGGCCAGCCGCAGGATTTCGTCCCAATGGGCGCGGACGTGCTTGATGTTGAGCGTGCCGCCGATCATGGGTTTCAGCGCGTCATAGGCGGCGTCGCCCTTCGGGATGTAGAGCTTGGTGTCGCCCAGGTCGCGGATGCGCGGCGCGAAGCGGAAGCCCAGGAGGTGCATCAGGGCGAAGACGTGATCGGTGAAGCCCGCCGTGTCGGTGTAATGCTCCTCGATCCGCAAGTCGGACTCGTGGTACAGCAGGCCGTCGAGCACGTAGGTCGAATCGCGCACGCCGACGTTCACGACCTTGGTGTGAAATGGCGCGTACTGGTCAGAAATGTGGGTGTAGAACGTCCGCCCTGGGCTGCTCCCGTATTTCGGGTTGATGTGGCCGGTGCTCTCGGCCTTGCTGCCGGTGCGGAAGTTCTGGCCGTCCGACGATGAGGTGGTGCCGTCGCCCCAGTGCTCGGCGAAGGGATGGCGGAACTGTGCGTTGACCAGATCGGCCAGCGCCGCCCCGTAGGTTTCGTCGCGGATGTGCCAGGCTTGCAGCCAAGCCAGCTTGGCGTAGGTCGTGCCGGGGCAAGACTCCGCCATCTTGGTCAGGCCCAGGTTGATCGCGTCGGCGAGGATCGTGGTCAGCAACAGGTTCTTGTCTTTGGCCGGGTCGCCCGATTTCAGATGCGCGAAATGCCGAGTGAAGCCCGTCCATTCGTCCACCTCCAGCAGCAGTTCGGTGATCTTGACGTGCGGCAGGATCATTGCCGTCTGGTCGATCAGCGCTTGGGCGGTGTCGGGTACCGCCGCGTCGAGCGGCGTGATCTTCAAGCCTGACTCGGTGATGATGGCGTCCGGCAGCTCGTTGGCCGTCGCCATACGGTTGACGGTGGCAAGCTGTGTTTCCAGCAGCGTCAGCCGGTCGTTCAGGTACCGGTTGCAGTCGGTGGCCACGGCCAGCGGCAATTCGCTGGCCTGCTTGAGGCTGGCGAATTTCGCGGGCGGCACCAGGTAGTCCTCGAAGTCCTTGAACTGGCGCGACCCCTGCACCCAGATGTCGCCGGAACGCAACGCGTTCTTCATCTCCGACAGCGCGCACAGTTCGTAGTAGCGCCGGTCGATGCCGGTGTCGGTCATGACCAGCTTCTGCCAGCGCGGCTTGATGAACTCGGTCGGCGCGTCGGCGGGCACCTTGCGGGCGTTGTCGCTGTTCATGCCGCGCAGCACCTCGATGGCGTCGAGCACGTCCTTCGCGGCGGGAGCGGCCCGCAGCTTGAGCACGGCAAGGAATTCCGGCGCGTAGCGGCGCAGCGTGGCGTAGCTTTCGCCGATGCGGTGCAGGAAATCGAAGTCCTCGGGCTGCGCAAGCTTCTGCGCTTCGGTGACGCTCTCGGCGAAGGCATCCCAGGACATGACGGCCTCGATGGCGGCGAACGGATCGCGGCCCGCCTGCTTGGCCTCGATCAGCGCCTGGCCGATGCGGCCGAACAACCGCACCTTGGCGTTGATCGCCTTGCCGGACGCCTGGAATTGCTGCTGATGCTTGTTCTTGGCGGCGTTGAACAGCTTGCCCAGGATGCGGTCGTGCAGGTCGATGATTTCGTCGGTGACGGTGGCCATGCCCTCGATGGCAAGCGCCACCAGGGTGGCATAGCGTCGCTGCGCCTCGAACTTGGCCAGGTCGGCGGGCGTCATCTGGCCACCCTCACGGGCGATCTTGAGCAGGCGGTTCTGGTGCACCGACCGCTCGATGCCAGAAGGCAGGTCGAGCGCCTGCCACGCTTTGAGGCGTTCGATGTGTTCCAGCATGTGCCGCGAATTCGGTTTGACGGGCGATTGGCGCAGCCAGGCCAGCCAGGTCGTTTTGCCGTTGTCCCGACGCTTGAGCAGATCGTCGAGGCGGCGGCGATGCGCGTCCGACAGCGGTTCGGCCAAGGCATCGTAGATGCGCCGGTTGGCGCGGGTGATTGCTTCGGCGCTCGCCCGCTCGACGGCGTTGAGGGCAGGCAGAATGACCGACTGCTGCCGCAGGTGCTCGATCAAGGTGCTGGCCAGCACGATGCCCTTGTCG</w:t>
      </w:r>
      <w:r w:rsidRPr="000C4723">
        <w:rPr>
          <w:rFonts w:ascii="Calibri" w:eastAsia="宋体" w:hAnsi="Calibri" w:cs="Calibri"/>
          <w:szCs w:val="21"/>
        </w:rPr>
        <w:lastRenderedPageBreak/>
        <w:t>GTCTGCAAGGCCATCTCGGTCAGCAACTGGACGGCCTGCCGGTAGTGGCCCATGGTAAAGGGCTGGAAGCCGAACACCGTTTGCAGTTCGACCAGGTGCTCGCGCCGGGTCTGCTCCCGCTGCCCGTATTCGTCCCAGCTTTCGACGCTGACCTTGAGCTGGTCGGCGACCAGTTTCAACAAGGGCGGAAACGGCGGCTCATCGACGCCCAGGATGACACCAGGAAAGCGCAGGTAACAGAGCTGCACGGCGAAGCCCAGCCGGTTGGCCGGGCCGCGCCGCTGCCGGATGATGGAGAGGTCGGTTTCGCTGAACGTGTAGTGACGGATCAACTCATCCTTGGTGTCCGGCAACGCCAGCAGGCTTTCGCGCTCGGCGGCGGACAGGATTGAACGACGTGGCAT</w:t>
      </w:r>
      <w:commentRangeEnd w:id="23"/>
      <w:r w:rsidRPr="000C4723">
        <w:rPr>
          <w:rFonts w:ascii="Calibri" w:hAnsi="Calibri" w:cs="Calibri"/>
          <w:szCs w:val="21"/>
        </w:rPr>
        <w:commentReference w:id="23"/>
      </w:r>
      <w:r w:rsidRPr="000C4723">
        <w:rPr>
          <w:rFonts w:ascii="Calibri" w:eastAsia="宋体" w:hAnsi="Calibri" w:cs="Calibri"/>
          <w:szCs w:val="21"/>
        </w:rPr>
        <w:t>AT</w:t>
      </w:r>
      <w:commentRangeStart w:id="24"/>
      <w:r w:rsidRPr="000C4723">
        <w:rPr>
          <w:rFonts w:ascii="Calibri" w:eastAsia="宋体" w:hAnsi="Calibri" w:cs="Calibri"/>
          <w:szCs w:val="21"/>
        </w:rPr>
        <w:t>TTACTGATCCGTTCTCAAGTATTGATACAGGGTTTCGCGACTGATTCCGAATTCACGAGCCAGCTTGGTCTTTTGCTCGCCAGCCTCGACACGTTGGCGCAGTTCGGCAATACGCTCAGACGACAGGGATTTCTTCCTGCCACGGTAGGCCCCGCGCTGCTTGGCGAGCGCGATGCCCTCGCGCTGCCGCTCGCGGATCAAGGCGCGTTCGAACTCGGCGAACGCGCCCATTACCGACAGCATCAGGTTCGCCATCGGCGAGTCCTCGCCGGTGAAGGTCAAATGCTCCTTAAGGAACTCGATGCGTACGCCGCGCTGGGTGAGGCCCTGCACCAGGCGGCGCAGGTCGTCGAGGTTGCGCGCCAGACGATCCATGCTGTGCACCACGACCGTGTCGCCTTCGCGCACGAAGGCGAGCAGCCGTTCCAGTTCGGGCCGCCGTGTGTCCTTGCCCGACGCCTTGTCGGTGAACACTTTATCCACCTGGATCTGTTCGAGCTGCCGTTCTGGGTTCTGGTCGAAGCTGCTGACGCGGACGTAACCGATGCGCTGACCGTGCAA</w:t>
      </w:r>
      <w:commentRangeEnd w:id="24"/>
      <w:r w:rsidRPr="000C4723">
        <w:rPr>
          <w:rFonts w:ascii="Calibri" w:hAnsi="Calibri" w:cs="Calibri"/>
          <w:szCs w:val="21"/>
        </w:rPr>
        <w:commentReference w:id="24"/>
      </w:r>
      <w:r w:rsidRPr="000C4723">
        <w:rPr>
          <w:rFonts w:ascii="Calibri" w:eastAsia="宋体" w:hAnsi="Calibri" w:cs="Calibri"/>
          <w:szCs w:val="21"/>
        </w:rPr>
        <w:t>GGTATCCTCCTGAGGGAAATG</w:t>
      </w:r>
      <w:commentRangeStart w:id="25"/>
      <w:r w:rsidRPr="000C4723">
        <w:rPr>
          <w:rFonts w:ascii="Calibri" w:eastAsia="宋体" w:hAnsi="Calibri" w:cs="Calibri"/>
          <w:szCs w:val="21"/>
        </w:rPr>
        <w:t>TGTCAGGAAGAAATCTATGACCCTTGACGGCGCATGTCAATCAATTCGGAAGGCAACTCTATTCTGACGATTTAGCGCCGGATGGTCTGACGCCAAGTTAGGGTATGCC</w:t>
      </w:r>
      <w:commentRangeStart w:id="26"/>
      <w:r w:rsidRPr="000C4723">
        <w:rPr>
          <w:rFonts w:ascii="Calibri" w:eastAsia="宋体" w:hAnsi="Calibri" w:cs="Calibri"/>
          <w:szCs w:val="21"/>
        </w:rPr>
        <w:t>TCAATCTGACGGTAG</w:t>
      </w:r>
      <w:commentRangeEnd w:id="25"/>
      <w:r w:rsidRPr="000C4723">
        <w:rPr>
          <w:rFonts w:ascii="Calibri" w:hAnsi="Calibri" w:cs="Calibri"/>
          <w:szCs w:val="21"/>
        </w:rPr>
        <w:commentReference w:id="25"/>
      </w:r>
      <w:r w:rsidRPr="000C4723">
        <w:rPr>
          <w:rFonts w:ascii="Calibri" w:eastAsia="宋体" w:hAnsi="Calibri" w:cs="Calibri"/>
          <w:szCs w:val="21"/>
        </w:rPr>
        <w:t>CGAGTCGCAGGCGTTCGGATCGGCATCGGTTTCGTTCCCTGTCTTGGCACGCGCTTCGAAGCGTTGATAACACTCCAACCCGCAGAAGTGCTCGACGTATTCCGCGCCTTCCGGGGTGAAGGCGGCATCGAGCGGGATTTCCTTGCAGCACACGCAGCAACTGGTGGTGGTC</w:t>
      </w:r>
      <w:commentRangeStart w:id="27"/>
      <w:r w:rsidRPr="000C4723">
        <w:rPr>
          <w:rFonts w:ascii="Calibri" w:eastAsia="宋体" w:hAnsi="Calibri" w:cs="Calibri"/>
          <w:szCs w:val="21"/>
        </w:rPr>
        <w:t>GAGTC</w:t>
      </w:r>
      <w:commentRangeEnd w:id="26"/>
      <w:r w:rsidRPr="000C4723">
        <w:rPr>
          <w:rFonts w:ascii="Calibri" w:hAnsi="Calibri" w:cs="Calibri"/>
          <w:szCs w:val="21"/>
        </w:rPr>
        <w:commentReference w:id="26"/>
      </w:r>
      <w:commentRangeEnd w:id="27"/>
      <w:r w:rsidRPr="000C4723">
        <w:rPr>
          <w:rFonts w:ascii="Calibri" w:hAnsi="Calibri" w:cs="Calibri"/>
          <w:szCs w:val="21"/>
        </w:rPr>
        <w:commentReference w:id="27"/>
      </w:r>
      <w:commentRangeStart w:id="28"/>
      <w:r w:rsidRPr="000C4723">
        <w:rPr>
          <w:rFonts w:ascii="Calibri" w:eastAsia="宋体" w:hAnsi="Calibri" w:cs="Calibri"/>
          <w:szCs w:val="21"/>
        </w:rPr>
        <w:t>TGTCGTTTTCAGAAGACGGCTGCACTGAACGTCAGAAGCCGACTGCACTATAGCAGCGGAGGGGTTGGATCCATCAGGCAACGACGGGCTGCTGCC</w:t>
      </w:r>
      <w:commentRangeStart w:id="29"/>
      <w:r w:rsidRPr="000C4723">
        <w:rPr>
          <w:rFonts w:ascii="Calibri" w:eastAsia="宋体" w:hAnsi="Calibri" w:cs="Calibri"/>
          <w:szCs w:val="21"/>
        </w:rPr>
        <w:t>GGCC</w:t>
      </w:r>
      <w:commentRangeEnd w:id="29"/>
      <w:r w:rsidRPr="000C4723">
        <w:rPr>
          <w:rFonts w:ascii="Calibri" w:hAnsi="Calibri" w:cs="Calibri"/>
          <w:szCs w:val="21"/>
        </w:rPr>
        <w:commentReference w:id="29"/>
      </w:r>
      <w:commentRangeStart w:id="30"/>
      <w:r w:rsidRPr="000C4723">
        <w:rPr>
          <w:rFonts w:ascii="Calibri" w:eastAsia="宋体" w:hAnsi="Calibri" w:cs="Calibri"/>
          <w:szCs w:val="21"/>
        </w:rPr>
        <w:t>GAGGCTGTGTAAAAACTCGTATGCGCGGGCTGGCGACGCCGACGTAGCCAGTTCGAGCGGCCGGCGATACAGCAAAAAGCGTGATGATTAGGCCGCGATGGCCCGCACCATGCCATCGGTGCCCATGATCTTGATCATCCGCTTCATGTTGTAGGCCAGAACCGCCAAGCTGATCTCCGTTTTGACCTTTGGAAGTGTCTTGGTCAGCAATGGCGTCGTTCCGAGCCACGATTTGAGCGTGCCGAAGACATGCTCAACCGTCTGTCGCCGTGCTACGGCCGCTTCCGGCTTGGCATCCAGCAGCATCTGCATTCGTTCGAGCACGTGTTCGTGCTCCCAGCGGGTGATTCGTCTATAGCTTGCGGTCGTGCATTGCGCCCGCATCGGGCAGCGGGGGCAGGCCGAGGACCAATACTTACGCAGGGTCAGGCCCTTTTCTTCGGCCGTGAAGCGATGGATCGCTCTTTCGCCTGCTGGGCATTCGTACTCATCCGCGGCTTCGTCATAAACAAAGTCCCGCTTGTCGAACCGGCCTTCGGCCTTGCTGTTCGACGTGAGCGGCTTGGGCACCAACGGAATGACGCCTGCCTCCTCGCACGCCAGGATCTCTGGCGCATTGAAGTAGCCACGATCTGCCAGTGCCGTCATGCGTTCGGTGCCAAGGGCTTCCCTTGCCTTCGTTGCCATGCGCGAGAGCTGCGCGCGGTCGTGACCGTCGTTCGTCACGTCATGAGCGACGATCAGATGACGCTCGGCGTCGACCGCCACCTGAACGTTGTAGCCAACCGTTCCCGTGCCACGACCACTTGAGGTCATTGATCTCGCGTCCGGATCCGTCAGCGATATCTGGTTAACTGGCGCAGCCTCGAGCTGCTTCTCGATAGCGTCGAGCGTCTCCATCTGCGCGCGCAGCTTCGCCAGCTTGTCTTTCAGGTGCGGAACGCGCCCCTCTGGCAACAAGCTTGGATCACGATCCGCGCGGTCCATCTCGGCCAGATAGCGCGCAACGCTCTCCTCCAGTTGCTGCCGGCGCCCCTTGATCTTGCCAACGGTGAAGTTGCGATCCCGGCTGTTCACCGCCTTGAGCTTGCTGCCATCGATCGCGACGATCGCGTGCGAGAAGACCTTCATGTTCCGGCAGAGGCTGACGAACCGGCTGCACACCGCGGTGATCGCGCTGCCGTTGTCCTTGCGGAAGTCGGCGATGGTCTTGAAGTCCGGCGCCAGCCGGCCAGTCAACCAGATCAGCTCCAGGTTCCGTTGTGCCTCCCGCTCCAGACGACGGCTGGACTGGATGCGGTTGAGGTAACCGTAGATATAGATCTTGAGCAGTGCCGCGGGGTGATACGCAGGACGCCCCCCAGCCACGCGATTGGCGGCCTCGAAGCCCAGCCTGCTCAGATCGAGTGCTTCCACGAAGGCATCAACCACCCGCACCGGGTTGTCATCGTGGACGAAGTCTTCCAGCCGATCAGGGAGCAAAAGCCCTTGGGAACGATCAACGCCATCCACGAATCGCTTCATGCAGAGCACCCATCGGCCAGTGCTCAGATCATGCCAGTAGAGGCGGAGTTTTCACACAGCCTC</w:t>
      </w:r>
      <w:commentRangeEnd w:id="30"/>
      <w:r w:rsidRPr="000C4723">
        <w:rPr>
          <w:rFonts w:ascii="Calibri" w:hAnsi="Calibri" w:cs="Calibri"/>
          <w:szCs w:val="21"/>
        </w:rPr>
        <w:commentReference w:id="30"/>
      </w:r>
      <w:commentRangeStart w:id="31"/>
      <w:r w:rsidRPr="000C4723">
        <w:rPr>
          <w:rFonts w:ascii="Calibri" w:eastAsia="宋体" w:hAnsi="Calibri" w:cs="Calibri"/>
          <w:szCs w:val="21"/>
        </w:rPr>
        <w:t>GGCC</w:t>
      </w:r>
      <w:commentRangeEnd w:id="31"/>
      <w:r w:rsidRPr="000C4723">
        <w:rPr>
          <w:rFonts w:ascii="Calibri" w:hAnsi="Calibri" w:cs="Calibri"/>
          <w:szCs w:val="21"/>
        </w:rPr>
        <w:commentReference w:id="31"/>
      </w:r>
      <w:r w:rsidRPr="000C4723">
        <w:rPr>
          <w:rFonts w:ascii="Calibri" w:eastAsia="宋体" w:hAnsi="Calibri" w:cs="Calibri"/>
          <w:szCs w:val="21"/>
        </w:rPr>
        <w:t>ATCAGCGGACGCAGGGAGGACTTTCCGCAACCGGCCGTTCGATGCGGCACCGATGGCCTTCGCGCAGGGGTAGTGAATCCGCCAGGATTGACTTGCGCTGCC</w:t>
      </w:r>
      <w:commentRangeStart w:id="32"/>
      <w:r w:rsidRPr="000C4723">
        <w:rPr>
          <w:rFonts w:ascii="Calibri" w:eastAsia="宋体" w:hAnsi="Calibri" w:cs="Calibri"/>
          <w:szCs w:val="21"/>
        </w:rPr>
        <w:t>CTACCTCTCACTAGTGAGGGGCGGCAGCGCATCAAGCGGTGAGCGC</w:t>
      </w:r>
      <w:r w:rsidRPr="000C4723">
        <w:rPr>
          <w:rFonts w:ascii="Calibri" w:eastAsia="宋体" w:hAnsi="Calibri" w:cs="Calibri"/>
          <w:szCs w:val="21"/>
        </w:rPr>
        <w:lastRenderedPageBreak/>
        <w:t>ACTCCGGCACCGCCAACTTTCAGCACATGCGTGTAAATCATCGTCGTAGAGACGTCGGAATGGCCGAGCAGATCCTGCACGGTTCGAATGTCGTAACCGCTGCGGAGCAAGGCCGTCGCGAACGAGTGGCGGAGGGTGTGCGGTGTGGCGGGCTTCGTGATGCCTGCTTGTTCTACGGCACGTTTGAAGGCGCGCTGAAAGGTCTGGTCATACATGTGATGGCGACGCACGACACCGCTCCGTGGATCGGTCGAATGCGTGTGCTGCGCAAAAACCCAGAACCACGGCCAGGAATGCCCGGCGCGCGGATACTTCCGCTCAAGGGCGTCGGGAAGCGCAACGCCGCTGCGGCCCTCGGCCTGGTCCTTCAGCCACCATGCCCGTGCACGCGACAGCTGCTCGCGCAGGCTGGGTGCCAAGCTCTCGGGTAACATCAAGGCCCGATCCTTGGAGCCCTTGCCCTCCCGCACGATGATCGTGCCGTGATCGAAATCCAGATCCTTGACCCGCAGTTGCAAACCCTCACTGATCCGCATGCCCGTTCCATACAGAAGCTGGGCGAACAAACGATGCTCGCCTTCCAGAAAACCGAGGATGCGAACCACTTCATCCGGGGTCAGCACCACCGGCAAGCGCCGCGACGGCCGAGGTCTTCCGATCTCCTGAAGCCAGGGCAGATCCGTGCACAGCACCTTGCCGTAGAAGAACAGCAAGGCCGCCAATGCCTGACGATGCGTGGAGACCGAAACCTTGCGCTCGTTCGCCAGCCAGGACAGAAATGCCTCGACTTCGCTGCTGCCCAAGGTTGCCGGGTGACGCACACCGTGGAAACGGATGAAGGCACGAACCCAGTTGACATAAGCCTGTTCGGTTCGTAAACTGTAATGCAAGTAGCGTATGCGCTCACGCAACTGGTCCAGAACCTTGACCGAACGCAGCGGTGGTAACGGCGCAGTGGCGGTTTTCAT</w:t>
      </w:r>
      <w:commentRangeEnd w:id="32"/>
      <w:r w:rsidRPr="000C4723">
        <w:rPr>
          <w:rFonts w:ascii="Calibri" w:hAnsi="Calibri" w:cs="Calibri"/>
          <w:szCs w:val="21"/>
        </w:rPr>
        <w:commentReference w:id="32"/>
      </w:r>
      <w:r w:rsidRPr="000C4723">
        <w:rPr>
          <w:rFonts w:ascii="Calibri" w:eastAsia="宋体" w:hAnsi="Calibri" w:cs="Calibri"/>
          <w:szCs w:val="21"/>
        </w:rPr>
        <w:t>GGCTTGTTATGACTGTTTTTTTGTACAGTCTATGCCTCGGGCATCCAAGCAGCAAGCGCGTTACGCCGTGGGTCGATGTTTGATGTTATGGAGCAGCAACGATGTTACGCAGCAGGGCAGTCGCCCTAAAACAAAGTTAGACGGGCGTACAAAGATAATTTCCATCTCAAGGGATCACC</w:t>
      </w:r>
      <w:commentRangeStart w:id="33"/>
      <w:r w:rsidRPr="000C4723">
        <w:rPr>
          <w:rFonts w:ascii="Calibri" w:eastAsia="宋体" w:hAnsi="Calibri" w:cs="Calibri"/>
          <w:szCs w:val="21"/>
        </w:rPr>
        <w:t>ATGCGCTTCATTCACGCACTATTACTGGCAGGGATCGCTCACTCTGCATATGCGTCGGAAAAATTAACCTTCAAGACCGATCTTGAGAAGCTAGAGCGCGAAAAAGCAGCTCAGATCGGTGTTGCGATCGTCGATCCCCAAGGAGAGATCGTCGCGGGCCACCGAATGGCGCAGCGTTTTGCAATGTGCTCAACGTTCAAGTTTCCGCTAGCCGCGCTGGTCTTTGAAAGAATTGACTCAGGCACCGAGCGGGGGGATCGAAAACTTTCATATGGGCCGGACATGATCGTCGAATGGTCTCCTGCCACGGAGCGGTTTCTAGCATCGGGACACATGACGGTTCTCGAGGCAGCGCAAGCTGCGGTGCAGCTTAGCGACAATGGGGCTACTAACCTCTTACTGAGAGAAATTGGCGGACCTGCTGCAATGACGCAGTATTTTCGTAAAATTGGCGACTCTGTGAGTCGGCTAGACCGGAAAGAGCCGGAGATGAGCGACAACACACCTGGCGACCTCAGAGATACAACTACGCCTATTGCTATGGCACGTACTGTGGCTAAAGTCCTCTATGGCGGCGCACTGACGTCCACCTCGACCCACACCATTGAGAGGTGGCTGATCGGAAACCAAACGGGAGACGCGACACTACGAGCGGGTTTTCCTAAAGATTGGGTTGTTGGAGAGAAAACTGGTACCTGCGCCAACGGGGGCCGGAACGACATTGGTTTTTTTAAAGCCCAGGAGAGAGATTACGCTGTAGCGGTGTATACAACGGCCCCGAAACTATCGGCCGTAGAACGTGACGAATTAGTTGCCTCTGTCGGTCAAGTTATTACACAACTCATCCTGAGCACGGACAAATAG</w:t>
      </w:r>
      <w:commentRangeEnd w:id="33"/>
      <w:r w:rsidRPr="000C4723">
        <w:rPr>
          <w:rFonts w:ascii="Calibri" w:hAnsi="Calibri" w:cs="Calibri"/>
          <w:szCs w:val="21"/>
        </w:rPr>
        <w:commentReference w:id="33"/>
      </w:r>
      <w:r w:rsidRPr="000C4723">
        <w:rPr>
          <w:rFonts w:ascii="Calibri" w:eastAsia="宋体" w:hAnsi="Calibri" w:cs="Calibri"/>
          <w:szCs w:val="21"/>
        </w:rPr>
        <w:t>TTGACGCCCGTCTAACAATTCGTTCAAGCCGACGTTGCTTCGTGGCGGCGCTTGCGTGCTACGCTAAGCTTCGCACGCCGCTTGCCACTGCGCACCGCGGCTTAACTCAGGCGTTAGGCTACAAAAAAGGAGCACATC</w:t>
      </w:r>
      <w:commentRangeStart w:id="34"/>
      <w:r w:rsidRPr="000C4723">
        <w:rPr>
          <w:rFonts w:ascii="Calibri" w:eastAsia="宋体" w:hAnsi="Calibri" w:cs="Calibri"/>
          <w:szCs w:val="21"/>
        </w:rPr>
        <w:t>GTGACCAACAGCAACGATTCCGTCACACTGCGCCTCATGACTGAGCATGACCTTGCGATGCTCTATGAGTGGCTAAATCGATCTCATATCGTCGAGTGGTGGGGCGGAGAAGAAGCACGCCCGACACTTGCTGACGTACAGGAACAGTACTTGCCAAGCGTTTTAGCGCAAGAGTCCGTCACTCCATACATTGCAATGCTGAATGGAGAGCCGATTGGGTATGCCCAGTCGTACGTTGCTCTTGGAAGCGGGGACGGATGGTGGGAAGAAGAAACCGATCCAGGAGTACGCGGAATAGACCAGTCACTGGCGAATGCGTCACAACTGGGCAAAGGCTTGGGAACCAAGCTGGTTCGAGCTCTGGTTGAGTTGCTGTTCAATGATCCCGAGGTCACCAAGATCCAAACGGACCCGTCGCCGAGCAACTTGCGAGCGATCCGATGCTACGAGAAAGCGGGGTTTGAGAGGCAAGGCACCGTAACCACCCCAGATGGTCCAGCCGTGTACATGGTTCAAACACGCCAGGCATTCGAGCGAACACGCAGTGATGCCTAA</w:t>
      </w:r>
      <w:commentRangeEnd w:id="34"/>
      <w:r w:rsidRPr="000C4723">
        <w:rPr>
          <w:rFonts w:ascii="Calibri" w:hAnsi="Calibri" w:cs="Calibri"/>
          <w:szCs w:val="21"/>
        </w:rPr>
        <w:commentReference w:id="34"/>
      </w:r>
      <w:r w:rsidRPr="000C4723">
        <w:rPr>
          <w:rFonts w:ascii="Calibri" w:eastAsia="宋体" w:hAnsi="Calibri" w:cs="Calibri"/>
          <w:szCs w:val="21"/>
        </w:rPr>
        <w:t>CCCTTCCATCGAGGGGGACGTCCAAGGGCTGGCGCCCTTGGCCGCCCCTC</w:t>
      </w:r>
      <w:commentRangeStart w:id="35"/>
      <w:r w:rsidRPr="000C4723">
        <w:rPr>
          <w:rFonts w:ascii="Calibri" w:eastAsia="宋体" w:hAnsi="Calibri" w:cs="Calibri"/>
          <w:szCs w:val="21"/>
        </w:rPr>
        <w:t>ATGTCAAACGTTAGTCCCATCACCCGCTCTATGCGCGCAGCCACTTATTTCAGCGCTCGGCCCTGTTCCAAAGGCTTCCAAGCCTTTTTGGCCTCCAGTGCTTGCCAGCCAAGCGCCACCAGCTATCCGTCTTGCAGCGCTGCGCCGCTTCCCTGGCCCAGCGCTTTTTCGTGGGCTGCGCCCTTGTCCAAGTCCGGGCGCTCCCTTTTGGCCTTCGGGTCTAACCCGGCGTTCAAGCCGACCCGCATACTGCGGACGGCTTACCTTGGCCGTTAG</w:t>
      </w:r>
      <w:commentRangeEnd w:id="35"/>
      <w:r w:rsidRPr="000C4723">
        <w:rPr>
          <w:rFonts w:ascii="Calibri" w:hAnsi="Calibri" w:cs="Calibri"/>
          <w:szCs w:val="21"/>
        </w:rPr>
        <w:commentReference w:id="35"/>
      </w:r>
      <w:r w:rsidRPr="000C4723">
        <w:rPr>
          <w:rFonts w:ascii="Calibri" w:eastAsia="宋体" w:hAnsi="Calibri" w:cs="Calibri"/>
          <w:szCs w:val="21"/>
        </w:rPr>
        <w:t>ACCTCT</w:t>
      </w:r>
      <w:commentRangeStart w:id="36"/>
      <w:r w:rsidRPr="000C4723">
        <w:rPr>
          <w:rFonts w:ascii="Calibri" w:eastAsia="宋体" w:hAnsi="Calibri" w:cs="Calibri"/>
          <w:szCs w:val="21"/>
        </w:rPr>
        <w:t>ATGACAGTCGCCCTCGACGAAGTATCTGAACTAAAGAATTTGCTTTCACCCTTGTTGGATGAATGCACTTTTGAAGAAGTTGAGTATGGTC</w:t>
      </w:r>
      <w:r w:rsidRPr="000C4723">
        <w:rPr>
          <w:rFonts w:ascii="Calibri" w:eastAsia="宋体" w:hAnsi="Calibri" w:cs="Calibri"/>
          <w:szCs w:val="21"/>
        </w:rPr>
        <w:lastRenderedPageBreak/>
        <w:t>AGTCAGATGCTCGAGTGATTCGAGTTCTATTTCCTGATCGCAATACCGCGTATCTAAAGTACGCCTCCGGATCTTCTGCTCAAGAAATTCTTCAAGAGCATCAGCGCACTAGATGGCTCAGAACACGAGCTCTCGTACCGGAAGTGATCTCATATGTCTCGACTTCAACTGTCACCATCCTGTTGACAAAAGCATTGATTGGCCACAATGCCGCTGACGCCGCAGATGCAGATCCAGTTATTGTTGTTGCAGAGATGGCACGAGCGTTACGCGACCTCCATTCGATCTCGCCTGACGATTGCCCATTCGACGAAAGGCTCCACCTGCGACTGAAGCTGGCTTCGGGCCGTTTGGAAGCCGGGTTAGTTGATGAGGAGGACTTTGATCACGCAAGGCAAGGCATGCTGGCGCGGGATGTTTACGAGCAACTTTTTATACAAATGCCTGGAGCGGAGCAGCTGGTAGTCACACATGGCGACGCCTGTCCCGAGAACTTCATCTTCCAAGGTAATGCCTTCGTCGGCTTCATAGACTGCGGTCGGGTCGGGCTTGCCGATAAGTATCAAGACCTGGCGCTTGCATCGAGAAACATTGACGCGGTATTTGGACCAGAACTCACTAACCAGTTCTTCATCGAGTATGGAGAGCCAAATCCGAACATAGCTAAGATTGAGTACTACCGGATCTTGGATGAGTTCTTCTAA</w:t>
      </w:r>
      <w:commentRangeEnd w:id="36"/>
      <w:r w:rsidRPr="000C4723">
        <w:rPr>
          <w:rFonts w:ascii="Calibri" w:hAnsi="Calibri" w:cs="Calibri"/>
          <w:szCs w:val="21"/>
        </w:rPr>
        <w:commentReference w:id="36"/>
      </w:r>
      <w:r w:rsidRPr="000C4723">
        <w:rPr>
          <w:rFonts w:ascii="Calibri" w:eastAsia="宋体" w:hAnsi="Calibri" w:cs="Calibri"/>
          <w:szCs w:val="21"/>
        </w:rPr>
        <w:t>GCGCGGTCTAACAATTCGTAT</w:t>
      </w:r>
      <w:commentRangeStart w:id="37"/>
      <w:r w:rsidRPr="000C4723">
        <w:rPr>
          <w:rFonts w:ascii="Calibri" w:eastAsia="宋体" w:hAnsi="Calibri" w:cs="Calibri"/>
          <w:szCs w:val="21"/>
        </w:rPr>
        <w:t>ATGGACTCTCCCCACAAGCAGTGAGGAAAGCTTTTTCGATCCTGTCGTCAGCGCGGTTGCATTCGTATATCCGGCCTTGTCGTGGGCAGTGCCCTGGCCATTCTGTAGTTCGCGCAGCGGGGGCCAAGCGTTCAAACGATCCCGAAGATCATGATTGTTATCGGCCTTTTTCCGCTGCAGGACTCGCCTGTTCCGACAGTCTCGCTTCTCACCACAACCGCAAGAAATAACGCGTCTTCCTGATTACCCCGCCCTCAGGCGGGCCTTGCACTCTGCCAGTCGCCACTGAAGCGACGTTCGTGGCACCACACCGCCCAGCAGATCCTCACCAGTTTGTTCGCCAGGGCCACGGCAGCCTTGTTGTGGCCAATGCGTTCGGCCGTCTGCAGGGCCCAGCGTTGTAGCTGGGTCAGGCGCTGCGGCGTACGTGCCTGGCAGCGCTTGGCGGCCAGCAACGCCGCGCGGGCGCCGTGGATCAGCAACGTTCGCACGTAGACATTGCCCTTGCAGCTGATGCGGCCTAAACGCCGACGCTCGCCGCTGCTGTATTCGTTGGGCGTCATGCCCAGCCAGGCGCTCAGATGCCGGCCGCTGGCAAAGCGTTCGGGTTTGCCCACAGCGGTTTTCAGGGCGCTGGCGGTGAGCAGCCCAATGCCGCTGACCTCGTCGAGCCTGTGCACGATTTCATCCTCGGCATGCCAGCGCGCCAGCTGCTCCTCGCACTCGCGCATCGATTGTTCGTAGAGACTGATCTCGGCCAGCAGTACCTGCAGCGCGCCGCGTAAGGCGCAGACTTCCGGACGCTCGATCAGCTCGCAGGCCTGACGCAGGAACGCCTGGGTGCCATTGGGTGCAGCCACGCCCATCTCGCGCAGGATGCCGCGCAACAGGTTGATGCGCTGGACCCGGGTCTTCTTCCAGGCCTCGCGCATTTTGTGCAGTTGCTGCACCTGTTGCTGCTGCACACTTTTGACCGGCACCGGACGGATGCCCTCGCAACGAGCCGCCTCCAGGATCGCATCGCAGTCGTTGCGATCGGTCTTACTGCGCCGGCGATAGGCCCGCACGTAGCGCGGATGCAGCAGCACCACGCGATGCCCCGCCGCCTGCATCAGGCGCCCCCAGTGGTGGGCCGTGCCACAGGCTTCCATCACCCACTCGACAGGCGCCGGCTGCTCCTGTACATAACGCCAGAACGCCTCCGGATCGAGCCGCCTGCGACGATCCACCCGACCGACATGGATACTTTCGGCAACCTGGTAAACGGACTTGGCCAAATCAATTGCAATGCGTTTCATCTTCACTCTCCCGGCAAACAGACACCTCGTGTCTTATAGAAGAAACGCGGTGCGGGGAGAGCCCAT</w:t>
      </w:r>
      <w:commentRangeEnd w:id="37"/>
      <w:r w:rsidRPr="000C4723">
        <w:rPr>
          <w:rFonts w:ascii="Calibri" w:hAnsi="Calibri" w:cs="Calibri"/>
          <w:szCs w:val="21"/>
        </w:rPr>
        <w:commentReference w:id="37"/>
      </w:r>
      <w:r w:rsidRPr="000C4723">
        <w:rPr>
          <w:rFonts w:ascii="Calibri" w:eastAsia="宋体" w:hAnsi="Calibri" w:cs="Calibri"/>
          <w:szCs w:val="21"/>
        </w:rPr>
        <w:t>TACAGCCTTCAAGCCGAGATCGCTTCGCGCCCGCGGAGTTGTTCTGTAAATTGTCACAACGCCGCGGCCGCAAAGCGCTCCGGCTTAACTCAGGCGTTAGATGCACTAAGCACATAATTGCTCACAGCCAAACTATCAGGTCAAGTCTGCTTTTATTATTTTTAAGCGTGCATAATAAGCCCTACACAAATTGGGAGATATATC</w:t>
      </w:r>
      <w:commentRangeStart w:id="38"/>
      <w:r w:rsidRPr="000C4723">
        <w:rPr>
          <w:rFonts w:ascii="Calibri" w:eastAsia="宋体" w:hAnsi="Calibri" w:cs="Calibri"/>
          <w:szCs w:val="21"/>
        </w:rPr>
        <w:t>ATGAAAGGCTGGCTTTTTCTTGTTATCGCAATAGTTGGCGAAGTAATCGCAACATCCGCATTAAAATCTAGCGAGGGCTTTACTAAGCTTGCCCCTTCCGCCGTTGTCATAATCGGTTATGGCATCGCATTTTATTTTCTTTCTCTGGTTCTGAAATCCATCCCTGTCGGTGTTGCTTATGCAGTCTGGTCGGGACTCGGCGTCGTCATAATTACAGCCATTGCCTGGTTGCTTCATGGGCAAAAGCTTGATGCGTGGGGCTTTGTAGGTATGGGGCTCATAATTGCTGCCTTTTTGCTCGCCCGATCCCCATCGTGGAAGTCGCTGCGGAGGCCGACGCCAT</w:t>
      </w:r>
      <w:commentRangeStart w:id="39"/>
      <w:r w:rsidRPr="000C4723">
        <w:rPr>
          <w:rFonts w:ascii="Calibri" w:eastAsia="宋体" w:hAnsi="Calibri" w:cs="Calibri"/>
          <w:szCs w:val="21"/>
        </w:rPr>
        <w:t>GGTGA</w:t>
      </w:r>
      <w:commentRangeEnd w:id="38"/>
      <w:r w:rsidRPr="000C4723">
        <w:rPr>
          <w:rFonts w:ascii="Calibri" w:hAnsi="Calibri" w:cs="Calibri"/>
          <w:szCs w:val="21"/>
        </w:rPr>
        <w:commentReference w:id="38"/>
      </w:r>
      <w:r w:rsidRPr="000C4723">
        <w:rPr>
          <w:rFonts w:ascii="Calibri" w:eastAsia="宋体" w:hAnsi="Calibri" w:cs="Calibri"/>
          <w:szCs w:val="21"/>
        </w:rPr>
        <w:t>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</w:t>
      </w:r>
      <w:r w:rsidRPr="000C4723">
        <w:rPr>
          <w:rFonts w:ascii="Calibri" w:eastAsia="宋体" w:hAnsi="Calibri" w:cs="Calibri"/>
          <w:szCs w:val="21"/>
        </w:rPr>
        <w:lastRenderedPageBreak/>
        <w:t>CGGGGATGG</w:t>
      </w:r>
      <w:commentRangeEnd w:id="39"/>
      <w:r w:rsidRPr="000C4723">
        <w:rPr>
          <w:rFonts w:ascii="Calibri" w:hAnsi="Calibri" w:cs="Calibri"/>
          <w:szCs w:val="21"/>
        </w:rPr>
        <w:commentReference w:id="39"/>
      </w:r>
      <w:commentRangeStart w:id="40"/>
      <w:r w:rsidRPr="000C4723">
        <w:rPr>
          <w:rFonts w:ascii="Calibri" w:eastAsia="宋体" w:hAnsi="Calibri" w:cs="Calibri"/>
          <w:szCs w:val="21"/>
        </w:rPr>
        <w:t>ACCGGCGATTGGTCCATGGCGAAACGGCCGACCTTGCGCCGACCGGCTTCGGGCAACAGGTCCGCGAAGCCATGGACCAGCGCCGCGAGCATCATATCGAACAGCGCGACGCCACGCGCAACAGGGACGGCCGAATCTTCTACCGGCGCAATCTTCTCGCCACCCTGCGCGAGCGGGAAGTTGCGCGCGCCGGTGCGGAGATGGCCGAGGGCAAGGCGCTGCCGTTCCGCGCCGCCAAGGATGGTGAGAGTGTCAGCGGCAAGTTCACCGGGACTGTCCAGCTAACGAGCGGCAAGTTCGCCATCGTGGAAAAGAGCCACGAGTTCACCCTTGTCCCGTGGCGGCCGATCATCGACCGCCAGCTCGGCCGCGAGGTCGCGGGTATCATGCAGGGCGGTTCGGTGTCGTGGCAGTTAGGGCGGCAGCGGGGGTTGGGGCTATAGGAGCCAACGATACCGCATTGCAACGCAACAACTAATTCGATAAGAGCTGCTATTCAATTTCGTAATCGTGGAGCCATCAGCATGGGAAATTCCAAGTCAGCAGACAAGTAAGCCGCAACATCAGAATTGTTGTTGCGGCGCTCTGTAAGACCAATCCCATCTGATTGCTGACGAGCAGACGCTGCCCGGTATCCTTAATCGAGCGGTTGATTCGTCATGACCACCACACGCCCCGCGTGGGCCTATACGCTGCCGGCAGCCTTGCTGCTTATGGCTCCCTTCGACATCCTCGCCTCGCTGGCGATGGATATTTATCTTCCAGTCGTTCCGGCGATGCCGGGCGTCCTGAACACGACTCCATCCATAATCCAACTCACGTTGAGCCTCTACATGGTGATGCTCGGTGTGGGCCAAGTGATCTTTGGGCCACTCTCCGATCGCGTCGGGCGACGGCCGATCCTGCTTGTAGGCGCAACGGCTTTCGTTGCTGCGTCTCTGGGAGCGGCTTGTTCTTCAACTGCATTAGCCTTTGTTGCGTTTCGTCTGGTTCAGGCTGTTGGAGCATCGGCCATGCTGGTGGCCACCTTCGCGACCGTGCGCGACGTATATGCCAATCGTCCCGAAGGTGCCGTCATCTACGGCCTTTTCAGTTCGATGCTGGCGTTCGTGCCTGCGCTCGGCCCTATAGCCGGTGCGCTGATCGGCGAGTTTTGGGGATGGCAGGCGATCTTCATCACACTGGCTGCACTGGCTTCGCTCGCACTCTTAAACGCCAGTTTCAGGTGGCATGAAACCCGACCGTTGGATCAGGCCAGAACGCAACGATCTGTTTTGCCGATCTTCGCGAGTCCGGCCTTTTGGGTTTACACGGTCGGATTTAGTGCCGGCATGGGCACATTCTTCGTTTTCTTCTCGACAGCCCCCCGTGTTCTCATAGGCCAAGCCGGCTATTCCGAGATCGGATTTAGCTTGGCCTTCGCGACTGTCGCGCTGGTCATGGTCACGACAACCCGCTTCGCAAAGTCCTTCGTTGCCAAATGGGGTATCGCGGGATGCGTAGCGCGCGGGATGGCGTTGCTCGTTTCCGGCGCGATCCTGTTGGGGATCGGCCAACTTTTCGGATCGCCGTCATTTTTCAGCTTCATCCTGCCGATGTGGGTTGTCGCGGTCGGCATTGTCTTCACGGTGTCCGTTACCGCCAACGGCGCACTTGCGCAGTTCGACGACATCGCTGGATCAGCGGTTGCGTTCTACTTCTGCATCCAAAGCCTGATAGTCAGTATCGTCGGGACATTGGCGGTGACGCTGTTAAACGGCGATACAGCGTGGCCCGTGATTTGTTACGCCACGGCAATGGCAGTGCTGGTGTCGTTGGGGCTGGCGCTCCTTCGATCCCGTGATGCTGCCACCGAGAAGTCGCCAGTCGTCTAGCCGACGACTGGAAGCAAGCCCGCTCCGATGCGGCGCAATAATCTTCGAAACCTCGTGAATGGCGGTATCCTGTCTGGCAAGATACCGCTCATTTCCCTTGTCCCGTGGCGGCCGGTCATCGACCGCCAGCTCGGCCGTGAGGTCATGGGCATCGTGCAAAGCGGATCGGTGTCGTGGCAGTTGGGGCGGCAAAGGGGCATAAGCCTCTAATCTGTTGTAGATGAACGCAGCCGCTCGAAACCAGCGATGAGGCTGTCGAGTCCGAAGTTGAACGCAGCATCCATGCCGTCTGTTTCCAACTCGTGAAACAGATCGTGCAGGAAGGACGACGGTGCTTGCTCGGACACATCTGGCCTGTCCGGAACTCTCTCATCGGCATCAGATGCCTGCTGCTCGAGAACGGAACCGACCACATAGTGACTGACCGCCCGGAGCGCCCAAACGGCGCGCTTCGGACAAAAGCCCTCCGCGCAGAGAAAGCGTATTTGCGTCTCGGCGGTGCCAAAATTCGGTTCTGTCGGTCGAGTGCCGGCATGGATACGCGCGCCGTCCCGATAAGAGAGCAACGCCGTTCTGAAGCTCAGGGCATTCTCTTTCAGGAACACCCGCCAGTCCTCATTCTCTTCGGGTAGCGAGCGGGTATGGCGTTCCGCCAGCATCGCCTCGGCGAGCGCATCAAGCAGCGCTCGCTTGTTCTGGAAATGCCAGTAAAGCGCAGGCTGCTGAACCTTGAGGCGTTCAGCGAGCTTCCGCGTCGTCAGGCTGTCCATGCCAACCTCGTTCAACAGCTCTAGCGCCGCCGCGATCACGGTGCCCTTGTCCAGTTTGGTCATTCACGTTCCTTCGCCAGTGCTTGACAATTTATCACCGATAAGTTATATTTCCATCTCCTTATCGTTGATAAAGTCGCTCCATTGAGCGGCGCTGGAGTTTCAGGTGCGCAGCTCTGCCATCATTGCCCTGCTGATCGTGGGTCTTGACGCCATGGGTCTCGGCCTCATCATGCCCGTCCTTCCGACGCTTCTGCGTGAGCTTGTGCCAGCAGAGCAGGTCGCTGGACACTATGGTGCCTTGCTGTCGCTCTATGCATTGATGCAGGTCGTCTTCGCGCCCATGCTTGGACAGCTTTCGGATTCTTACGGTCGGCGTCCGGTACTTCTGGCTTCTCTTGCAGGAGCCGCAGTCGATTACACGATTATGGCATCAGCGCCGGTCTTATGGGTGCTCTATATCGGCCGACTCGTGTCCGGCGTCACGGGCGCAA</w:t>
      </w:r>
      <w:r w:rsidRPr="000C4723">
        <w:rPr>
          <w:rFonts w:ascii="Calibri" w:eastAsia="宋体" w:hAnsi="Calibri" w:cs="Calibri"/>
          <w:szCs w:val="21"/>
        </w:rPr>
        <w:lastRenderedPageBreak/>
        <w:t>CCGGAGCTGTAGCAGCCTCAACCATTGCCGATTCGACGGGGGAAGGTTCTCGCGCACGCTGGTTCGGCTACATGGGGGCCTGTTATGGGGCGGGCATGATTGCCGGGCCAGCACTTGGTGGCATGCTCGGTGGTATCTCTGCTCATGCCCCGTTTATCGCCGCCGCCCTTCTCAACGGGTTCGCGTTCCTGCTTGCCTGCATTTTCCTCAAGGAGACTCATCACAGCCATGGCGGGACCGGAAAGCCGGTTCGCATCAAACCATTCGTTCTGTTACGGCTGGATGATGCATTGCGCGGGCTAGGTGCGCTTTTCGCAGTTTTCTTCATTATTCAACTGATCGGCCAAGTGCCTGCAGCCCTATGGGTCATATATGGCGAGGACCGTTTTCAGTGGAACACCGCGACCGTTGGTTTGTCGCTCGCGGCGTTTGGGGCAACACATGCGATCTTCCAAGCGTTTGTTACCGGCCCGCTTTCAAGCCGGCTTGGAGAGCGGCGCACGCTGCTGTTTGGCATGGCTGCGGATGCGACTGGCTTCGTTCTTCTGGCTTTTGCCACGCAGGGATGGATGGTGTTCCCGATTCTGTTGCTGCTTGCCGCCGGGGGTGTTGGCATGCCGGCCTTGCAGGCAATGCTCTCAAACAATGTCAGCAGTAACAAGCAAGGGGCTTTGCAAGGAACGCTAACGAGCCTCACCAATCTAAGCTCTATCGCAGGACCGCTTGGCTTCACAGCACTCTATTCTGCCACCGCCGGGGCATGGAACGGTTGGGTTTGGATTGTCGGCGCGATCCTCTATTTAATATGTCTGCCAATACTACGCAGACCATTCGCAACTTCATTGTGATTTAGTCATGGCGATTTGGCATGCGTAGACTTAGGAGAAATGACGGATTAAATCTGTTGAGCAATCATCTCCTTTCGGGGCGAGTGCCAATGATGACCTTAGTTCACACTCTCGCTGTCGCCGAATATCTCAACTTCCGTCACGCCGCCAACGCGCTCGGCGTTGCACAGTCCAGCGTCAGCGCCCGCGTGAAGGCACTGGAAGAAGACCTCGGCATCCTCTTGTTCGAGCGTCATGCGCGCGGCGTTCGGCTGACCGAGGCCGGACGCCATTTCGTCGAGCGGATAGCCGTAGGTATTGACCAACTCGACCATGCGGTGAAAACCGCCGGCATGGCGGCAGCCGGAGAAAGCGGCCGGCTTCGTATCGGTATCCATGCCCTGATTCCGCATAGCTTCCTCGCAAAGCTGATCGGCCAATACCGCAAGGATTACCCCGATGTTGAAGTCGAGATCGCCGAAGGCCCGGCCCGTGAAGCGGTGGTGCAGCTTCGCGCCGGCAGGTTGGACGTGGCGTTCGTCGCGGGCACGCCCCAACCACCCGACTGCCATTCCCGTCGCACATGGACCGAACCGCTCTTGGCGGTGCTACCGGAACGGCATCCGCTCGCCAAGCGGTCAGCCGTCACATGGCCCGATTTGGCAGGCGAGACGTTCCTTGCGTATAGGAAGTTCAAACGCCCTTTTCGGGCAGTCTGCTGGGTAGGCGGCGGTCGCGCAAGCCCCGTTTTGGGCACGGATCGGACGTCTGTGAGTGGGATTTCGGCATCGCGGGGCCACGCAGCGGCGTTGTCAGCAGCCATGCTTCGCTGATTCCCGACAGCGGGCCGAGCGCCGCCCTGCGGATCGTGGCCGCATCGGCTCGGATTCCGGTTTCGCCGTCGGCTGTGCAGCCGGCAGATCGTCACGCGGCTTGCACTGGCGGCGCGCGCGCTGCGGGCCTGTAGTGCGCTTCTTCCCGCGCGCCGTGCTTCTCGAAGTGGGCGAGGATGGCGCGGATGGCGGTGGGTTCCTCGATGCTGGCGACGATCCGCACGGTGCCACCGCAGTGGACGCAGGCGGTGACGTCGATGGAAAAGACCCGCTTGAGCCGTTGCGCCCAGCTCATCGCACGGCGCTTCTCCTCGGGGCTGCGCGGCGCGTCGTGGGCGCTGACGTCCACTGGCGCCGCATCGCCCGCAGGCCGCTTGCCGCGCCCCGAGGGCGTCAGCTGCGCACGCAGGTTTGCATTCGGGGCGAATACGCCGTGGAAGCGGGTGAGATGCGCGCGAGGTGGCGGGACCAGCGCCGCCAGCTTGGCGATGAAATCCACCGGATCCCATTCCACATGCGTGGTGCCATTGCGCCACGGGGTCTTGAGCTGGTAACGCACCCTGCCCTGGAGCGCTATCGACAGCCGCTTCTCGCTGATCGCCGGGCGCGTGATGTAGCGGCACAGCTTTTCCAGCTTGTGGCTTTCGTGTGCTTCGGCCGCCACGCCGGCATGCAGTGAGAAGCCGCCGACCTTGCCGGCTTCGCCCTCCAGCGAACCGGCGTCACCGGGCAGCGTTTGCAGCGTGACGACCTTGCAGCCAGCGTCGCGGCCGGTGGCGATGCGGTAGGTGATCGAACTCATCCGCAGCCCATCCATGCTGTCGTCGCCTGCAGCGCTGTCTGCCAGGAAGGCCGATTCGCCCTCCCCTTCGAGCCAGCCTTTGCGCGTCAGGTGCCGACACACCCGGTGCGCGATGGTAGCTGCCAGCTGGGTCAACTGCGCGGTGGTGGGCGCACGGGCGCGGTGCAGGCGCAGTTCGCGCCGCGGCAGCTCGGTGGCTTCCACGTACACGCCGTCGAGCCACAGCATGTGGAAGTGGATGTTCAGGTTCAGCGCGCTGCCGAAACGCTGGATCAGCGTCACCGCGCCGCACTGGGCGCTGGCGCGGTCGATGCCGGCTTGATCGGCCAACCAGCCGGCGATCACGCGCTGCACGATGCCCAGCACCGGGCCAATGGCTTCTGGCTTGCTGGCGAACAGGAAACGCAAGGGGTACGGAAAGCTCAGCACCCATTGCCGCACAGGCCGCGGGCCGAACACCTCCTCGACCAGGTGCCGCGCACTCTCGGCCATGCGTCGCGCGCCGCAACTCGGGCAGAACCCGCGCTTCTTGCAGGAGAAGGCCACCAGCCTCTCTGCACGGCAGTGCTCGCACACCACCCGCAGGAAGCCGTGCTCGAGTACGCCGCAACGCAGGTAGGCATCGAACGCCTCGCGGACATACCCGGGCAGCGAG</w:t>
      </w:r>
      <w:r w:rsidRPr="000C4723">
        <w:rPr>
          <w:rFonts w:ascii="Calibri" w:eastAsia="宋体" w:hAnsi="Calibri" w:cs="Calibri"/>
          <w:szCs w:val="21"/>
        </w:rPr>
        <w:lastRenderedPageBreak/>
        <w:t>CGGCCCTCCGCTTCGATCCGTGCAATGAAGTCCGGGTAGTGCGCCTCTACCAACGCGTACAGCAGCGTGCGCTCGGGCGCGTGGCGCGCGTACCGCGAACCGGTGTGGGCGGACGGCAGTGGCGCGCATCCCGCGGCTTGCCGCCGGGATGTGGCGAGGCGCGGCACGCAGCGCTCCGGTGCGGGGACGGCTGCTCAGTGTTGCGCCTGTGTTCGCACGTTCGTATCGGTGCGTTCTGATCTTCGCGTCAGACATTGCCGCGGCGCGGGCACAACAAAAAGCCCGGCATCGCTGCCGGGCTCCGGCCCCGTCCTTGGGGCCTTGATGTCGGGTCGTTGCCGGGATCGGACCGCGCTGGCGCGGTCCGGTTC</w:t>
      </w:r>
      <w:commentRangeEnd w:id="40"/>
      <w:r w:rsidRPr="000C4723">
        <w:rPr>
          <w:rFonts w:ascii="Calibri" w:hAnsi="Calibri" w:cs="Calibri"/>
          <w:szCs w:val="21"/>
        </w:rPr>
        <w:commentReference w:id="40"/>
      </w:r>
      <w:r w:rsidRPr="000C4723">
        <w:rPr>
          <w:rFonts w:ascii="Calibri" w:eastAsia="宋体" w:hAnsi="Calibri" w:cs="Calibri"/>
          <w:szCs w:val="21"/>
        </w:rPr>
        <w:t>CCTGACGACCGGGCCAACCGGATCAGAAATCCATGCCGCCCATGCCGCCCATACCGCCAGCACCCGGCATGGCCGGCTCTTCCTTCTTCGGCACTTCGGCCACGACCACTTCGGTCGTGATCGCAAGGCCGGCGACGGAAGCGGCGTGCTGCAGGGCCGAGCGGGTCACCTTGGTCGGGTCCAGGATGCCCATGGCGATCATGTCGCCGAACTCGCCGGTGGCGGCGTTGTAGCCGTAGCTGCCTTCGCCGGCCTTGACGTTGGCCACGATCACGCTCGGTTCTTCACCGGCGTTGGCCACGATGGCGCGCAGCGGGGCTTCCAGCGCACGGCGGGTGATGGCGATGCCCAGGTTCTGGTCTTCGTTGATGCCCTGCCAGGGCAGATCCGTGCACAGCACCTTGCCGTAGAAGAACAGCAAGGCCGCCAATGCCTGACGATGCGTGGAGACCGAAACCTTGCGCTCGTTCGCCAGCCAGGACAGAAATGCCTCGACTTCGCTGCTGCCCAAGGTTGCCGGGTGACGCACACCGTGGAAACGGATGAAGGCACGAACCCAGTGGACATAAGCCTGTTCGGTTGGTAAGCTGTAATGCAAGTAGCGTATGCGCTCACGCAACTGGTCCAGAACCTTGACCGAACGCAGCGGTGGTAACGGCGCAGTGGCGGTTTTCATGGCTTGTTATGACTGTTTTTTTGTACAGTCTATGCCTCGGGCATCCAAGCAGCAAGCGCGTTACGCCGTGGGTCGATGTTTGATGTTATGGAGCAGCAACG</w:t>
      </w:r>
      <w:commentRangeStart w:id="41"/>
      <w:r w:rsidRPr="000C4723">
        <w:rPr>
          <w:rFonts w:ascii="Calibri" w:eastAsia="宋体" w:hAnsi="Calibri" w:cs="Calibri"/>
          <w:szCs w:val="21"/>
        </w:rPr>
        <w:t>ATGTTACGCAGCAGGGTGACGGTGTTCGGCATTCTGAATCTCACCGAGGACTCCTTCTTCGATGAGAGCCGGCGGCTAGACCCCGCCGGCGCTGTCACCGCGGCGATCGAAATGCTGCGAGTCGGATCAGACGTCGTGGATGTCGGACCGGCCGCCAGCCATCCGGACGCGAGGCCTGTATCGCCGGCCGATGAGATCAGACGTATTGCGCCGCTCTTAGACGCCCTGTCCGATCAGATGCACCGTGTTTCAATCGACAGCTTCCAACCGGAAACCCAGCGCTATGCGCTCAAGCGCGGCGTGGGCTACCTGAACGATATCCAAGGATTTCCTGACCCTGCGCTCTATCCCGATATTGCTGAGGCGGACTGCAGGCTGGTGGTTATGCACTCAGCGCAGCGGGATGGCATCGCCACCCGCACCGGTCACCTTCGACCCGAAGACGCGCTCGACGAGATTGTGCGGTTCTTCGAGGCGCGGGTTTCCGCCTTGCGACGGAGCGGGGTCGCTGCCGACCGGCTCATCCTCGATCCGGGGATGGGATTTTTCTTGAGCCCCGCACCGGAAACATCGCTGCACGTGCTGTCGAACCTTCAAAAGCTGAAGTCGGCGTTGGGGCTTCCGCTATTGGTCTCGGTGTCGCGGAAATCCTTCTTGGGCGCCACCGTTGGCCTTCCTGTAAAGGATCTGGGTCCAGCGAGCCTTGCGGCGGAACTTCACGCGATCGGCAATGGCGCTGACTACGTCCGCACCCACGCGCCTGGAGATCTGCGAAGCGCAATCACCTTCTCGGAAACCCTCGCGAAATTTCGCAGTCGCGACGCCAGAGACCGAGGGTTAGATCATGCCTAG</w:t>
      </w:r>
      <w:commentRangeEnd w:id="41"/>
      <w:r w:rsidRPr="000C4723">
        <w:rPr>
          <w:rFonts w:ascii="Calibri" w:hAnsi="Calibri" w:cs="Calibri"/>
          <w:szCs w:val="21"/>
        </w:rPr>
        <w:commentReference w:id="41"/>
      </w:r>
      <w:r w:rsidRPr="000C4723">
        <w:rPr>
          <w:rFonts w:ascii="Calibri" w:eastAsia="宋体" w:hAnsi="Calibri" w:cs="Calibri"/>
          <w:szCs w:val="21"/>
        </w:rPr>
        <w:t>CATTCACCTTCCGGCCGCCCGCTAGCGGACCCTGGTCAGGTTCCGCGAAGGTGGGCGCAGACATGCTGGGCTCATCAGGATCAAACTGCACTATGAGGCGGCGGTTCATACCGCGCCAGGGGAGCGA</w:t>
      </w:r>
      <w:commentRangeStart w:id="42"/>
      <w:r w:rsidRPr="000C4723">
        <w:rPr>
          <w:rFonts w:ascii="Calibri" w:eastAsia="宋体" w:hAnsi="Calibri" w:cs="Calibri"/>
          <w:szCs w:val="21"/>
        </w:rPr>
        <w:t>ATGGACAGCGAGGAGCCTCCGAACGTTCGGGTCGCCTGCTCGGGTGATATCGACGAGGTTGTGCGGCTGATGCACGACGCTGCGGCGTGGATGTCCGCCAAGGGAACGCCCGCCTGGGACGTCGCGCGGATCGACCGGACATTCGCGGAGACCTTCGTCCTGAGATCCGAGCTCCTAGTCGCGAG</w:t>
      </w:r>
      <w:commentRangeEnd w:id="42"/>
      <w:r w:rsidRPr="000C4723">
        <w:rPr>
          <w:rFonts w:ascii="Calibri" w:hAnsi="Calibri" w:cs="Calibri"/>
          <w:szCs w:val="21"/>
        </w:rPr>
        <w:commentReference w:id="42"/>
      </w:r>
      <w:commentRangeStart w:id="43"/>
      <w:r w:rsidRPr="000C4723">
        <w:rPr>
          <w:rFonts w:ascii="Calibri" w:eastAsia="宋体" w:hAnsi="Calibri" w:cs="Calibri"/>
          <w:szCs w:val="21"/>
        </w:rPr>
        <w:t>GGCTCTGTTGCAAAAATCGTGAAGCTTGAGCATGCTTGGCGGAGATTGGACGGACGGAACGATGACGGATTTCAAGTGGCGCCATTTCCAGGGTGATGTGATCCTGTGGGCGGTGCGCTGGTATTGTCGCTATCCGATCAGCTATCGCGACCTTGAGGAAATGCTGGCGGAACGCGGCATTTCGGTCGACCATACGACGATCTATCGCTGGGTCCAGCGCTACGCCCCGGAGATGGAGAAGCGGCTGCGCTGGTTCTGGCGGCGTGGCTTTGATCCGAGCTGGCGCCTGGATGAAACCTACGTCAAGGTGCGGGGCAAGTGGACCTACCTGTACCGGGCAGTCGACAAGCGGGGCGACACGATCGATTTCTACCTGTCGCCGACCCGCAGCGCCAAGGCAGCGAAGCGGTTCCTGGGCAAGGCCCTGCGAGGCCTGAAGCACTGGGAAAAGCCTGCCACGCTCAATACCGACAAAGCGCCGAGCTATGGTGCAGCGATCACCGAATTGAAGCGCGAAGGAAAGCTGGACCGGGAGACGGCCCACCGGCAGGTGAAGTATCTCAATAACGTGATCGAGGCCGATCACGGAAAGCTCAAGATACTGATCAAGCCGGTGCGCGGTTTCAAATCGATCCCCACGGCCTATGCCACGATCAAGGGATTCGAAGTCATGCGAGCCCTGCGCAAAGGACAGGCTCGCCCCTGGTGCCTGCAGCCCGGCATCAGGGGCGAGGTGCGCCTTGTGGAGAGAGCTTTTGGCATTGGGCCCTCGGCGCTGACGGAGGCCATGGGCAT</w:t>
      </w:r>
      <w:r w:rsidRPr="000C4723">
        <w:rPr>
          <w:rFonts w:ascii="Calibri" w:eastAsia="宋体" w:hAnsi="Calibri" w:cs="Calibri"/>
          <w:szCs w:val="21"/>
        </w:rPr>
        <w:lastRenderedPageBreak/>
        <w:t>GCTCAACCACCATTTCGCAGCAGCCGCCTGATCGGCGCAGAGCGACAGCCTACCTCTGACTGCCGCCAATCTTTGCAACAGAGCC</w:t>
      </w:r>
      <w:commentRangeEnd w:id="43"/>
      <w:r w:rsidRPr="000C4723">
        <w:rPr>
          <w:rFonts w:ascii="Calibri" w:hAnsi="Calibri" w:cs="Calibri"/>
          <w:szCs w:val="21"/>
        </w:rPr>
        <w:commentReference w:id="43"/>
      </w:r>
      <w:r w:rsidRPr="000C4723">
        <w:rPr>
          <w:rFonts w:ascii="Calibri" w:eastAsia="宋体" w:hAnsi="Calibri" w:cs="Calibri"/>
          <w:szCs w:val="21"/>
        </w:rPr>
        <w:t>TCCGTCGCCATGCTCACCTCGCTTTGGTGCACACGAGTATTGAGCATAGTCGAGATTGGTGCAGATCACTTCTGATATTGAACTGTCAGGAGCTGGCTGCACAACAGCCATTACGCCCAATCAACTG</w:t>
      </w:r>
      <w:commentRangeStart w:id="44"/>
      <w:r w:rsidRPr="000C4723">
        <w:rPr>
          <w:rFonts w:ascii="Calibri" w:eastAsia="宋体" w:hAnsi="Calibri" w:cs="Calibri"/>
          <w:szCs w:val="21"/>
        </w:rPr>
        <w:t>GTGCAGTCGTCTTCTGAAAATGACA</w:t>
      </w:r>
      <w:commentRangeEnd w:id="44"/>
      <w:r w:rsidRPr="000C4723">
        <w:rPr>
          <w:rFonts w:ascii="Calibri" w:hAnsi="Calibri" w:cs="Calibri"/>
          <w:szCs w:val="21"/>
        </w:rPr>
        <w:commentReference w:id="44"/>
      </w:r>
      <w:commentRangeEnd w:id="28"/>
      <w:r w:rsidRPr="000C4723">
        <w:rPr>
          <w:rFonts w:ascii="Calibri" w:hAnsi="Calibri" w:cs="Calibri"/>
          <w:szCs w:val="21"/>
        </w:rPr>
        <w:commentReference w:id="28"/>
      </w:r>
      <w:commentRangeStart w:id="45"/>
      <w:r w:rsidRPr="000C4723">
        <w:rPr>
          <w:rFonts w:ascii="Calibri" w:eastAsia="宋体" w:hAnsi="Calibri" w:cs="Calibri"/>
          <w:szCs w:val="21"/>
        </w:rPr>
        <w:t>GAGTC</w:t>
      </w:r>
      <w:commentRangeEnd w:id="45"/>
      <w:r w:rsidRPr="000C4723">
        <w:rPr>
          <w:rFonts w:ascii="Calibri" w:hAnsi="Calibri" w:cs="Calibri"/>
          <w:szCs w:val="21"/>
        </w:rPr>
        <w:commentReference w:id="45"/>
      </w:r>
      <w:r w:rsidRPr="000C4723">
        <w:rPr>
          <w:rFonts w:ascii="Calibri" w:eastAsia="宋体" w:hAnsi="Calibri" w:cs="Calibri"/>
          <w:szCs w:val="21"/>
        </w:rPr>
        <w:t>ACTTGCATTCATGGTGGCACCCCTCCATTGACTGACGAAGACGGCGAATGCCGCCGCCGGCATTGGCTTCGCGAACAGGAAGCCTTGTCCTGTGTCGCAGTCCGCTTGTCGCAATAGATCAAGACTCGCCGATGTTTCCACGCCTTCAGCCACCACATCCATGCCCAGCCCGTGCGCAAGCTGAATCACGGTGTGCACGATGGTTTGGTCGCGGCGGTCGTTGGCGAGCCCGGCGACAAACGATTGGTCGATCTTGAGCGTGCTGATTGGGCAGCACTTCAGATGTTGCAGACAGGAATACCCCGTCCCGAAGTCATCGGCGGCGAAGCGCACACCGATCTGCCGCAAGGCGTCCAGGGCGGGGAAGATCGCCGGATCACCAAACGCGACCGATTCGGTCAGCTCGATTTCGAGATACTCGGCGGGCAACTCGGCATCAGCCAGCACGCCCTTTACCCACCCGTCGAAGTCCGGTCCCACTTGGCTCGCCGAAACATTGACGGCCAGCCGGAACGGTCGCCATGCCAGCATTCGCCAGTCACGCATCTGGCGGCAGGCTTCGCCCAGCACCCAAGCGCCGATTTCAGGCATCAGGCCGGACGATTCGACCACGGGCAGGAACTGGCCCGGTGGCAATAGTCCAAGCGTCGGATGACGCCAGCGCAACAGGGCTTCCGCGCCGACAATCCCACCACTGCGCAGATCGACGACGGGCTGGTAGTGCAGTTCAAGCTGCCCGCGCTCGACCGCTTGGGCCAGTTCCGGCGTCGTCCATCCATCCGGCCGGAAAGCGCTCATTCTCTTTCCCTGAATGCCCGCAACGCCCGCGACAGGGACAGAAGGAACAGGCCGGTCAAACCGAGCGCCGCGATGACCCAATGCTCGCCGAGGAAAGCACCGGCGGTTGTGCCGGCCAGCACGACAGCGAGGATGGGCAGGTGGCAGGGGCAAGTCAGCACAGCCAGTCCGCCCCACAGGTAGCCGGTGATCGGTTTGTGCGTCTCGGACGGCAAGCGCTCGGGGTTGTTCATGGCAGACTCTCCGCGTGCTGTGCCGGCTCGGTCGGCAGGGTGGCCAACTGCACTTCCAGATCGGCCAACGCTTCGCGCCGACGCTCGACGAACTGACGCAGCAGGGCAAGCTGCGCGGCCGCTTCGTCGCCGTCCGCCGCATCCAGCGCCCGGCACAGCCGCGCCAGCGCGTCGAGGCCGATGCCCGCCTCGAAGGCCGCCCGCACGAAGCACAGCCGTTGCAAGGCGGCGTCATCGAACAAGCCGTAGCCGCCTGGTGTGCACGCCACCGGGCGCAGCAATCCGCGCAGCAGGTAGTCGCGCACGATATGCACGCTCACCCCGGCATCAAGAGCCAGCCGGGACACCGTGTAGGCGTTCATTGAACACCTCCTTTTTCTCACCCGGCGCAGCAGGAAAGCTGCTTCACATCCTTGTTGAAGGTCTGCGCCGCGAGCTTCAACCCCTCGACCATCGTCAGGTAGGGGAACAACTGGTCGGCCAGTTCCTGCACCGTCATGCGGTTGCGAATGGCCAGAGCCGCCGTCTGGATCAGTTCACCCGCTTCCGGCGCGACCGCCTGTACGCCGATCAGCCGATGGCTGCCTTCCTCGATAACCAACTTGATGAAGCCGCGTGTGTCGAAGTTGGCGAGCGCACGCGGCACGTTGTCCAAGGTCAAGGTGCGGCTGTCGGTCTCGATCCCGTCGTGGTGGGCTTCCGCCTCGCTGTAGCCCACGGTCGCCACTTGCGGATCGGTGAACACCACGGCCGGCATTGCGGTCAGGTCGAGCGCCGCATCGCCGCCGGTCATGTTGATCGCGGCACGGGTGCCGGCCGCTGCCGCCACATAGACGAACTGCGGCTGGTCGGTGCAGTCGCCGGCCGCGTAGATGTTCGGGTTGCTCGTGCGCATGCCTTGGTCGATGGCGATGGCACCTTGCGCATTGACAGTGACCCCCGCTGCGTCCAGCGCGAGGCTGCGCGTGTTCGGTGTCCGACCGGTGGCAACCAGCAGTTTGTCGGCGCGCAATTCACCGTGCGTGGTGGTCAGCACGAATTCACCGTCCATATGGGCGACCTGGCTGGCTTGCGTGTGCTCCAGCACCTCGATGCCCTCGGCACGGAAAGCGGCTGTCACCGCCTCGCCGATGGCCGGGTCTTCACGGAAGAACAAGGTATTGCGCGCCAGGACCGTGACCTTGCTGCCCAGCCGGGCAAAGGCTTGCGCCAGCTCCAGCGCCACCACCGACGAGCCGATTACGGCAAGGCGTTCGGGAATGGTGTCGCTCGCCAGGGCCTCGGTGGAAGTCCAGTAGGGTGACTCTTTCAAGCCCGGAATCGGCGGGACCGCCGGGCTGGCACCCGTGGCGACCAGGCAGCGGTCGAACATCACGACGCGCTCGCCACCCTCGTTCAAACGGACGGTAAGGCTCTGGTCGTCCTTGAAGCGCGCCTCACCGTGCACAACGGTGATGGCCGGATTACCGCCCAGGATGCCTTCGTACTTGGCGTGCCGCAGTTCGTCGACGCGGGCCTGCTGCTGGGCCAGCAGCTTACTGCGGTCAATCGTAGGCACAGTTGCCGCAATACCGCCATCGAACGGGCTTTCCCGGCGCAGATGGGCGATGTGGGCGGCGCGGATCATGATCTTGGACGGCACACAGCCGACATTGACGCAGGTGCCGCCGATGGTGCCGCGCTCGATCAGCGTGACCTGCGCGCCTTGCTCGACGGCTTTCAGCGCCGCCGCCATCGCGGCTCCACCGCTGCCAATGACCGCTACCTGCACCGGGGGCTCGTTGCCACTGTGCTTTTCGGCGGCGGCCATCCATCCCCGCACCTTGTCGAGCAGTCCGAC</w:t>
      </w:r>
      <w:r w:rsidRPr="000C4723">
        <w:rPr>
          <w:rFonts w:ascii="Calibri" w:eastAsia="宋体" w:hAnsi="Calibri" w:cs="Calibri"/>
          <w:szCs w:val="21"/>
        </w:rPr>
        <w:lastRenderedPageBreak/>
        <w:t>GCGGTTGTCCGCCAGTGGCGCATCGGCTAGCGTTGCCTTGTAGCCCAGTCCGGCCACGGCGGCAGTCAGCGCGTCCGGCGATGTGCCCGGCACGATGGCGAGTTGCGCTGTGCCCTTCGGATAGGACACCAGCGCCGACTGCACGCCTGGCACTTTTTCCAGCGCTTCCTTGACGTGCGCCGCGCACGAGTCGCAAGTCATGCCGGTGATTTTTAGATGGGTCATGCAACAGATCCTTTATCGTTTGTGGCGCCAGACAATGACGTCCGTTGTGCTGCGGTGCCGTTTTCAGTGACTCACTGCTTGACGCTGGACGGATAGCCCGCGTCTGCGGTTGCCTTGGTCAGCTTCTGCACGCTGGTCTTGGCATCGTCGAAGGTGACGACCGCTTGGCGTGTCTCGAAAGTCACGTCAACTTTGCTGACGCCTTCGACCTTGGAAATCGCCTTCTTGACAGTGATCGGGCAGGCGGAGCAGGTCATGCCCGGTACGGACAGCGTGACGGTCTGGGTGGCGGCCCAGACGGGGGCAACAACGGCGGCGAGGGCGAGGGAGGCAAACAGTTTCTTCATGGTGAACTCCGATCAGTAGAAAAATGGCATGACGTAGGGAAATCCGAGCGCGACCAGAACCAGCGCGGCCACGATCCAGAAAATGAGCTTGTAAGTAGCTCGCACTTGGGGAATCGCGCAGACCTCACCCGGTTTGCAGGCCGCTGCCTGCCGGTAGATGCGCCGCCAGGCGAAGAACAACGCCACCAGCGCCACGCCGATAAAGATGGGGCGATAGGGTTCCAACACCGCCAAGTTGCCGATCCAAGCGCCGCTGAACCCCAAGGCGATCAGAACCAACGGCCCGAGGCAGCAAGCCGAGGCGAGGATGGCGGCAAGCCCTCCAGTGAAGAGCGCGCCGCGCCCGGTTTTTGGTTCAGACATGCGCTTGTCCTTTCGAATTGAAATTGGATAGCGTAACCTTACTTCCGTACTCATGTACGGAGTCAAGCGATATGGAAAACAATTTGGAGAACCTGACCATTGGCGTTTTCGCCAAGGCGGCCGGGGTCAATGTGGAGACCATCCGTTTCTATCAGCGCAAGGGCTTGTTGCTGGAGCCTGACAAGCCCTATGGCAGCATCCGCCGCTATGGCGAGGCGGATGTAACGCGGGTGCGCTTCGTGAAATCAGCCCAGCGGCTGGGCTTCAGCCTGGATGAGATCGCCGAGCTGCTGCGGCTGGAGGATGGCACCCATTGCGAGGAAGCCAGCAGTCTGGCCGAGCACAAGCTCAAGGACGTGCGCGAGAAAATGGCTGACCTGGCGCGCATGGAGGCCGTGCTGTCTGAGTTGGTGTGCGCCTGCCATGCGCGAAGGGGGAACGTTTCCTGCCCGCTGATCGCGTCACTACAGGGTGGAGCAAGCTTGGCAGGTTCGGCTATGC</w:t>
      </w:r>
      <w:commentRangeStart w:id="46"/>
      <w:r w:rsidRPr="000C4723">
        <w:rPr>
          <w:rFonts w:ascii="Calibri" w:eastAsia="宋体" w:hAnsi="Calibri" w:cs="Calibri"/>
          <w:szCs w:val="21"/>
        </w:rPr>
        <w:t>CTTAGCGTGCT</w:t>
      </w:r>
      <w:commentRangeStart w:id="47"/>
      <w:r w:rsidRPr="000C4723">
        <w:rPr>
          <w:rFonts w:ascii="Calibri" w:eastAsia="宋体" w:hAnsi="Calibri" w:cs="Calibri"/>
          <w:szCs w:val="21"/>
        </w:rPr>
        <w:t>TTATTTTCCGTTTTCTGAGACGACCCC</w:t>
      </w:r>
      <w:commentRangeEnd w:id="46"/>
      <w:r w:rsidRPr="000C4723">
        <w:rPr>
          <w:rFonts w:ascii="Calibri" w:hAnsi="Calibri" w:cs="Calibri"/>
          <w:szCs w:val="21"/>
        </w:rPr>
        <w:commentReference w:id="46"/>
      </w:r>
      <w:commentRangeEnd w:id="18"/>
      <w:r w:rsidRPr="000C4723">
        <w:rPr>
          <w:rFonts w:ascii="Calibri" w:hAnsi="Calibri" w:cs="Calibri"/>
          <w:szCs w:val="21"/>
        </w:rPr>
        <w:commentReference w:id="18"/>
      </w:r>
      <w:commentRangeStart w:id="48"/>
      <w:r w:rsidRPr="000C4723">
        <w:rPr>
          <w:rFonts w:ascii="Calibri" w:eastAsia="宋体" w:hAnsi="Calibri" w:cs="Calibri"/>
          <w:szCs w:val="21"/>
        </w:rPr>
        <w:t>CTCAA</w:t>
      </w:r>
      <w:commentRangeEnd w:id="48"/>
      <w:r w:rsidRPr="000C4723">
        <w:rPr>
          <w:rFonts w:ascii="Calibri" w:hAnsi="Calibri" w:cs="Calibri"/>
          <w:szCs w:val="21"/>
        </w:rPr>
        <w:commentReference w:id="48"/>
      </w:r>
      <w:r w:rsidRPr="000C4723">
        <w:rPr>
          <w:rFonts w:ascii="Calibri" w:eastAsia="宋体" w:hAnsi="Calibri" w:cs="Calibri"/>
          <w:szCs w:val="21"/>
        </w:rPr>
        <w:t>GAGTTTCGCCCACCATCTTGGTCGATAGTCGCGCCTTCATGTCCCGTAGGCGCTCGATTGCGTCATCACGATCCTTGATCTGCGTCTCGTACTTTTCTTTCAAAGATTTCTCGGCGAGATGCTTTTCAAGTTCTACCCGCTGCAAGCCGCTCTTCAATTCGTCACGTTCTTTCTCGACCGCGCCGACTGCTTCGGTAATCGCGAGCTTCTTCTCGATGACAACAGCGTCAAGCTTCGCCTTGAGTTCCTGTATCTCCGACTCCTTCGCTGCAGCGGCTTTTTGCACTTCGCTCATGAGCGTGACCTCTGCCAACTTGGATACGGCTTGCTTGTCACGCTTCGCTTGTTCCAATTCATTTGCAAGCGTGTCACGCTCTTTTTCCACCGCGCTCAAAGCCTCGGCCACGGCAAGTTGCCGCGCAACTTCGCCAGCATCAAGCCTGGCCTTCAGCTCCTGGATCTCGGCGTCCTTGGCAGACGAGGTCTTCTGCAATTCGTTGGCAATCTTGGCTTCAGCTAGTTCGACCGCATTGCGCTTTCCCTGCTCGGCCAACTCTAGCCGCTCATGCAACTGCTTCTCGAAATCGCTATCTCGAACCTGCTTCAGAATGTCCGCGTACCCAACTTCATCGATCTTGAATGCCTTCCCGCAGTGAGGGCAGATGATTTCATGCAT</w:t>
      </w:r>
      <w:commentRangeEnd w:id="47"/>
      <w:r w:rsidRPr="000C4723">
        <w:rPr>
          <w:rFonts w:ascii="Calibri" w:hAnsi="Calibri" w:cs="Calibri"/>
          <w:szCs w:val="21"/>
        </w:rPr>
        <w:commentReference w:id="47"/>
      </w:r>
      <w:r w:rsidRPr="000C4723">
        <w:rPr>
          <w:rFonts w:ascii="Calibri" w:eastAsia="宋体" w:hAnsi="Calibri" w:cs="Calibri"/>
          <w:szCs w:val="21"/>
        </w:rPr>
        <w:t>GATTACTTACCCTCCACCTTGACAAGAATCTGCTTAAGCATTTCTGGCACCACTCCTCCCGACCGGAGTGTTGCAGTCCGGTATGCGAGTTGGTTTTTCGATAGATTTATTCCGGTATCAGCCTCAACACTATTGCAGGCAGTTATCCACTCACCCCAGTTCGCAGACAGAAACGCTTCAAGATGATCATCAAAAATGGCCGCGACGTCGGAAATGGTGGCGGATGGAAAATCTTCTTCAGGCAAGCCGAAGTACCGCATTAATCTGCAGTTCTCTACCGCATGATTGTTGCGCTCCCGATCTATGTCATCTTGCTTTTTGTTTTTGGCTTTGGCTCGCGCTTCAAATCCACCGTCTGCATCAAACAGTGCGTAGACTGGCACACCAATAGATTTCAAAATCGCATGCGCGAGGGGTATCGATGTCTTGCTGCCCACAGAAACGATAGAAATTCCTGCTGCCTCAAGGGCGCCGGGGGAAGTTCTATCTCCAATACCGTAGAACACAGCAGATTCGGTTGTCCCCTCCACAAGAAATGCGCGATTCGCGAAGAGTGCTATGGCAAGCTGGTCGGCCACGTTATGGTCGAGCCTGCGATCGACCACATCGCCATCCACTGTTCCATTCAGCCTGGCCTTCACATCCTCAACCGTGGCAAAGTGGACCGTCACCACCGGGACTTCGTCAGCGGATCTCGTCAGCCGTCTGACTTGATGGAAATGTCGAGCCTCCAGGAAGTAGGGGCTATGCGTCGCATAGGTCACCTGGATGCGCTTGCCAGCATCTTCGGCGAGCGACCTGAGCACCTTCGCAAAGGTCTGCGCCTGGATCGGGTGCTGGAAAAGTTCCGGCTCCTCGATCGCCAGGCAGATGACTCCCTCGGCCGAGGCTGCGCCCGACTGCGCCAAGAGTTGCAGAGCCGAGATCAGCAGCGTGCGCTGAAAGCCGTGTCCCTGCCGCTCCACCGCAGTCTCGGTGGTGCCGTCGA</w:t>
      </w:r>
      <w:r w:rsidRPr="000C4723">
        <w:rPr>
          <w:rFonts w:ascii="Calibri" w:eastAsia="宋体" w:hAnsi="Calibri" w:cs="Calibri"/>
          <w:szCs w:val="21"/>
        </w:rPr>
        <w:lastRenderedPageBreak/>
        <w:t>GCACGGCCACGTCGAACGTCGTGCGAGGTGCCTTGAGTTCCACCTCAGCCGGAGAAACCGTGATTGCCCGGCCTGGCGCATAGGTTGTGACGACCTCGTTGAGCTGCGTTGTGATGGCCCCAAGTTGCTCCTTGAACTTCTCTTCGTAGACTTGTTGCTGCTTTGCCCGTGACTCCGCAACGATTTCCGCGATTGCCTCATCAGCGGCAGTTCGGTCAATCGAGCGCTCAAGGATTCGCCCAATGATGCTTGCCTTGCCGTCGATGGACTCTTCACTTGCCCGAAGGTCTGCCGTAACCAGGACGAAGTCGAAGAGCCCGCTCATCTTGCCGCCGCTGTTGAAACCGAAGAAATTGGTTTGCAAAGCCTCGGGCGCATCGAGCAGTTGATCAGTGTGAGCCGCCTCCCAAGTTGTCATCGCCTGCTCGACGGCTGGACCAGTATTCGCCGCAGGAAGGTCAAGCTCCGGGCGCTCGCGCCGGAGAGTGGCATACAGCTCTTTCTTCGCAGTCGCACCGCCTGCTGCCTTGATGGCATTTAAAGCCGGAAATCCCTTTGCATTGGCGGAGAGCACATCGGTGCCATCGGGAGATCGGCGCTTCCATGCGGTGAACGTGGCAACTCCTTCCGGCGCGTACTTGCCAAGTGCCTCGCGATCCTTTTCGGTGAGGTCTGCGAAGGTGACCTGAACCTCGATGTCTTCGTCAGTCGCCCCAAAAGAGCAATCCTTCTCCGTCAGCGAGCCGGGTTTGCCGTTGAAGAACCAGTCGAGCGCACGAAGCACCGTTGACTTGCCGGCACCGTTCGGCCCGATGAAGGTCGTGACGGAATCGAACGGAATCGTCACGTCTTTCAACGTGCGAAAGTTTCGGATGCGAACGGATTGGATCTTCATTTCGGGTCTCTGCTCCTTGTGTTTTGTGTCGTCTCTCGCCGTGACAGCGACAGAACCTATCCTTTTGCCGCCTCGGTCAAAAGATCGTCAACGGAGCGCGCAACCACATACCGGGCGGGGTTCTCACCAACCGCCAGCGCAGTGAAATGCGCCTTGCCGCATTCGATCTTGGCGCTTTCCTTGTCGCGCAGGTCGTCGGTGAACAGGCTGCTCTTGGTTTCCACCACGAAGTACAGGCGCTGAGCACCGTCTTCTTCCACCAGCACGGCCCAGTCGGGGTTGTAGCTGCCCAGTGGGGTGGGCACCTTGAACCAGCCCGGCAGCTTGGCGTAGAGCTTGATGGCCTCGTTCTTCTCCAGCCCGTTGGCAAAATCCCGCTCTGGGGTCGAGTCGTACACCACGTGCTCGTAGATCGACTTCTGGGTATCCAACAGCATGTTCTTCAGATAACCGGTCAGTTCCTCCTTCTCGAACAGCTCCTGCGCATAGACATGCTGGTCGCCGAGCTTCTGGTACTTGATGCCATCGACCAGGGCCAAGCGCTTGCAACGGTTGATGGTTTCGGCGGTCAATTCGATGAACTGCTGCGGATTGCGCTTGAAGTCGTCCAGGCGGCCGCTTCCCGTCAGGATGCTGACGATGGTGCGTCGGGTGAGCTGGGTGCGATCCTGCAGGTCGGTCAGCAAATCCGGCAGCTCAATATCCGCCTCGTCCAGCACCACGGTCGCCGCGCCCGCTTTCTCCGTCGCGGCGACACCCGCCTTGCCGATAGAGATGTCGGCCTTGCGCCATTGCAGCCGTGCTTTGGCAATCACCGGGGCCTTCTGCAACGCTGCGATGCAATCCGTCACCAGCTTGGCGTTATCGAACTGCACGCGGTACGTTGTCTGGTGCTTGATGCGGTCCCACAGTGCCTTGAACTCGTCGCTCAGATAAACGACCTTGCCATCCTTACCCTTGCGCAGCGGCACTTGCCTGCGCTCATCGGCATTCTTGATGTCCAGCCGGCCCGACACCTTGCGCAGCACTTCAGCAATCTGGGCTTTCTGCGCATCAAACTCGGCCGGCAGTTCCAAGGTGCCGTTCTTCAGCGCCGTTTTCAGTGAATCCTGCACCTTGCCTTTGGCATCTATATGGCCGGCGGCTTTCAGGTGCTCCCACAGTGCCTTTGATTGCTCGATGCCCAGCGGTGCGGCGTGCCCATCAGCGCCAGTCACGGCAATGGCGGCAAATTGATGCTGCTCCACAATGCCAAAGCGGATGCCTGTGTCTTTCTCGATTTCCTTCTGCAGGTTTTCGGCAAACTGTTCGTAGTTTTCCGTGGCCACCACGGTCAGGGTGTTGACCTCGAAGCCCCGTACCCGCTCGCCATCCTGGTTGACGCACAGGCGCAGGCCGCGACCAATGGTCTGGCGGCGCTCGCGCTCGGTCTGGATGTCGCGCAAGGTGCAAATCTGGAACACGTTGGGGTTGTCCCAGCCTTCCTTGAGGGCGGAGTGGGAGAAGATGAACTTCAGCGGCGTGCTGAAGGACAGCAGCTTCTCCTTCTCTTTCATGATCAGGTTGTAGGCGCGTTCGGCATTCTCCCGGTTACCCGCATTGTTCTCGGCGGTATCAAGCCAGCCGCCCTTCTTGTCGATGGAGAAATAGCCGTTGTGCACTTCTTCGGCGGCGGACTCCAGGTCGATCTCGGCAAACAAACTCTGGTAGGCCGGCAACTTGGCGGCACGGCGATATTCTTCCTCGAACATCTGCGCATACACGCCCTTGACCGGCTGGCCGTCCGCATCGTACTGACGGTACTTGTCCACCGCGTCGATGAAGAACAGGCTCAACACCTTGATCCCCAATGGACGCAGGTGCTTTTCCTTGTCCAGATGCTCCTTGATCGTGCGGCGGATCATCTCGCGTTGCACGGCCAGCGCATCCACATCACCGTGGGCCTGACCCGGCTGCAAAAACACTTCGCCGCCGGGGTAGCGCAGCTCCATGAACGCTTCGCCCTTGGCCGTATTGATCTCGCCCACCCGAAAATCGGCGTAGATCGCACGGCCATCGGCGCTCTGCTGAAGGTCGTCGCCATCGCTGACCGTCACCTCAGTCCTTTGCACGCCAGTGGCGGTCTGTTTATCCAGCTCGACCTTGGCGCTGATGCGGCCGCGCTTGTTTTCCACCTTCACCAGGCGCACGAAAGGCTTGTTGTGCGCATCCTCCACCGTGGCCGACGCCACCTCGATCTGCTTGACCA</w:t>
      </w:r>
      <w:r w:rsidRPr="000C4723">
        <w:rPr>
          <w:rFonts w:ascii="Calibri" w:eastAsia="宋体" w:hAnsi="Calibri" w:cs="Calibri"/>
          <w:szCs w:val="21"/>
        </w:rPr>
        <w:lastRenderedPageBreak/>
        <w:t>GCTTGCGCTCATAAGCATCCACGGCATCCAGGCGGAACACCATGTGGTGCTTGTCCACATGGGTAGCGGAATAGCGCAGCGTGCAGAGCGGGTTCATGGCATCCAGCGCTTCCTTGCCGCGTCCTTCAAGGCCGCCGTCCACACTTTGCGGTTCATCCACGATGATGATCGGCCGGGTGGCCTTGATCAGGTCGATGGGCTTCTCGCCGCCCGTCTTCTCGGTCTCTTTGTAGAGGTTGTTCACATCCTTCTTGTTGATGGCGCCCACCGTCACCACCATGATCTGGATGTTGGAACTAGTGGCGAAATTGCGCACCGGCCCGGGCTTGCCCGAGTCGTACAGGAAGTAATCGAAGGGCACGCCCGCGTAGAGCCCCTTGAAGTGTTCCTCGGTGATTTGCAGGGTCTTGTAGACGCCTTCCTTGATCGCCACCGAGGGCACCACGATCACGAACTTGCTGAAACCGTAGCGCTTGTTCAGCTCGAAGATCGAGCGCAGGTATACATAGGTCTTACCGGTGCCGGTCTCCATTTCCACCGTGAAGTCGCCGGAAGTCAGCGAGCCGGAAGGCGGCAGGCCACCGCGCAACTGGATGTCCGCGAGGTTCTTGAGCAGTTCATCGTCCAGCAGGGTCAAGCGGTTGCCAACGCCAAGGTCGGACTGCGCCACACCCAGTGACATCTGCACCTCATCGGGCAGTTTCATGGTCACCGTAAATTCGGTGCGGCAGACCTCCTGACCACGGAAAAGATCGCACACGGCCTCGATGGCCTGCATCTGATAGTCGAGGTTGGGCTCGAAGTGGAGTTTCATTGCGAACCTCCCTTACAAGCTACGCACGTTCTGGATGCCGTGCTGCTCCAGAATCGCGGCGAGGTTGGTTTTGGCAACGTCGTCGGCAAAGGCGCTGTCGCGGAACACGCAGGTGCTTTCTTTTCCAGCAGGGCCAGCGGGTGCCAGCTCCTTGTGCCAGGCGATGATGCCTTGGGCCAGTGGCTCCACCTGCTCACGGGTGATTTTTTCGGCCAGGCAAGCCAACAGCACGCCGCCGCCTACGGCATGTACATCTAGCCCTTCAATGCCGCGCTTTTCGATGGGTACGCAAAGATCAAGGCCGAGCTTGAGCAGCAGTTCGTACAACACATCGGCCTCGCTGCGGCCTTCGAGCAGGTGATCCTGATGGTCGAACAGTGTGGCTTCCAGATCGTGTGGTTTGGGATTCCAGGCTCGGATATTAGAGGTGTCGAGCTTGAATACGCGGAAGCCGGTGTCGCCCTGCCAGTCGAGGTTATCGGCTTTGATCTTGGTTCCGGAACGGCGTAGGCGTTCTTTAGTGAGCTCAGCGATATTCAGCGGCCGTCCAAGGTCTCCACAGTACTTTGCAGCAATCTTTTGCTGCTTGTCGCTTGCGTCAAGCGACTCTGGAAGTTGGACAAGAATGTAACGTCTGCTCCCGTTATCCTGACTGTTCAACTGCATCGTCGCCTCGCCCGTCGTGCCGCTGCCCGCAAAAAAATCCAGCACAACGGCGTGAGGGTCATCAGACGTGGTGTAGCGGATCAGTTTCGCAATCTCGTCCAGATCCTTTGGATTGTTGAAGACTTTCTTCCCCAATAGGGTCCGGAGATATTTCACCGAAACCTGGGATTGCTTGTAGAAGTAGCTACCCCTAACCTGAGTTGCGAATTCTTCTTCATCCTCGATATCGGCTGGTTCCTCAGGCGCATCAACATCAGTCGAACTGTCCGAATCAAGCTCCTGAGGAATCGGGCGGATATGTGCCTTTCGGAAGGGCGGCTCCGTGTGGTCTTGGCGAAACTCAACAAGCCCAAGTTTTATCTGGCGTTGCATTTCATCGGAAGATGAGTATCTCCAACCGGCCTCCGGCACAACGCACGGTTGATTTGTAACGGGATGAAGGACGTCATAGCGCGGCCCACCACCGCCCGGCCAGGAGATGTCACGATCCCGCCACGGCCCGTTTTGATCCACTCGCTTGTAGCGGCTCCACTTTTTAGCGGGGTGTGCTTTGGGCAAGTCGGAATACCAAGCTTGCAGCCCCTCTTCGATCAGGTTGTCTTGGATTCCATGCTGAACGCGCAGTTCGAGGTATTTATTCCAGATATCTCGGGCACCCGGCTTTTCTTCACGCCACAGCGTTTTCTGCTCTCGAAGGTAGCTCTGCGATTTTGCGTAGACAAGAACGTACTCATGTCCATTGGAAAAAAACTTGGCATCATTTTTTCTGCCTTTTTCCCATGTAAGGCAGGATAGAAAATTTTCTTCACCGAAGGCTTCATCCATCACGGAGCGCAGGTTCGTGATCTCATGCTCGTCGATACTGAGCAGGATTACCCCATCCTCTCGCAGTAAATTCCTCGCCAGCTTCAACCTTGGATACATCATGTTCAACCAGTCGGTATGAAAGCGCCCGCTGGCCTCGGTATTGCTGCTAATCTTCTCTCCACCCTCGATCTGCCCGGTCAGCTCCAGATAGTTCTTGATGTTGTCCTGAAAATTGTCCGGATACACAAAATCCTTGCCGGTGTTGTACGGCGGGTCGATATAGATCAGCTTGACCTTGCTGGCATAGCTTTTTTGCAGCAGCTTGAGCACTTCAAGGTTGTCGCCCTCGATCATCAGGTTCTGGGTGGTATCCCAGTCCACGCTGTCTTCCGGGCAGGGGCGCAGGGTGCCCGTGCTGGGCGTGAGCGCCAATTGCCGGGCGCGGCGCTTGCCATGCCAGTTGAGGCCGTATTTCTCGTCGGCATCGGTGACGGTGGCATCGCCCACCAGCGCCTTGAGTACGTCCACATTCACGGCCACGCCGCCCGCGCCCTCGGTGATCAGCTCCGGGAACAGCGCTTTGAGCTGTTCGATATTTCCCGCCACCAGATCGGCGGATTGGGCTTCTGGGCTGGTGGTATCGATTTTTTTAATGGTCATGGTGAGACTCTCCTCAAACTCGGTATTCTTTGGCATCAGGCATCCTGCAGGTCGCCCATCTGGCGATCAAAAGACTGGCGAATCAGGCCCATGACGTAGGGAAGCTCATCCAGGCTGGACAAGCCGACTTCTACATCGCCATTGCCCCAGCGGCCAAGGTTGGTGACATCGGTGCACAGCCCTTTGGGGTCATCGATCTCGCTGAATGG</w:t>
      </w:r>
      <w:r w:rsidRPr="000C4723">
        <w:rPr>
          <w:rFonts w:ascii="Calibri" w:eastAsia="宋体" w:hAnsi="Calibri" w:cs="Calibri"/>
          <w:szCs w:val="21"/>
        </w:rPr>
        <w:lastRenderedPageBreak/>
        <w:t>CATATTCAGCGACAGGCGCAAGCGTCTGGCCTGAGGGACAACATCCACGAAATTTGTCTCTGCCTTATAGGCGACATAGAGCTTGAGGTATTCCTCGTAGATGCACGGGTCCAACTCCAAAATTTCTTTGCGCAAGGCATCAAACAGTGTGCGAATGGTGCCGCTGGTCAGGTGCGGATGATCGTCGATGCCGTAGTGTTGCCCTGCGTTGGTTGCTGAAGGGCGATAGGCATCAAGGACGCTGCTATCCAGCTGCGGTGCAGCCCATACTTTGGCGGCTTCTCTAGCAAGGCGCTCGGCACGTGTTTTGATGGCACTTTCATCCCACTTTTCTACCTCACCCAATCCTTCGTTGATGTTGAGGGCGCTGTATTTGAAGCCGATTTTCTTGCCATCGGCATTGATGACCTGATCGCGCTTGTAGGCGAATGGATAGTCGCTGTACTCGCTGTTGTATCCCGTCAAGGTGAGATTGCCCAAGGTATGCAGATACTTCTGCTGAGTCTGTTGCCAATCGGGGCCGAGTTCCGCCTGCCACGCTGATGAAAGTACTTCGTTCTGCGGCAGGATGTGCTCGATGGTGTAGTCCTCAACCACGATGCGTTCCTTGCGTCCATGGTTTTCGAGACGACGCAACCAATAGCTACGGCTGCGGAAGTTGTACAGGTCGCGTTGTTTGAGCTCGCGCTGGAACTCCTCATCGCCTGGGAAGCGGCGATAGGACGGCAACAACAGGAACGCCGCCCGCACACTCTCCAGATAACGGTCTTTTTTCAGTGTCCGGCTCAGGCCTGGGAAGGTCTTGTTCAGCGAGTTGGTGGGAATGGCGCAGATGGCGCGGCGAAACACGTAGCTTTCAACCAAGCGAACGATGCTCACCAATTCGTCCGCAGCCAACCGTGCTTGCTTGTAGTCGTGATAGACATCAAGCAGGAAGGGATAGGCTACGTCTACCTTCAGCTCACGCAGATCGTGAAAAGCTTCTTTTAGTTTCGACTCCGTTTCCGCACCAAGCGCCATGGCGCAGTAGTAGCTGGCATAGGCGTGGATATCAGCAACAAGCGCAGTGGTATCAAGCTGGCTGGCGCGAGCGAAAGCCTTGAAGGCAGCATACACTTCGCGCACGTTGGGAATCTCACCTGTTTTGGCAGTGAGATAGTGACGCATAAAGGGATCGAAGTGCGTCACGTAGGCCTTCTGGCCGAACGATTTTTCCATCGGCCGCCAGTAACTCTGGTAAAGCTCAGTCTGGAGCTTTGGCTCCAATCCCATCAGGATGTAGTTGCGAATCAGATCGGCCTGGCTGAGCTCAAGGCCGGTGGAATTCATGCTCTCGAAGATGAGCTGAGGATTGTCCTGAGTGCGATCGAGCGACACCTCGACGATGAGCAATTTGGCCAACCCTTGGCAGATGGCTTTGAGCTCGTCCTGATGCTTGTTTATCAGCGCCTGAAAGAGCGTGTAGTTCTGCTCTATGCGGGTACTGATCTCCGCAGGCATCGGTGCGGATTTGATGATGGCCAACAACGTCTTCTTATCAGTTTCCGACAGAATGAGTTTGTAGTGGCGCTCGCCGTCCTCTTCAGGATTGAGCAGGTAGTAATTGTGCAGCTTTCGCGCGGAGAAACTGTCCAGCAATTCAGGCAGCTGATTGGCTTCAAAGTGCTTGGCCAGTGCTGCAATCAACAAGGTGCACGTGGTAAGACGTTGTTGTCCGTCGATGACCAGCAGTGCTTCCTGGGTGGTGACGGTGGACAGACCACGCTCCACATAAACGATGGAACCGATGAAATGGCCATTAATCTGCTCGTCACGACCCGACCTCAGCAAATCTGACCACAGCTGTTGGCACTGGGCTTCCGTCCAGGAGTAATTGCGCTGATAGATGGGAATGACGAACTGCGGAGATTTCTTCAAGAACTTGAGCAGGTTGGTTTCTGTGGCCTTCACTTCTATTCCTCAGAGATATTGAGCGATCTGCTGACGCTCGGCCAACAGTGCTTTTAATTGGAGATTGATTTCGACTTGGCGTGCCATCTGCTTTTCCTTCGCGCCTTGTGCCCGCAGGCGGCTGATCTCGCCTTCAAGCCGCTCGCAATCGGCCAGCGCCTGCCGACGCGCCGCCGCCTGCTCCGGCGTTGCCGTGGTTCGGTAGTTTCCTGTCCGCCGCGCAGCCTGCAGGGCCTGCACGCAATCCATCCAGCCTTGATAGAGGGCGTGCAACGAGGTCTGGGGCTGGTGTGCAATCGACAGGGATTGCACGAAGGCATGCTCGGCTTCGGAGCGTGCTGCGGCATCGGTCGCCGTGGCATTGGCGGTTGCGTGGGATAGCAAGGCCAACGTAAGGCTGCCGTCGAGCACCACTTTGCTGGCCTCGTTCTGCGCCCAGCGCTTGTGGGCCAGGGACAAGGCCACCGTTTGTCCTTCAACCAACAGCAACAGCACCGGATAAGGCACCGCACGGTGCACCAGTTCAGCCAGCCGCGAGCAACTGGCGGGTTTGACGGTACCCCGCAAGGTCACAACCAGCACTGCGATCTCAAGGTACTCGCGCTGCGCGTCCCGGTAGTCAGGCACGCCGATGGTGTTGGGCTTGAGCGCGGCGAACCACTGGATTTCTTCAATGGCATCGGTGATCAAGCGTTTGTCGGACGCCGTAGGCACACCATTCTCCAACAGCAGTTTCTTGGGGACGCGCTGCTCTACCCGGCAACTGTCGGGCAGGCCCAATGCCTGGATAACGGCGTGCGCGTCGATGACCG</w:t>
      </w:r>
      <w:commentRangeStart w:id="49"/>
      <w:r w:rsidRPr="000C4723">
        <w:rPr>
          <w:rFonts w:ascii="Calibri" w:eastAsia="宋体" w:hAnsi="Calibri" w:cs="Calibri"/>
          <w:szCs w:val="21"/>
        </w:rPr>
        <w:t>TCATGCTGCCTCCCTTTCCGGCAGCACCACCAGGAATGCCACCACCTCAAAATCACCGCTGCCGGCGAATTCGCCTTTCATGGCGTGCGTGCCGCCGGGCGTGAATAGACTGGCCACGGCCCGTTCCTCGTGCTTGCCGGCGACGGATGCCACTGCCGCCGCGAGCAGCTTCTGGGCATGGCGCATGTCTTCGCCCCCTTTGGTGGCCTTGTCGAACCGCGCGCAGGCACTTTCATCAGGTCGTTCGCGCCCCAGCGAAAGGCGCTTGAGGCGGTCCAGGATGCGTTTGGCCTGGGGGTAAGGCAGCAATACGGTTCCGTCATCGCCGACATGCACCAGGTAGTGCGGCGCGAGCGGGTAGTCGGACGATGCGGCGG</w:t>
      </w:r>
      <w:r w:rsidRPr="000C4723">
        <w:rPr>
          <w:rFonts w:ascii="Calibri" w:eastAsia="宋体" w:hAnsi="Calibri" w:cs="Calibri"/>
          <w:szCs w:val="21"/>
        </w:rPr>
        <w:lastRenderedPageBreak/>
        <w:t>GCTTTGCTGCCGGGCCGCAGGCTTGCAAGCAGAAGATCACGCCGGGGGGAATATCGGCATCCAGTGTCGTGGTCACCGCATAGGCTCCAAGGGGCTGGGTGTCGAGCTTGCCGGGGTGCGCCTTCAGATATTGCGCCAGATCGATGCGGAAGTCGGTCAGGGTGAGGTCGGTGATCGACACGCCGGTGGACAGGTCTTCCATGTCGATGACGGTGTCCTGCAATTTGAGCAACTGCTTGCGCCGGTATTCCAGATCGTTCATGGCGTTGCCGGATTGTTGCTCGATCAGGTTTTCTTCCCCTGTGGCCGAGACATCGAGCAGCACCATGCGACCGCTGACGCGCTGTTCCAGGTTGATGTATTCCTCCAACTCCATGTTGGGCCAGAAGTTCACGAGCTGGATGCGCTGGTTGGGCGAGCCGATGCGGTCGATGCGTCCGAAGCGCTGGATGATGCGCACCGGGTTCCAGTGGATGTCGTAGTTGATCAGCCAGTCGCAGTCTTGCAGGTTCTGCCCTTCGGAAATGCAGTCGGTGGCGATCAACAAGTCAATCTCGCCTTCAGCGGCCAGTTCGGCCGGGCGCTCCTTGGCGCGCGGCGCAAATGCCGACAGCACATCGCTCATGCCTTTGCGCAGACCGGGCAAGGTGGTCTGTATGCCGGCGCTCCCGGTGACCAGCGCAGCATCGACACCCAACGTGCTTTTGGCCCAGGGAGCGAGCTGCGCATAGAGATAGTGCGCCGTATCGGAAAAAGCAGTGAACACGATGATCTTGCGGTTGCCGGGGTTGATCGGATCGTGGCACTTGCGTTGGATCAAGTCGCGCAGTGCGGTCAGCTTGGCGTCGCGGGCGGCATCGATTTGTTTGGCAGCCGCCAGCAGGGTTGCCAGGCGGTTGCGGTCTTCCAGCAGATCCTGCTTCCAGCGGATCAGATCCACGTCATCCAGCAGCACCTTGACTTTGCGCCCGACCAACAAGGACTCGAACGCGGGGTCGTCGATATCGACGTCGGCAATGTCGATTTCCTCCAGTGCATCGGCATGCGACTCAATGCGGCCCAGCGTGGCCTCCACGTCCTTGAGCTGCCTTTGCAGTGTCAGGGTGAAGGAAGAAACGGCGCTTTCCATGCGTTTGAGCACGTTCACACGCAGGAGATGAATCAGGCTTTCTTCGCGGTCCGCTTGGCGGAAGAAGCTTTCTCCGCCGCGAATCTGCGTGCTGTACTTGGCGTCGTAGGCTTCCTGTTTGTGGGGCAGGACATAGCGCAGCGGCGCATAACTGGCCAAGGTGAGTCGGCGGATTTCCTGATTGATGTCGCGGATGGCGCGGAACTCGCCCGCAAGGTCAACGTCGGCCTTGATGTTGATCGGTGGCAGGCGATCCGGGAAGCGGCCTGTCTCGCTGGTGCCGTAGTATTTCTCCACGTGCCGCCGAGAGCGGGCGATGGTGAGATGGTCCAGCAAGGTGAAGTAGTCGAAACCCAGCATCTCCACCAGCCGGGTCGGTGTTTTTTCAGCTTCGTCCAGCGCCAGCCAGCGGTTGAACTGCGCCTGCGCCTTGCGGGTCGTGGCCTCGATGCTGGCGATGCCGTGCTCCATCAGGGCGGTGTCATCGCCTTCGGTGGCAAAGGCAATCTGGTTGCGCAGGTCGGCCAGGCGGTTGTTGACCGGTGTGGCCGAGAGCATCAGCACGCGGGTCTTGACGCCTTCGCGGATGATCCGCCGCATCAGGCGGTCGTAGCGCGACTCCTTGCCTTTGTGGGTGGCCTTGTTGCGGAAGTTGTGCGATTCGTCGATCACCACCAGGTCGTAGTTGCCCCAATTCACATGCGACAGATCGATATCGCCGGATGTGCCGCCATCGCGTGACAGGTCGGTGTGGTTGAGGACGTCGTAGTTGAAACGGTCGCCTGCAAGGACGTTGCGCTTGTCGTTGGCCTTGTAAAGCGTCCAGTTATCGCGCAGGCGCTTGGGCGCCAGCACCAGCACGCGGTCGTTGCGCAGTTCGTGGTACTTGATGATGGCCAGGGCTTCGAAGGTTTTGCCTAAGCCGACACTGTCGGCAATGATGCAGCCGCCAAAGCGGTTGAGTTTGTCGATCGCGCCCACCACGCCGTCGCGCTGGAACTTGAAGAGCTTCTTCCACACCACGGTATTGCGAATGCCGGTGGCGGACTTGACGATGCGCTCTTCATCCATCTCGTCGCCACTGTCACGAAACAGGTGATGCAACATCAATGTGTAGATGGTGAACGGGTCGCGGTGCTCACCAAGGGCTCGCAGCGCTTCGAGAACGGCATCACGCCCTTTGCTCTTGTCCTCCGAATCGGTGGCAGAAACGCTTTGCAGATTTGCCCACTGGTGATCGAACCATTGGGCAAGCTGCGCGGCCTCGTCAGCAGATTCCGATGCCTGAATCAAGCTCAATGGGTTGCCTGGCGTCAGGCCAAGGCCTGATGTGCTGAAGGCGAACGACCCCAGCACCACTTGTTCAGGCGTTCCATCGAGCCTGCGCATGACTGCTGCACCTTGAGGCACTGATCTTGATGCCCGCCGCAGATCAACCTTCTCACTGATCCACTTCGCGCACTGATTGGCCAACCAGCGTGCCTGCAGACGATTGCGCGCGGCACGGTCACCTTCCGAACCAAGGAGTTCAAGCACCGCATCGTCGGGAGGCACAATCAATTGGACCCGTTCCAGGGTGGACAGAGCCTCTCGGACTTCAGCGAAGGCGTAAAGAGAGAACGAAGGCGTCACGCAACCGAGCTGATTGCCACGCTTGAGATGAGGGCGGATCAAATCGATGACGCGCTGCGAACCGGTGTTGTGGATCAGCTTCAT</w:t>
      </w:r>
      <w:commentRangeEnd w:id="49"/>
      <w:r w:rsidRPr="000C4723">
        <w:rPr>
          <w:rFonts w:ascii="Calibri" w:hAnsi="Calibri" w:cs="Calibri"/>
          <w:szCs w:val="21"/>
        </w:rPr>
        <w:commentReference w:id="49"/>
      </w:r>
      <w:r w:rsidRPr="000C4723">
        <w:rPr>
          <w:rFonts w:ascii="Calibri" w:eastAsia="宋体" w:hAnsi="Calibri" w:cs="Calibri"/>
          <w:szCs w:val="21"/>
        </w:rPr>
        <w:t>GGTCGTTCCCGTTCAGTCGTCTATCGACGCCTCTGTACTTGGCGATGCATATCCCGGCGCCAGCACAGCATTGCGCACACCGTAGATGGCAAGGTGGTCTTTCAACCAAAGCCGGTACTCGGGGCCGCGCAGGCTATGGTCGGGGGAACAATCGACACTCCATTTGCGCAGGATGTACCCGGCCGTGGCTGCACGCAGCTTCATCCGCAGCACGCCGCCCTGCATGCCGTAGTCCATTTCGGTGATCTCTGGCCGGGGCTGGTCCGGATGGGGAACCAGTT</w:t>
      </w:r>
      <w:r w:rsidRPr="000C4723">
        <w:rPr>
          <w:rFonts w:ascii="Calibri" w:eastAsia="宋体" w:hAnsi="Calibri" w:cs="Calibri"/>
          <w:szCs w:val="21"/>
        </w:rPr>
        <w:lastRenderedPageBreak/>
        <w:t>CCAGCTCGACGATCCGTGTCCACTGAATGTCCTGATCGCTCATCTCGTGAGCCGCCACTGGCTGGCCCTTGAGCACGACAGGGCGTCTGATCCGGGTGATGACGAAATCCCGGAAATCCTGGGATTTGCGGTCGAACGCGCGAACGTGCCAGCGCAGACCGTTGTCGATCAGCGCAAACGGAACGATCTCGCGCTCCGTGCGACCGCTTGAGATGGAGTGGTACTCGATGCCGAGCGGGCACTCGTAATGAATGGCCCGAGTGACGCTCGCCAAGATTGCCAGGTCAGGGTGAGTGAGCCGGGACGGGCTCTCGCTGGCCACCCACGCCTTGATGTGCATCGGTTCACCGTCGCCAAACCCCTGGGTCAGCCACGACAACACCCGCTCGGGTGGGAAATCGAAGATCGGCTGGAAGCTCGAACCCAGGACGTAGAACTTGCCTTTGCCGTCGTAGTCGATATTGCCCGGAGCCAAGTCCTTGTACAGCGCCAGATCCCTGGACGCGGCAGCGGACTGGATACCAAAACGCGCGACCAAGTCCTGGCGGCGCATCTCCCCAATGAAGCGCAGACGCAATTCCACGAACGCGAGGCGGTCACGCTGTGGCTGGGTGAGATCGGCAAGCTGTTGGTGGGGCATCCTGACTGGCTCGTTCGGGTTAGCGAATGCTCGTGTAAATTTCTGCAGAAAGTATATGGTCTGTGTGGAAAGACGTCTATAAATCTAAGTTGATTCACTAGTTAGCTGTATTATGATAACCATTTTTGAGGCGCAAATGAGTGATCCGGCGTGGACTGGCAGGCGCTTCAGTCCAGCGCAGCGCGCCAGGAGTGACGTGGACTGGACGTGCATCCAGCAGGTCACTGCGGACGAGAGCTGGTGCGAATAGATCGCTGATACGGAACAGGAGCACGACCCATGGAACTGCGACACCTTCGCTGCTTTGTGGCTCTCGCAGAAGAGCTGCACTTCACACGGGCCGCAGAGCGCCTGCATATCGAACAGCCACCCTTGTCCCGCGCCATCAAAGAGCTTGAGGATGATCTGGGTGTGGTGCTCTTCGAGCGCAACCGCCGAGGCACGGTACTGACCGAGGCGGGAGCAACGTTCCTGCAAGATGTGCGCAGAGTGTTCGCCGTCCTCAAACAGGCTCAGGAGAACGTACAGGCGGTCGCTGCGGGCCTGAGCGGAAGCCTTCGCATTGCCGTATCCGACGGTGCAATCGATCCCAGGCTGTCGGCCCTCCTGGCCCGCTGCCGCGAGGAAGAGCCGGAGATCGAGATTCGCCTGTCCGAAGTGCCGTTGGCCGATCAGTTGCGTGGTTTGCGCTCAGGTGACTTCTCGATCGGGTTTGCGCACACGGCGGAAGTCGGCGACGACATCGTTACCGAGCCACTCTGGCACGATCCGCTGGTGGTAGCCGTGCCCGCCCGGCATCCTTTACTTTCACACAAGGCTGTTCCGCTGCATCAGCTTGCGATCTACCCACTGGTCTTATGTGACCCGCAGGCATGCGAAGGCTACCATCGTGAACTGGCGCGGCTGCTGCGGCCTTTGGAGCGTCCACCCGACGTCGCCGAGCACGTGTCGTCATTGGACATGATGCTCACCCTGGTCGGTGCCGGCTACGGGGTAGGCTTCATCACCGAAACCAGGATCGCGGCGAGCCTGCGCCCCGACGTGGTGATCCGCCCTCTGGCCATGGATTCCGCAGTCATCACGACCTACTTGCTACGGCCCGCCGGCGAGGACTCGCCGGTGTCGGTGGAACGATTCATCGCGCGCCTGCGCGCGCACTCGGACGATTGATCCGCAGCGGCCAGGACTGGCTGCCTGAAGCCTGCCAGTGCGGTATCCGGAGGAGAAGTCTCGTCAATAATGTTCACTGGTGGTAAAATTCCAGGGTACTTACGCTCGTCGCAACCCGTGAGAAAGCAAGCGCCATGAATGTTGGACAAGCCATTCGACTGTGCCGAACGCAACGGGGCGTCTCTCAAAGCACCATTGCGAACCGAGCCAATTGCTCCGTGTCGTACTTGTCGATGCTTGAGAACAATAAGCGCGACCCGACACTTTCGACGGTTACAAGAATTGCCGAGGCATTGCATGTGCCTGTCGGCCTGCTGTTCGTTCTGGCTGCCGACCAAAGCGAACTGGGTGCGATAGACGAGCACGTCGCCGATCAGTTAATGCAGTCTGCGCTGGCATCACTGGGAGCATCGGCCAACATGACAGCGCAGGTGGGAGGCCACT</w:t>
      </w:r>
      <w:commentRangeStart w:id="50"/>
      <w:r w:rsidRPr="000C4723">
        <w:rPr>
          <w:rFonts w:ascii="Calibri" w:eastAsia="宋体" w:hAnsi="Calibri" w:cs="Calibri"/>
          <w:szCs w:val="21"/>
        </w:rPr>
        <w:t>ATGGCTAATGCCGAACAACTCAAGGCGTTGGTGAAATCCCATATCGAGCGGGATGACCAGCACTTCTATTCCGTCGCCATGCAGGTCGCGGCTCGTGAAGCCAAGGTGGGGCATGGCAAGCTTGCCGAAGAACTGCGCGACATGATCGACGCGGCGAAAGCCCGTGTCTCATCGCATGGCACCGAGGGCAAACTGGTGCCATTGGCCCGTCCACGCGGTGAACTGGCGAACTTGCTGACGGTGTCCTACCCAAAGAATCGACTGTCGGACATGGTGCTCGATGCGGAGATGGCCGAACAGCTTGGCCGCATCATGAAGGAACAGAAGCACCATTCGCGTATCCGCGAGCATGGCCTGTCGCCGAGACGTAAATTGTTGCTGGTCGGCCCGCCTGGCACCGGCAAAACGATGACGGCCTCTGTGCTGGCCGGTGAACTGGGTATCCCGCTGTTTTCTGTTCGGCTGGATGCCCTGATTACCAAGTTCATGGGAGAGACCGCCGCCAAGCTGCGTCAAATATTCGATGCCATCAATGATGTGCGGGGTGTTTACTTCTTTGATGAGTTCGATGCCATCGGCTCGCAAAGAGGGCTGGCCAATGACGTGGGTGAGATTCGGCGGGTACTGAACAGCTTTCTGCAAATGATTGAAAGCGATCAATCCCATAGCCTGATCGTCGCAGCGACGAACCATGTGGAGATCCTTGACTACGCACTTTTCCGCCGGTTTGATGATGTGATCGAGTATCGGTTTCCAGGTGCGCCGCAAGCCGCCAGGCTGATCCAGTCGCGGCTTGGGAAGTTCGCGCCCAAACCTTTTCCACTCAAGGCGCTTACAAGCAGAGCGGAGGGTTTGAGCTACGCAGAG</w:t>
      </w:r>
      <w:r w:rsidRPr="000C4723">
        <w:rPr>
          <w:rFonts w:ascii="Calibri" w:eastAsia="宋体" w:hAnsi="Calibri" w:cs="Calibri"/>
          <w:szCs w:val="21"/>
        </w:rPr>
        <w:lastRenderedPageBreak/>
        <w:t>ATTAAACGTGCAGTGGATGAGTCCATCAAGGAAGCGGTGATGCACGACGAGGCGTGTGTGAAGGTGGATATGCTGACACGCGCTCTCGATGAGCGCCGCAAATTAAGCTTCAGAATGAATCACAAGAAGGCCGTACCGAACCATGCCGGATCAGCCACAAGCTAA</w:t>
      </w:r>
      <w:commentRangeEnd w:id="50"/>
      <w:r w:rsidRPr="000C4723">
        <w:rPr>
          <w:rFonts w:ascii="Calibri" w:hAnsi="Calibri" w:cs="Calibri"/>
          <w:szCs w:val="21"/>
        </w:rPr>
        <w:commentReference w:id="50"/>
      </w:r>
      <w:r w:rsidRPr="000C4723">
        <w:rPr>
          <w:rFonts w:ascii="Calibri" w:eastAsia="宋体" w:hAnsi="Calibri" w:cs="Calibri"/>
          <w:szCs w:val="21"/>
        </w:rPr>
        <w:t>ACGCCCACACTTCATTCTTCGAAATACATCAAAGACCGTCGGGTTTACCGCACATTCTCCGGGCGGTGGCCCAACGCAAAACGTACCGGCCTTGCCTCGGCCGCAACAGAGTGCGTCCCTCCGAGCACAAATCGAGATCTTGAAGCCTGCTGTGGCAGAGGCGGTGCGAGTTCAAGGGGAACTGCAACTGGAAAGTGGCCTTGGCTTGCAAATCCAGTTTTCCAGTCAACCGGATGTTGAGCTGGCGTTCGAGAGCTTGGCGGATGCTCGCAAGAGGATTGAGCTTCTCAGTGTTCGTCACGAGGGCAACCGGACCTTCGCCAATGTCTTTGTCCCTGATGGAAAGCTGGCGCATTTCGAGAAATACATTTCCGACTACCTCGAAGAGAAAAAGGATCGTAACGGCAAGGCGCGAGATCACCGCAAGCTGATCGATGCCATCGAATCCATCCGGGCAGCAGAAATCAGGGCTCTGTGGACTGACGCCCCCGAATTGCTGCCTGACGATCTCGCGACCGCCTTCTGGTGGGAGGTCTGGCTTCCGGTTCGAGGGGCGGGACAGCGGCAAATCGTTGTAGAGGACTTCAAGAAACTTGCTCGATTGGCGGAATGTGTCGTCAGTGACAAGCAGGTCAATTTCCCCGAACGCACGGTGCTGTTGATGTATGGATCGCAGCAGCAGTTCTCGCGGTCGGTGATGACGCTGAACTGTGTGGCTGAACTTCGCTATGCCAAGGAGACTGCTGAGTTCTTCGATGGCATGGGCGTACGCGAGCAGCAGGCGTGGGCGGACGACTTGCTGCGTCGTGCCCGGTTGCAGCCGTCGGACGATACGGCTCCCCGCGTCTGCCTGTTGGATTCCGGAGTGACTCGTGCGCATCCGCTCTTGGCGCCTTTGATGGATGCGAGCGATTTGCATACCGTGGAGCCGGCCTGGGGCGTGGATGATGAGGCTGATCATGGCACCGGCCTGGCGGGCTTGGCTGCCTATGGCGATCTCACGGATGCTCTGGCCTCTGCTGATTCAATCAATGTCCCTCATCGACTGGAGTCGGTGAAGCTGATACCGGCGGAAGGTGCGAATGAAGGTGATGCGCGCCACCACGCTTATCTTTTCACGGAAGGCGTCGCGCGGCCTGAAATCTCTGCGCCGAATCGGTCGCGCGTGTTTGCTTCGGCGGTGACGGCTTCGGACTACCGTGACCGTGGCCGTCCTTCCTCGTGGTCTGCTGCTGTCGATGGCCTTGCTGCGGATACCGATGGGGCTGGTGAAAGTCCGCGCCTGTTCGTGCTGTCCGCCGGCAACACGCGCGACCCCAATGCGTGGGCTGGATATCCCGATAGCCTTTCCACCAATCTCGTGCATGACCCCGGCCAGGCATGGAACGCAATCACGGTGGGTGCTTGTACTGACAAGATCGACACGGAAGGTCATCCTTCCTTGAGCCCCGTCGCCGAAGCCGGCGGCCTCAGCCCCTTCACGACGACAACCAGAACGTGGGATCGGGCATGGCCGTTGAAGCCCGAGGTTGTGCTGGAAGGAGGCAATACGGCCAAGGATGAACTGGGTGCGGTCGGTATGGCCAGCCTGAACTTGCTGACGACCCACAACCAGCCGCTGGATCGCCTGTTCACCACCAGCAACGCCACCAGTGCCGCGTCGGCATTGTGTGCGGGAATGGTGGCTCAGATCATGGCGGCCTATCCGCACCTCCGGCCGGAAACCGTGCGTGCGTTGCTGGTGCATTCTGCGCAATGGAGCGAGGCCATGCGCGGGATGTTCCTGCCCGTGGTGCCGAACAAGGACGATTACGTTCACTTGATTCGCCATTGCGGCTGGGGAGTCCCGGATTTGAACCGGGCACTATGGAGCGCGGGAGACTCGCTGACCTTGCTGGTTGAGGACGTGGTACAGCCTTACGCGAAGGTTTCAGGCAAGGTCGTGACGCGCGACATGAATTTGCATTCCTTGCCTTGGCCGAAGGATGAGTTGGAGGCATTGCAGGACACGCCCGTCGAGATGCGTGTCACGCTCTCCTACTTCATCGAACCCAATCCTTCGGCACGTGGTGTGGCCTCGAAGTATCACTACCCTTCGCATCGCCTGCGATTCGATGTGCAGCGTCCGCTGGATGCATCCACCGAGCATTTTGTCGCACGGGTGAATGCGGCAGCGCAGCGCGAGGATGAGGGTGACCCTGTGAACCCCTCAGATCCCAATTGGCTGTTGGGCGAACGGCAGCGGCATCGTGGTTCGCTGCATCAGGATGTCTGGAAAGGTACGGCGGCTGACTTGGCCAGCCGTGGCTTCATTGCTGTGTATCCTTCGGCTGGGTGGTGGCGGACACGGCCTGCGCTGGAACGTTATGGCCTGCCGGCGCGATATAGCTTGGTGGTATCCATTCAGACCCAGCAGACGGACGTTGATCTTTACGCTGCTATTTCCCAGAAAATCCCTGTGGCTAATGTTGTGGTTGTCGATACGTAAGAGGCATTCCAGTGTTCCGCTGTCGGGCTAAGCACCCGCCCGGCGCCGTTGGCTGCGACAGCTTGCGCTGCCAATATCCGAAAAGACACTTACGACCGCTATGCCGAATCTTGCGGCTCACTGCCCGCGCTGAGGTTCTTTTCAGTCGCGGCCATCAATTCGCTGGCGCTTATCCCGAGTGCGGCAGCGATTTTCAGTATCAAAGGCAGCGTCGGCACATGCTCCCCGCGTTCGATCTTGCCCATGTGCGAACGCGATATTCCCGCCTGATACGCAAAATCGTCTTGAGCGACCCCCTGCGCGACGCGAGCGGCACGCACGGCCCGCCCGAAAGCTAATGCTGGTTCGGATTCATATGTGGGTGTGCCAGGTGGACGACCTGGCTGAATAGTAAGCTTCTGCATCAACAGAAGCGTCAAACAATCCTCTTAAATTAACCACGTTAAACATATAGACGTTAAACTTCTCTCTTTACTATG</w:t>
      </w:r>
      <w:r w:rsidRPr="000C4723">
        <w:rPr>
          <w:rFonts w:ascii="Calibri" w:eastAsia="宋体" w:hAnsi="Calibri" w:cs="Calibri"/>
          <w:szCs w:val="21"/>
        </w:rPr>
        <w:lastRenderedPageBreak/>
        <w:t>ATGCTGGTTTGCCCTTGACCTGCTTCGTCGCTTCTGTAGGTTCTCCGTGGACAACATCACCAGCCAACCCGCCCACCTCAGGCTTGCGATTGCGCCAGGCGTATCGTCATCTCAGCTCTCGGCGCTGCTCGCGCTGCAACGAGCGGAAGAACCCGAGGTCAGCATCACGTTCTTTGAAGTGGCAGGTGACGAGCTGCTTGATGGGCTTCGTGAAGGCCGCTACGACGTGGGAATGTCGCTTCAAGGAGCGAGCGATCCGGCCCTGGAAACCCAGCCCTTGTGGATTGAGCACATGGCCGTTGCGATACCGCTGAGGCTTCCCTTGCTTGAGCAGGCATCGCTCACCATCGCCGACCTCCAGAACTATCCGATCTTTCGCTGGGAGGCTGAGACCTGTTCTTCGCTGGATCGTCGGCTGCTCGCGCGTCTGCCTGCTGACCCGCAGAACCTTCAGTACGTGACTTCCTTCGAGATGATGGCGCTATGGGTTTCTGCCGGCTACGGTGTCGGGGTATCCGCACAATCGCGTATCAAGCACGCCCCTGGATGGGGAGTCAGCATGCGACCACTGGACGACGGCCCCTACGAAATCGTGGCGCACCTGCATAGGCCCCAGGGGCAAGCGAACCCTGTTTCCGAACGGTTCGAGCGCAGGGCACTGCAGATCGCAAAAGCGCTCCCTTCCTGATCGCAGTGGCTGTCGGTAGCTGCCAGCAGAAGGCGGTGGATTTATGCCTTTCGCCAAGAGGGGTGATGTGGTACATTCAGAGGCCACTTCTGGTTTTAATAACCAGAAAAAATCTTTATTAATCAATGGGTTGGCTGCCTTGGGT</w:t>
      </w:r>
      <w:commentRangeStart w:id="51"/>
      <w:r w:rsidRPr="000C4723">
        <w:rPr>
          <w:rFonts w:ascii="Calibri" w:eastAsia="宋体" w:hAnsi="Calibri" w:cs="Calibri"/>
          <w:szCs w:val="21"/>
        </w:rPr>
        <w:t>GATTCCCTTCGCCCGCTCCA</w:t>
      </w:r>
      <w:commentRangeEnd w:id="51"/>
      <w:r w:rsidRPr="000C4723">
        <w:rPr>
          <w:rFonts w:ascii="Calibri" w:hAnsi="Calibri" w:cs="Calibri"/>
          <w:szCs w:val="21"/>
        </w:rPr>
        <w:commentReference w:id="51"/>
      </w:r>
      <w:commentRangeEnd w:id="1"/>
      <w:r w:rsidRPr="000C4723">
        <w:rPr>
          <w:rFonts w:ascii="Calibri" w:hAnsi="Calibri" w:cs="Calibri"/>
          <w:szCs w:val="21"/>
        </w:rPr>
        <w:commentReference w:id="1"/>
      </w:r>
    </w:p>
    <w:sectPr w:rsidR="009944FB" w:rsidRPr="000C47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小飞" w:date="2022-03-02T16:53:00Z" w:initials="">
    <w:p w14:paraId="64DF10CE" w14:textId="7F1F9BFF" w:rsidR="009944FB" w:rsidRDefault="00327236">
      <w:pPr>
        <w:pStyle w:val="a3"/>
      </w:pPr>
      <w:r>
        <w:rPr>
          <w:rFonts w:hint="eastAsia"/>
        </w:rPr>
        <w:t>attL_Tn</w:t>
      </w:r>
      <w:r w:rsidR="00020E63">
        <w:t>74</w:t>
      </w:r>
      <w:r w:rsidR="006D6B08">
        <w:t>58</w:t>
      </w:r>
      <w:r>
        <w:rPr>
          <w:rFonts w:hint="eastAsia"/>
        </w:rPr>
        <w:t xml:space="preserve"> (+)</w:t>
      </w:r>
    </w:p>
  </w:comment>
  <w:comment w:id="2" w:author="小飞" w:date="2022-03-02T16:53:00Z" w:initials="">
    <w:p w14:paraId="11452869" w14:textId="77777777" w:rsidR="009944FB" w:rsidRDefault="00327236">
      <w:pPr>
        <w:pStyle w:val="a3"/>
      </w:pPr>
      <w:r>
        <w:rPr>
          <w:rFonts w:hint="eastAsia"/>
        </w:rPr>
        <w:t>int (+)</w:t>
      </w:r>
    </w:p>
  </w:comment>
  <w:comment w:id="3" w:author="小飞" w:date="2022-03-02T16:54:00Z" w:initials="">
    <w:p w14:paraId="0B082435" w14:textId="77777777" w:rsidR="009944FB" w:rsidRDefault="00327236">
      <w:pPr>
        <w:pStyle w:val="a3"/>
      </w:pPr>
      <w:proofErr w:type="spellStart"/>
      <w:r>
        <w:rPr>
          <w:rFonts w:hint="eastAsia"/>
        </w:rPr>
        <w:t>alpA</w:t>
      </w:r>
      <w:proofErr w:type="spellEnd"/>
      <w:r>
        <w:rPr>
          <w:rFonts w:hint="eastAsia"/>
        </w:rPr>
        <w:t xml:space="preserve"> (+)</w:t>
      </w:r>
    </w:p>
  </w:comment>
  <w:comment w:id="4" w:author="小飞" w:date="2022-03-02T16:54:00Z" w:initials="">
    <w:p w14:paraId="530A1F15" w14:textId="77777777" w:rsidR="009944FB" w:rsidRDefault="00327236">
      <w:pPr>
        <w:pStyle w:val="a3"/>
      </w:pPr>
      <w:proofErr w:type="spellStart"/>
      <w:r>
        <w:rPr>
          <w:rFonts w:hint="eastAsia"/>
        </w:rPr>
        <w:t>bcsQ</w:t>
      </w:r>
      <w:proofErr w:type="spellEnd"/>
      <w:r>
        <w:rPr>
          <w:rFonts w:hint="eastAsia"/>
        </w:rPr>
        <w:t xml:space="preserve"> (+)</w:t>
      </w:r>
    </w:p>
  </w:comment>
  <w:comment w:id="5" w:author="小飞" w:date="2022-03-02T16:55:00Z" w:initials="">
    <w:p w14:paraId="44EC49C8" w14:textId="77777777" w:rsidR="009944FB" w:rsidRDefault="00327236">
      <w:pPr>
        <w:pStyle w:val="a3"/>
      </w:pPr>
      <w:proofErr w:type="spellStart"/>
      <w:r>
        <w:rPr>
          <w:rFonts w:hint="eastAsia"/>
        </w:rPr>
        <w:t>ssb</w:t>
      </w:r>
      <w:proofErr w:type="spellEnd"/>
      <w:r>
        <w:rPr>
          <w:rFonts w:hint="eastAsia"/>
        </w:rPr>
        <w:t xml:space="preserve"> (+)</w:t>
      </w:r>
    </w:p>
  </w:comment>
  <w:comment w:id="6" w:author="小飞" w:date="2022-03-02T16:55:00Z" w:initials="">
    <w:p w14:paraId="2AAA2FDB" w14:textId="77777777" w:rsidR="009944FB" w:rsidRDefault="00327236">
      <w:pPr>
        <w:pStyle w:val="a3"/>
      </w:pPr>
      <w:proofErr w:type="spellStart"/>
      <w:r>
        <w:rPr>
          <w:rFonts w:hint="eastAsia"/>
        </w:rPr>
        <w:t>tonB</w:t>
      </w:r>
      <w:proofErr w:type="spellEnd"/>
      <w:r>
        <w:rPr>
          <w:rFonts w:hint="eastAsia"/>
        </w:rPr>
        <w:t xml:space="preserve"> (+)</w:t>
      </w:r>
    </w:p>
  </w:comment>
  <w:comment w:id="7" w:author="小飞" w:date="2022-03-02T16:56:00Z" w:initials="">
    <w:p w14:paraId="5A1A555B" w14:textId="77777777" w:rsidR="009944FB" w:rsidRDefault="00327236">
      <w:pPr>
        <w:pStyle w:val="a3"/>
      </w:pPr>
      <w:proofErr w:type="spellStart"/>
      <w:r>
        <w:rPr>
          <w:rFonts w:hint="eastAsia"/>
        </w:rPr>
        <w:t>pilL</w:t>
      </w:r>
      <w:proofErr w:type="spellEnd"/>
      <w:r>
        <w:rPr>
          <w:rFonts w:hint="eastAsia"/>
        </w:rPr>
        <w:t xml:space="preserve"> (+)</w:t>
      </w:r>
    </w:p>
  </w:comment>
  <w:comment w:id="8" w:author="小飞" w:date="2022-03-02T16:56:00Z" w:initials="">
    <w:p w14:paraId="13507ADA" w14:textId="77777777" w:rsidR="009944FB" w:rsidRDefault="00327236">
      <w:pPr>
        <w:pStyle w:val="a3"/>
      </w:pPr>
      <w:proofErr w:type="spellStart"/>
      <w:r>
        <w:rPr>
          <w:rFonts w:hint="eastAsia"/>
        </w:rPr>
        <w:t>cpl</w:t>
      </w:r>
      <w:proofErr w:type="spellEnd"/>
      <w:r>
        <w:rPr>
          <w:rFonts w:hint="eastAsia"/>
        </w:rPr>
        <w:t xml:space="preserve"> (+) </w:t>
      </w:r>
    </w:p>
  </w:comment>
  <w:comment w:id="9" w:author="小飞" w:date="2022-03-02T16:57:00Z" w:initials="">
    <w:p w14:paraId="4F3602BE" w14:textId="77777777" w:rsidR="009944FB" w:rsidRDefault="00327236">
      <w:pPr>
        <w:pStyle w:val="a3"/>
      </w:pPr>
      <w:r>
        <w:rPr>
          <w:rFonts w:hint="eastAsia"/>
        </w:rPr>
        <w:t>tivF15 (+)</w:t>
      </w:r>
    </w:p>
  </w:comment>
  <w:comment w:id="10" w:author="小飞" w:date="2022-03-02T16:57:00Z" w:initials="">
    <w:p w14:paraId="67DD09F9" w14:textId="77777777" w:rsidR="009944FB" w:rsidRDefault="00327236">
      <w:pPr>
        <w:pStyle w:val="a3"/>
      </w:pPr>
      <w:proofErr w:type="spellStart"/>
      <w:r>
        <w:rPr>
          <w:rFonts w:hint="eastAsia"/>
        </w:rPr>
        <w:t>radC</w:t>
      </w:r>
      <w:proofErr w:type="spellEnd"/>
      <w:r>
        <w:rPr>
          <w:rFonts w:hint="eastAsia"/>
        </w:rPr>
        <w:t xml:space="preserve"> (+)</w:t>
      </w:r>
    </w:p>
  </w:comment>
  <w:comment w:id="11" w:author="小飞" w:date="2022-03-02T16:57:00Z" w:initials="">
    <w:p w14:paraId="104C179C" w14:textId="77777777" w:rsidR="009944FB" w:rsidRDefault="00327236">
      <w:pPr>
        <w:pStyle w:val="a3"/>
      </w:pPr>
      <w:r>
        <w:rPr>
          <w:rFonts w:hint="eastAsia"/>
        </w:rPr>
        <w:t>tivF3 (+)</w:t>
      </w:r>
    </w:p>
  </w:comment>
  <w:comment w:id="12" w:author="小飞" w:date="2022-03-02T16:58:00Z" w:initials="">
    <w:p w14:paraId="7FDC21E3" w14:textId="77777777" w:rsidR="009944FB" w:rsidRDefault="00327236">
      <w:pPr>
        <w:pStyle w:val="a3"/>
      </w:pPr>
      <w:proofErr w:type="spellStart"/>
      <w:r>
        <w:rPr>
          <w:rFonts w:hint="eastAsia"/>
        </w:rPr>
        <w:t>yhaV</w:t>
      </w:r>
      <w:proofErr w:type="spellEnd"/>
      <w:r>
        <w:rPr>
          <w:rFonts w:hint="eastAsia"/>
        </w:rPr>
        <w:t xml:space="preserve"> (-)</w:t>
      </w:r>
    </w:p>
  </w:comment>
  <w:comment w:id="13" w:author="小飞" w:date="2022-03-02T16:58:00Z" w:initials="">
    <w:p w14:paraId="15635CA4" w14:textId="77777777" w:rsidR="009944FB" w:rsidRDefault="00327236">
      <w:pPr>
        <w:pStyle w:val="a3"/>
      </w:pPr>
      <w:proofErr w:type="spellStart"/>
      <w:r>
        <w:rPr>
          <w:rFonts w:hint="eastAsia"/>
        </w:rPr>
        <w:t>prlF</w:t>
      </w:r>
      <w:proofErr w:type="spellEnd"/>
      <w:r>
        <w:rPr>
          <w:rFonts w:hint="eastAsia"/>
        </w:rPr>
        <w:t xml:space="preserve"> (-)</w:t>
      </w:r>
    </w:p>
  </w:comment>
  <w:comment w:id="14" w:author="小飞" w:date="2022-03-02T16:59:00Z" w:initials="">
    <w:p w14:paraId="18B82450" w14:textId="77777777" w:rsidR="009944FB" w:rsidRDefault="00327236">
      <w:pPr>
        <w:pStyle w:val="a3"/>
      </w:pPr>
      <w:proofErr w:type="spellStart"/>
      <w:r>
        <w:rPr>
          <w:rFonts w:hint="eastAsia"/>
        </w:rPr>
        <w:t>rlx</w:t>
      </w:r>
      <w:proofErr w:type="spellEnd"/>
      <w:r>
        <w:rPr>
          <w:rFonts w:hint="eastAsia"/>
        </w:rPr>
        <w:t xml:space="preserve"> (+)</w:t>
      </w:r>
    </w:p>
  </w:comment>
  <w:comment w:id="15" w:author="小飞" w:date="2022-03-02T16:59:00Z" w:initials="">
    <w:p w14:paraId="355631E7" w14:textId="77777777" w:rsidR="009944FB" w:rsidRDefault="00327236">
      <w:pPr>
        <w:pStyle w:val="a3"/>
      </w:pPr>
      <w:r>
        <w:rPr>
          <w:rFonts w:hint="eastAsia"/>
        </w:rPr>
        <w:t>orf582 (-)</w:t>
      </w:r>
    </w:p>
  </w:comment>
  <w:comment w:id="16" w:author="小飞" w:date="2022-03-02T17:06:00Z" w:initials="">
    <w:p w14:paraId="5F2C6787" w14:textId="74BF5C1F" w:rsidR="009944FB" w:rsidRDefault="00327236">
      <w:pPr>
        <w:pStyle w:val="a3"/>
      </w:pPr>
      <w:r>
        <w:rPr>
          <w:rFonts w:hint="eastAsia"/>
        </w:rPr>
        <w:t>DR_Tn</w:t>
      </w:r>
      <w:r w:rsidR="00020E63">
        <w:t>7404</w:t>
      </w:r>
      <w:r>
        <w:rPr>
          <w:rFonts w:hint="eastAsia"/>
        </w:rPr>
        <w:t xml:space="preserve"> (+)</w:t>
      </w:r>
    </w:p>
  </w:comment>
  <w:comment w:id="17" w:author="小飞" w:date="2022-03-02T17:03:00Z" w:initials="">
    <w:p w14:paraId="1ADF4281" w14:textId="6D7125B7" w:rsidR="009944FB" w:rsidRDefault="00327236">
      <w:pPr>
        <w:pStyle w:val="a3"/>
      </w:pPr>
      <w:r>
        <w:rPr>
          <w:rFonts w:hint="eastAsia"/>
        </w:rPr>
        <w:t>IRL_Tn</w:t>
      </w:r>
      <w:r w:rsidR="00020E63">
        <w:t>7404</w:t>
      </w:r>
      <w:r>
        <w:rPr>
          <w:rFonts w:hint="eastAsia"/>
        </w:rPr>
        <w:t xml:space="preserve"> (+)</w:t>
      </w:r>
    </w:p>
  </w:comment>
  <w:comment w:id="19" w:author="小飞" w:date="2022-03-02T17:03:00Z" w:initials="">
    <w:p w14:paraId="2CFC2720" w14:textId="77777777" w:rsidR="009944FB" w:rsidRDefault="00327236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tnpA-3' (-)</w:t>
      </w:r>
    </w:p>
  </w:comment>
  <w:comment w:id="20" w:author="小飞" w:date="2022-03-02T17:05:00Z" w:initials="">
    <w:p w14:paraId="0FF51B7C" w14:textId="77777777" w:rsidR="009944FB" w:rsidRDefault="00327236">
      <w:pPr>
        <w:pStyle w:val="a3"/>
      </w:pPr>
      <w:r>
        <w:rPr>
          <w:rFonts w:hint="eastAsia"/>
        </w:rPr>
        <w:t>DR_IS1071 (-)</w:t>
      </w:r>
    </w:p>
  </w:comment>
  <w:comment w:id="21" w:author="小飞" w:date="2022-03-02T17:05:00Z" w:initials="">
    <w:p w14:paraId="4EE3720F" w14:textId="77777777" w:rsidR="009944FB" w:rsidRDefault="00327236">
      <w:pPr>
        <w:pStyle w:val="a3"/>
      </w:pPr>
      <w:r>
        <w:rPr>
          <w:rFonts w:hint="eastAsia"/>
        </w:rPr>
        <w:t>IS1071 (-)</w:t>
      </w:r>
    </w:p>
  </w:comment>
  <w:comment w:id="22" w:author="小飞" w:date="2022-03-02T17:05:00Z" w:initials="">
    <w:p w14:paraId="135829F1" w14:textId="77777777" w:rsidR="009944FB" w:rsidRDefault="00327236">
      <w:pPr>
        <w:pStyle w:val="a3"/>
      </w:pPr>
      <w:r>
        <w:rPr>
          <w:rFonts w:hint="eastAsia"/>
        </w:rPr>
        <w:t>DR_IS1071 (-)</w:t>
      </w:r>
    </w:p>
  </w:comment>
  <w:comment w:id="23" w:author="小飞" w:date="2022-03-02T17:04:00Z" w:initials="">
    <w:p w14:paraId="66CC39DE" w14:textId="77777777" w:rsidR="009944FB" w:rsidRDefault="00327236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tnpA-5' (-)</w:t>
      </w:r>
    </w:p>
  </w:comment>
  <w:comment w:id="24" w:author="小飞" w:date="2022-03-02T17:06:00Z" w:initials="">
    <w:p w14:paraId="6C6A6470" w14:textId="77777777" w:rsidR="009944FB" w:rsidRDefault="00327236">
      <w:pPr>
        <w:pStyle w:val="a3"/>
      </w:pPr>
      <w:proofErr w:type="spellStart"/>
      <w:r>
        <w:rPr>
          <w:rFonts w:hint="eastAsia"/>
        </w:rPr>
        <w:t>tnpR</w:t>
      </w:r>
      <w:proofErr w:type="spellEnd"/>
      <w:r>
        <w:rPr>
          <w:rFonts w:hint="eastAsia"/>
        </w:rPr>
        <w:t xml:space="preserve"> (-)</w:t>
      </w:r>
    </w:p>
  </w:comment>
  <w:comment w:id="25" w:author="小飞" w:date="2022-03-02T17:07:00Z" w:initials="">
    <w:p w14:paraId="3E45673A" w14:textId="77777777" w:rsidR="009944FB" w:rsidRDefault="00327236">
      <w:pPr>
        <w:pStyle w:val="a3"/>
      </w:pPr>
      <w:r>
        <w:rPr>
          <w:rFonts w:hint="eastAsia"/>
        </w:rPr>
        <w:t>res (-)</w:t>
      </w:r>
    </w:p>
  </w:comment>
  <w:comment w:id="26" w:author="小飞" w:date="2022-03-02T17:07:00Z" w:initials="">
    <w:p w14:paraId="314023A2" w14:textId="77777777" w:rsidR="009944FB" w:rsidRDefault="00327236">
      <w:pPr>
        <w:pStyle w:val="a3"/>
      </w:pPr>
      <w:r>
        <w:rPr>
          <w:rFonts w:hint="eastAsia"/>
        </w:rPr>
        <w:t>∆</w:t>
      </w:r>
      <w:r>
        <w:rPr>
          <w:rFonts w:hint="eastAsia"/>
        </w:rPr>
        <w:t>urf2-3' (-)</w:t>
      </w:r>
    </w:p>
  </w:comment>
  <w:comment w:id="27" w:author="小飞" w:date="2022-03-02T17:08:00Z" w:initials="">
    <w:p w14:paraId="1D3017B1" w14:textId="77777777" w:rsidR="009944FB" w:rsidRDefault="00327236">
      <w:pPr>
        <w:pStyle w:val="a3"/>
      </w:pPr>
      <w:r>
        <w:rPr>
          <w:rFonts w:hint="eastAsia"/>
        </w:rPr>
        <w:t>DR_In717 (+)</w:t>
      </w:r>
    </w:p>
  </w:comment>
  <w:comment w:id="29" w:author="小飞" w:date="2022-03-02T17:09:00Z" w:initials="">
    <w:p w14:paraId="72F96E2D" w14:textId="77777777" w:rsidR="009944FB" w:rsidRDefault="00327236">
      <w:pPr>
        <w:pStyle w:val="a3"/>
      </w:pPr>
      <w:r>
        <w:rPr>
          <w:rFonts w:hint="eastAsia"/>
        </w:rPr>
        <w:t>DR_ISPa92 (-)</w:t>
      </w:r>
    </w:p>
  </w:comment>
  <w:comment w:id="30" w:author="小飞" w:date="2022-03-02T17:09:00Z" w:initials="">
    <w:p w14:paraId="78BB68BA" w14:textId="77777777" w:rsidR="009944FB" w:rsidRDefault="00327236">
      <w:pPr>
        <w:pStyle w:val="a3"/>
      </w:pPr>
      <w:r>
        <w:rPr>
          <w:rFonts w:hint="eastAsia"/>
        </w:rPr>
        <w:t>ISPa92 (-)</w:t>
      </w:r>
    </w:p>
  </w:comment>
  <w:comment w:id="31" w:author="小飞" w:date="2022-03-02T17:09:00Z" w:initials="">
    <w:p w14:paraId="044E3BD8" w14:textId="77777777" w:rsidR="009944FB" w:rsidRDefault="00327236">
      <w:pPr>
        <w:pStyle w:val="a3"/>
      </w:pPr>
      <w:r>
        <w:rPr>
          <w:rFonts w:hint="eastAsia"/>
        </w:rPr>
        <w:t>DR_ISPa92 (-)</w:t>
      </w:r>
    </w:p>
  </w:comment>
  <w:comment w:id="32" w:author="小飞" w:date="2022-03-02T17:10:00Z" w:initials="">
    <w:p w14:paraId="0E9373F6" w14:textId="77777777" w:rsidR="009944FB" w:rsidRDefault="00327236">
      <w:pPr>
        <w:pStyle w:val="a3"/>
      </w:pPr>
      <w:proofErr w:type="spellStart"/>
      <w:r>
        <w:rPr>
          <w:rFonts w:hint="eastAsia"/>
        </w:rPr>
        <w:t>intI</w:t>
      </w:r>
      <w:proofErr w:type="spellEnd"/>
      <w:r>
        <w:rPr>
          <w:rFonts w:hint="eastAsia"/>
        </w:rPr>
        <w:t xml:space="preserve"> (-)</w:t>
      </w:r>
    </w:p>
  </w:comment>
  <w:comment w:id="33" w:author="小飞" w:date="2022-03-02T17:10:00Z" w:initials="">
    <w:p w14:paraId="0E6B73F0" w14:textId="77777777" w:rsidR="009944FB" w:rsidRDefault="00327236">
      <w:pPr>
        <w:pStyle w:val="a3"/>
      </w:pPr>
      <w:r>
        <w:rPr>
          <w:rFonts w:hint="eastAsia"/>
        </w:rPr>
        <w:t>blaGES-5 (+)</w:t>
      </w:r>
    </w:p>
  </w:comment>
  <w:comment w:id="34" w:author="小飞" w:date="2022-03-02T17:11:00Z" w:initials="">
    <w:p w14:paraId="405560B5" w14:textId="77777777" w:rsidR="009944FB" w:rsidRDefault="00327236">
      <w:pPr>
        <w:pStyle w:val="a3"/>
      </w:pPr>
      <w:r>
        <w:rPr>
          <w:rFonts w:hint="eastAsia"/>
        </w:rPr>
        <w:t>aacA4' (+)</w:t>
      </w:r>
    </w:p>
  </w:comment>
  <w:comment w:id="35" w:author="小飞" w:date="2022-03-02T17:11:00Z" w:initials="">
    <w:p w14:paraId="67FD2AEA" w14:textId="77777777" w:rsidR="009944FB" w:rsidRDefault="00327236">
      <w:pPr>
        <w:pStyle w:val="a3"/>
      </w:pPr>
      <w:r>
        <w:rPr>
          <w:rFonts w:hint="eastAsia"/>
        </w:rPr>
        <w:t>gcuE15 (+)</w:t>
      </w:r>
    </w:p>
  </w:comment>
  <w:comment w:id="36" w:author="小飞" w:date="2022-03-02T17:12:00Z" w:initials="">
    <w:p w14:paraId="43462EBC" w14:textId="77777777" w:rsidR="009944FB" w:rsidRDefault="00327236">
      <w:pPr>
        <w:pStyle w:val="a3"/>
      </w:pPr>
      <w:r>
        <w:rPr>
          <w:rFonts w:hint="eastAsia"/>
        </w:rPr>
        <w:t>aphA15 (+)</w:t>
      </w:r>
    </w:p>
  </w:comment>
  <w:comment w:id="37" w:author="小飞" w:date="2022-03-02T17:12:00Z" w:initials="">
    <w:p w14:paraId="628D6349" w14:textId="77777777" w:rsidR="009944FB" w:rsidRDefault="00327236">
      <w:pPr>
        <w:pStyle w:val="a3"/>
      </w:pPr>
      <w:r>
        <w:rPr>
          <w:rFonts w:hint="eastAsia"/>
        </w:rPr>
        <w:t>ISPa21 (-)</w:t>
      </w:r>
    </w:p>
  </w:comment>
  <w:comment w:id="38" w:author="小飞" w:date="2022-03-02T17:13:00Z" w:initials="">
    <w:p w14:paraId="78431E46" w14:textId="77777777" w:rsidR="009944FB" w:rsidRDefault="00327236">
      <w:pPr>
        <w:pStyle w:val="a3"/>
      </w:pPr>
      <w:r>
        <w:rPr>
          <w:rFonts w:hint="eastAsia"/>
        </w:rPr>
        <w:t>qacED1 (+)</w:t>
      </w:r>
    </w:p>
  </w:comment>
  <w:comment w:id="39" w:author="小飞" w:date="2022-03-02T17:15:00Z" w:initials="">
    <w:p w14:paraId="020C55C3" w14:textId="77777777" w:rsidR="009944FB" w:rsidRDefault="00327236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sul1 (+)</w:t>
      </w:r>
    </w:p>
  </w:comment>
  <w:comment w:id="40" w:author="小飞" w:date="2022-03-02T17:14:00Z" w:initials="">
    <w:p w14:paraId="7FFB5948" w14:textId="77777777" w:rsidR="009944FB" w:rsidRDefault="00327236">
      <w:pPr>
        <w:pStyle w:val="a3"/>
      </w:pPr>
      <w:r>
        <w:rPr>
          <w:rFonts w:hint="eastAsia"/>
        </w:rPr>
        <w:t>ISCR3</w:t>
      </w:r>
      <w:r>
        <w:rPr>
          <w:rFonts w:hint="eastAsia"/>
        </w:rPr>
        <w:t>–</w:t>
      </w:r>
      <w:proofErr w:type="spellStart"/>
      <w:r>
        <w:rPr>
          <w:rFonts w:hint="eastAsia"/>
        </w:rPr>
        <w:t>tetA</w:t>
      </w:r>
      <w:proofErr w:type="spellEnd"/>
      <w:r>
        <w:rPr>
          <w:rFonts w:hint="eastAsia"/>
        </w:rPr>
        <w:t>(G)</w:t>
      </w:r>
      <w:r>
        <w:rPr>
          <w:rFonts w:hint="eastAsia"/>
        </w:rPr>
        <w:t>–</w:t>
      </w:r>
      <w:r>
        <w:rPr>
          <w:rFonts w:hint="eastAsia"/>
        </w:rPr>
        <w:t>cmlA9 unit (-)</w:t>
      </w:r>
    </w:p>
  </w:comment>
  <w:comment w:id="41" w:author="小飞" w:date="2022-03-02T17:14:00Z" w:initials="">
    <w:p w14:paraId="52AF049F" w14:textId="77777777" w:rsidR="009944FB" w:rsidRDefault="00327236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sul1 (+)</w:t>
      </w:r>
    </w:p>
    <w:p w14:paraId="5F5B41F9" w14:textId="77777777" w:rsidR="009944FB" w:rsidRDefault="009944FB">
      <w:pPr>
        <w:pStyle w:val="a3"/>
      </w:pPr>
    </w:p>
  </w:comment>
  <w:comment w:id="42" w:author="小飞" w:date="2022-03-02T17:16:00Z" w:initials="">
    <w:p w14:paraId="50FD1E61" w14:textId="77777777" w:rsidR="009944FB" w:rsidRDefault="00327236">
      <w:pPr>
        <w:pStyle w:val="a3"/>
      </w:pPr>
      <w:r>
        <w:rPr>
          <w:rFonts w:hint="eastAsia"/>
        </w:rPr>
        <w:t>Δ</w:t>
      </w:r>
      <w:r>
        <w:rPr>
          <w:rFonts w:hint="eastAsia"/>
        </w:rPr>
        <w:t>orf5 (+)</w:t>
      </w:r>
    </w:p>
  </w:comment>
  <w:comment w:id="43" w:author="小飞" w:date="2022-03-02T17:16:00Z" w:initials="">
    <w:p w14:paraId="484A0A92" w14:textId="77777777" w:rsidR="009944FB" w:rsidRDefault="00327236">
      <w:pPr>
        <w:pStyle w:val="a3"/>
      </w:pPr>
      <w:r>
        <w:rPr>
          <w:rFonts w:hint="eastAsia"/>
        </w:rPr>
        <w:t>IS6100 (+)</w:t>
      </w:r>
    </w:p>
  </w:comment>
  <w:comment w:id="44" w:author="小飞" w:date="2022-03-02T17:17:00Z" w:initials="">
    <w:p w14:paraId="182673A9" w14:textId="77777777" w:rsidR="009944FB" w:rsidRDefault="00327236">
      <w:pPr>
        <w:pStyle w:val="a3"/>
      </w:pPr>
      <w:r>
        <w:rPr>
          <w:rFonts w:hint="eastAsia"/>
        </w:rPr>
        <w:t>IRt_In717 (+)</w:t>
      </w:r>
    </w:p>
  </w:comment>
  <w:comment w:id="28" w:author="小飞" w:date="2022-03-02T17:08:00Z" w:initials="">
    <w:p w14:paraId="5A977A52" w14:textId="77777777" w:rsidR="009944FB" w:rsidRDefault="00327236">
      <w:pPr>
        <w:pStyle w:val="a3"/>
      </w:pPr>
      <w:r>
        <w:rPr>
          <w:rFonts w:hint="eastAsia"/>
        </w:rPr>
        <w:t>In717 (+)</w:t>
      </w:r>
    </w:p>
  </w:comment>
  <w:comment w:id="45" w:author="小飞" w:date="2022-03-02T17:08:00Z" w:initials="">
    <w:p w14:paraId="4A960459" w14:textId="77777777" w:rsidR="009944FB" w:rsidRDefault="00327236">
      <w:pPr>
        <w:pStyle w:val="a3"/>
      </w:pPr>
      <w:r>
        <w:rPr>
          <w:rFonts w:hint="eastAsia"/>
        </w:rPr>
        <w:t>DR_In717 (+)</w:t>
      </w:r>
    </w:p>
  </w:comment>
  <w:comment w:id="46" w:author="小飞" w:date="2022-03-02T17:17:00Z" w:initials="">
    <w:p w14:paraId="712F03C6" w14:textId="08CA269F" w:rsidR="009944FB" w:rsidRDefault="00327236">
      <w:pPr>
        <w:pStyle w:val="a3"/>
      </w:pPr>
      <w:r>
        <w:rPr>
          <w:rFonts w:hint="eastAsia"/>
        </w:rPr>
        <w:t>IRR_Tn</w:t>
      </w:r>
      <w:r w:rsidR="00020E63">
        <w:t>7404</w:t>
      </w:r>
      <w:r>
        <w:rPr>
          <w:rFonts w:hint="eastAsia"/>
        </w:rPr>
        <w:t xml:space="preserve"> (+)</w:t>
      </w:r>
    </w:p>
  </w:comment>
  <w:comment w:id="18" w:author="小飞" w:date="2022-03-02T17:02:00Z" w:initials="">
    <w:p w14:paraId="68CA67F6" w14:textId="7FD17FA8" w:rsidR="009944FB" w:rsidRDefault="00327236">
      <w:pPr>
        <w:pStyle w:val="a3"/>
      </w:pPr>
      <w:r>
        <w:rPr>
          <w:rFonts w:hint="eastAsia"/>
        </w:rPr>
        <w:t>Tn</w:t>
      </w:r>
      <w:r w:rsidR="00020E63">
        <w:t>7404</w:t>
      </w:r>
      <w:r>
        <w:rPr>
          <w:rFonts w:hint="eastAsia"/>
        </w:rPr>
        <w:t xml:space="preserve"> (+)</w:t>
      </w:r>
    </w:p>
  </w:comment>
  <w:comment w:id="48" w:author="小飞" w:date="2022-03-02T17:06:00Z" w:initials="">
    <w:p w14:paraId="4F941047" w14:textId="7E65FD9B" w:rsidR="009944FB" w:rsidRDefault="00327236">
      <w:pPr>
        <w:pStyle w:val="a3"/>
      </w:pPr>
      <w:r>
        <w:rPr>
          <w:rFonts w:hint="eastAsia"/>
        </w:rPr>
        <w:t>DR_Tn</w:t>
      </w:r>
      <w:r w:rsidR="00020E63">
        <w:t>7404</w:t>
      </w:r>
      <w:r>
        <w:rPr>
          <w:rFonts w:hint="eastAsia"/>
        </w:rPr>
        <w:t xml:space="preserve"> (+)</w:t>
      </w:r>
    </w:p>
  </w:comment>
  <w:comment w:id="47" w:author="小飞" w:date="2022-03-02T17:18:00Z" w:initials="">
    <w:p w14:paraId="0A621551" w14:textId="77777777" w:rsidR="009944FB" w:rsidRDefault="00327236">
      <w:pPr>
        <w:pStyle w:val="a3"/>
      </w:pPr>
      <w:proofErr w:type="spellStart"/>
      <w:r>
        <w:rPr>
          <w:rFonts w:hint="eastAsia"/>
        </w:rPr>
        <w:t>smc</w:t>
      </w:r>
      <w:proofErr w:type="spellEnd"/>
      <w:r>
        <w:rPr>
          <w:rFonts w:hint="eastAsia"/>
        </w:rPr>
        <w:t xml:space="preserve"> (-)</w:t>
      </w:r>
    </w:p>
  </w:comment>
  <w:comment w:id="49" w:author="小飞" w:date="2022-03-02T17:19:00Z" w:initials="">
    <w:p w14:paraId="438A24C4" w14:textId="77777777" w:rsidR="009944FB" w:rsidRDefault="00327236">
      <w:pPr>
        <w:pStyle w:val="a3"/>
      </w:pPr>
      <w:proofErr w:type="spellStart"/>
      <w:r>
        <w:rPr>
          <w:rFonts w:hint="eastAsia"/>
        </w:rPr>
        <w:t>hepA</w:t>
      </w:r>
      <w:proofErr w:type="spellEnd"/>
      <w:r>
        <w:rPr>
          <w:rFonts w:hint="eastAsia"/>
        </w:rPr>
        <w:t xml:space="preserve"> (-)</w:t>
      </w:r>
    </w:p>
  </w:comment>
  <w:comment w:id="50" w:author="小飞" w:date="2022-03-02T17:19:00Z" w:initials="">
    <w:p w14:paraId="2D784D66" w14:textId="77777777" w:rsidR="009944FB" w:rsidRDefault="00327236">
      <w:pPr>
        <w:pStyle w:val="a3"/>
      </w:pPr>
      <w:proofErr w:type="spellStart"/>
      <w:r>
        <w:rPr>
          <w:rFonts w:hint="eastAsia"/>
        </w:rPr>
        <w:t>ftsH</w:t>
      </w:r>
      <w:proofErr w:type="spellEnd"/>
      <w:r>
        <w:rPr>
          <w:rFonts w:hint="eastAsia"/>
        </w:rPr>
        <w:t xml:space="preserve"> (+)</w:t>
      </w:r>
    </w:p>
  </w:comment>
  <w:comment w:id="51" w:author="小飞" w:date="2022-03-02T16:53:00Z" w:initials="">
    <w:p w14:paraId="0F1443C2" w14:textId="1D057C6B" w:rsidR="009944FB" w:rsidRDefault="00327236">
      <w:pPr>
        <w:pStyle w:val="a3"/>
      </w:pPr>
      <w:r>
        <w:rPr>
          <w:rFonts w:hint="eastAsia"/>
        </w:rPr>
        <w:t>attR_Tn</w:t>
      </w:r>
      <w:r w:rsidR="00020E63">
        <w:t>74</w:t>
      </w:r>
      <w:r w:rsidR="006D6B08">
        <w:t>58</w:t>
      </w:r>
      <w:r>
        <w:rPr>
          <w:rFonts w:hint="eastAsia"/>
        </w:rPr>
        <w:t xml:space="preserve"> (+)</w:t>
      </w:r>
    </w:p>
  </w:comment>
  <w:comment w:id="1" w:author="小飞" w:date="2022-03-02T16:50:00Z" w:initials="">
    <w:p w14:paraId="10312D84" w14:textId="45F6A3D4" w:rsidR="009944FB" w:rsidRDefault="00327236">
      <w:pPr>
        <w:pStyle w:val="a3"/>
        <w:widowControl/>
      </w:pPr>
      <w:r>
        <w:rPr>
          <w:rFonts w:eastAsia="宋体"/>
          <w:sz w:val="24"/>
          <w:szCs w:val="24"/>
          <w:lang w:bidi="ar"/>
        </w:rPr>
        <w:t>Integrative and conjugative element: Tn6417: Tn</w:t>
      </w:r>
      <w:r w:rsidR="00020E63">
        <w:rPr>
          <w:rFonts w:eastAsia="宋体"/>
          <w:sz w:val="24"/>
          <w:szCs w:val="24"/>
          <w:lang w:bidi="ar"/>
        </w:rPr>
        <w:t>74</w:t>
      </w:r>
      <w:r w:rsidR="006C319D">
        <w:rPr>
          <w:rFonts w:eastAsia="宋体"/>
          <w:sz w:val="24"/>
          <w:szCs w:val="24"/>
          <w:lang w:bidi="ar"/>
        </w:rPr>
        <w:t>58</w:t>
      </w:r>
      <w:r>
        <w:rPr>
          <w:rFonts w:eastAsia="宋体"/>
          <w:sz w:val="24"/>
          <w:szCs w:val="24"/>
          <w:lang w:bidi="ar"/>
        </w:rPr>
        <w:t xml:space="preserve"> (+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4DF10CE" w15:done="0"/>
  <w15:commentEx w15:paraId="11452869" w15:done="0"/>
  <w15:commentEx w15:paraId="0B082435" w15:done="0"/>
  <w15:commentEx w15:paraId="530A1F15" w15:done="0"/>
  <w15:commentEx w15:paraId="44EC49C8" w15:done="0"/>
  <w15:commentEx w15:paraId="2AAA2FDB" w15:done="0"/>
  <w15:commentEx w15:paraId="5A1A555B" w15:done="0"/>
  <w15:commentEx w15:paraId="13507ADA" w15:done="0"/>
  <w15:commentEx w15:paraId="4F3602BE" w15:done="0"/>
  <w15:commentEx w15:paraId="67DD09F9" w15:done="0"/>
  <w15:commentEx w15:paraId="104C179C" w15:done="0"/>
  <w15:commentEx w15:paraId="7FDC21E3" w15:done="0"/>
  <w15:commentEx w15:paraId="15635CA4" w15:done="0"/>
  <w15:commentEx w15:paraId="18B82450" w15:done="0"/>
  <w15:commentEx w15:paraId="355631E7" w15:done="0"/>
  <w15:commentEx w15:paraId="5F2C6787" w15:done="0"/>
  <w15:commentEx w15:paraId="1ADF4281" w15:done="0"/>
  <w15:commentEx w15:paraId="2CFC2720" w15:done="0"/>
  <w15:commentEx w15:paraId="0FF51B7C" w15:done="0"/>
  <w15:commentEx w15:paraId="4EE3720F" w15:done="0"/>
  <w15:commentEx w15:paraId="135829F1" w15:done="0"/>
  <w15:commentEx w15:paraId="66CC39DE" w15:done="0"/>
  <w15:commentEx w15:paraId="6C6A6470" w15:done="0"/>
  <w15:commentEx w15:paraId="3E45673A" w15:done="0"/>
  <w15:commentEx w15:paraId="314023A2" w15:done="0"/>
  <w15:commentEx w15:paraId="1D3017B1" w15:done="0"/>
  <w15:commentEx w15:paraId="72F96E2D" w15:done="0"/>
  <w15:commentEx w15:paraId="78BB68BA" w15:done="0"/>
  <w15:commentEx w15:paraId="044E3BD8" w15:done="0"/>
  <w15:commentEx w15:paraId="0E9373F6" w15:done="0"/>
  <w15:commentEx w15:paraId="0E6B73F0" w15:done="0"/>
  <w15:commentEx w15:paraId="405560B5" w15:done="0"/>
  <w15:commentEx w15:paraId="67FD2AEA" w15:done="0"/>
  <w15:commentEx w15:paraId="43462EBC" w15:done="0"/>
  <w15:commentEx w15:paraId="628D6349" w15:done="0"/>
  <w15:commentEx w15:paraId="78431E46" w15:done="0"/>
  <w15:commentEx w15:paraId="020C55C3" w15:done="0"/>
  <w15:commentEx w15:paraId="7FFB5948" w15:done="0"/>
  <w15:commentEx w15:paraId="5F5B41F9" w15:done="0"/>
  <w15:commentEx w15:paraId="50FD1E61" w15:done="0"/>
  <w15:commentEx w15:paraId="484A0A92" w15:done="0"/>
  <w15:commentEx w15:paraId="182673A9" w15:done="0"/>
  <w15:commentEx w15:paraId="5A977A52" w15:done="0"/>
  <w15:commentEx w15:paraId="4A960459" w15:done="0"/>
  <w15:commentEx w15:paraId="712F03C6" w15:done="0"/>
  <w15:commentEx w15:paraId="68CA67F6" w15:done="0"/>
  <w15:commentEx w15:paraId="4F941047" w15:done="0"/>
  <w15:commentEx w15:paraId="0A621551" w15:done="0"/>
  <w15:commentEx w15:paraId="438A24C4" w15:done="0"/>
  <w15:commentEx w15:paraId="2D784D66" w15:done="0"/>
  <w15:commentEx w15:paraId="0F1443C2" w15:done="0"/>
  <w15:commentEx w15:paraId="10312D8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9C0DA" w16cex:dateUtc="2022-03-02T08:53:00Z"/>
  <w16cex:commentExtensible w16cex:durableId="25F9C0DB" w16cex:dateUtc="2022-03-02T08:53:00Z"/>
  <w16cex:commentExtensible w16cex:durableId="25F9C0DC" w16cex:dateUtc="2022-03-02T08:54:00Z"/>
  <w16cex:commentExtensible w16cex:durableId="25F9C0DD" w16cex:dateUtc="2022-03-02T08:54:00Z"/>
  <w16cex:commentExtensible w16cex:durableId="25F9C0DE" w16cex:dateUtc="2022-03-02T08:55:00Z"/>
  <w16cex:commentExtensible w16cex:durableId="25F9C0DF" w16cex:dateUtc="2022-03-02T08:55:00Z"/>
  <w16cex:commentExtensible w16cex:durableId="25F9C0E0" w16cex:dateUtc="2022-03-02T08:56:00Z"/>
  <w16cex:commentExtensible w16cex:durableId="25F9C0E1" w16cex:dateUtc="2022-03-02T08:56:00Z"/>
  <w16cex:commentExtensible w16cex:durableId="25F9C0E2" w16cex:dateUtc="2022-03-02T08:57:00Z"/>
  <w16cex:commentExtensible w16cex:durableId="25F9C0E3" w16cex:dateUtc="2022-03-02T08:57:00Z"/>
  <w16cex:commentExtensible w16cex:durableId="25F9C0E4" w16cex:dateUtc="2022-03-02T08:57:00Z"/>
  <w16cex:commentExtensible w16cex:durableId="25F9C0E5" w16cex:dateUtc="2022-03-02T08:58:00Z"/>
  <w16cex:commentExtensible w16cex:durableId="25F9C0E6" w16cex:dateUtc="2022-03-02T08:58:00Z"/>
  <w16cex:commentExtensible w16cex:durableId="25F9C0E7" w16cex:dateUtc="2022-03-02T08:59:00Z"/>
  <w16cex:commentExtensible w16cex:durableId="25F9C0E8" w16cex:dateUtc="2022-03-02T08:59:00Z"/>
  <w16cex:commentExtensible w16cex:durableId="25F9C0E9" w16cex:dateUtc="2022-03-02T09:06:00Z"/>
  <w16cex:commentExtensible w16cex:durableId="25F9C0EA" w16cex:dateUtc="2022-03-02T09:03:00Z"/>
  <w16cex:commentExtensible w16cex:durableId="25F9C0EB" w16cex:dateUtc="2022-03-02T09:03:00Z"/>
  <w16cex:commentExtensible w16cex:durableId="25F9C0EC" w16cex:dateUtc="2022-03-02T09:05:00Z"/>
  <w16cex:commentExtensible w16cex:durableId="25F9C0ED" w16cex:dateUtc="2022-03-02T09:05:00Z"/>
  <w16cex:commentExtensible w16cex:durableId="25F9C0EE" w16cex:dateUtc="2022-03-02T09:05:00Z"/>
  <w16cex:commentExtensible w16cex:durableId="25F9C0EF" w16cex:dateUtc="2022-03-02T09:04:00Z"/>
  <w16cex:commentExtensible w16cex:durableId="25F9C0F0" w16cex:dateUtc="2022-03-02T09:06:00Z"/>
  <w16cex:commentExtensible w16cex:durableId="25F9C0F1" w16cex:dateUtc="2022-03-02T09:07:00Z"/>
  <w16cex:commentExtensible w16cex:durableId="25F9C0F2" w16cex:dateUtc="2022-03-02T09:07:00Z"/>
  <w16cex:commentExtensible w16cex:durableId="25F9C0F3" w16cex:dateUtc="2022-03-02T09:08:00Z"/>
  <w16cex:commentExtensible w16cex:durableId="25F9C0F4" w16cex:dateUtc="2022-03-02T09:09:00Z"/>
  <w16cex:commentExtensible w16cex:durableId="25F9C0F5" w16cex:dateUtc="2022-03-02T09:09:00Z"/>
  <w16cex:commentExtensible w16cex:durableId="25F9C0F6" w16cex:dateUtc="2022-03-02T09:09:00Z"/>
  <w16cex:commentExtensible w16cex:durableId="25F9C0F7" w16cex:dateUtc="2022-03-02T09:10:00Z"/>
  <w16cex:commentExtensible w16cex:durableId="25F9C0F8" w16cex:dateUtc="2022-03-02T09:10:00Z"/>
  <w16cex:commentExtensible w16cex:durableId="25F9C0F9" w16cex:dateUtc="2022-03-02T09:11:00Z"/>
  <w16cex:commentExtensible w16cex:durableId="25F9C0FA" w16cex:dateUtc="2022-03-02T09:11:00Z"/>
  <w16cex:commentExtensible w16cex:durableId="25F9C0FB" w16cex:dateUtc="2022-03-02T09:12:00Z"/>
  <w16cex:commentExtensible w16cex:durableId="25F9C0FC" w16cex:dateUtc="2022-03-02T09:12:00Z"/>
  <w16cex:commentExtensible w16cex:durableId="25F9C0FD" w16cex:dateUtc="2022-03-02T09:13:00Z"/>
  <w16cex:commentExtensible w16cex:durableId="25F9C0FE" w16cex:dateUtc="2022-03-02T09:15:00Z"/>
  <w16cex:commentExtensible w16cex:durableId="25F9C0FF" w16cex:dateUtc="2022-03-02T09:14:00Z"/>
  <w16cex:commentExtensible w16cex:durableId="25F9C100" w16cex:dateUtc="2022-03-02T09:14:00Z"/>
  <w16cex:commentExtensible w16cex:durableId="25F9C101" w16cex:dateUtc="2022-03-02T09:16:00Z"/>
  <w16cex:commentExtensible w16cex:durableId="25F9C102" w16cex:dateUtc="2022-03-02T09:16:00Z"/>
  <w16cex:commentExtensible w16cex:durableId="25F9C103" w16cex:dateUtc="2022-03-02T09:17:00Z"/>
  <w16cex:commentExtensible w16cex:durableId="25F9C104" w16cex:dateUtc="2022-03-02T09:08:00Z"/>
  <w16cex:commentExtensible w16cex:durableId="25F9C105" w16cex:dateUtc="2022-03-02T09:08:00Z"/>
  <w16cex:commentExtensible w16cex:durableId="25F9C106" w16cex:dateUtc="2022-03-02T09:17:00Z"/>
  <w16cex:commentExtensible w16cex:durableId="25F9C107" w16cex:dateUtc="2022-03-02T09:02:00Z"/>
  <w16cex:commentExtensible w16cex:durableId="25F9C108" w16cex:dateUtc="2022-03-02T09:06:00Z"/>
  <w16cex:commentExtensible w16cex:durableId="25F9C109" w16cex:dateUtc="2022-03-02T09:18:00Z"/>
  <w16cex:commentExtensible w16cex:durableId="25F9C10A" w16cex:dateUtc="2022-03-02T09:19:00Z"/>
  <w16cex:commentExtensible w16cex:durableId="25F9C10B" w16cex:dateUtc="2022-03-02T09:19:00Z"/>
  <w16cex:commentExtensible w16cex:durableId="25F9C10C" w16cex:dateUtc="2022-03-02T08:53:00Z"/>
  <w16cex:commentExtensible w16cex:durableId="25F9C10D" w16cex:dateUtc="2022-03-02T08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DF10CE" w16cid:durableId="25F9C0DA"/>
  <w16cid:commentId w16cid:paraId="11452869" w16cid:durableId="25F9C0DB"/>
  <w16cid:commentId w16cid:paraId="0B082435" w16cid:durableId="25F9C0DC"/>
  <w16cid:commentId w16cid:paraId="530A1F15" w16cid:durableId="25F9C0DD"/>
  <w16cid:commentId w16cid:paraId="44EC49C8" w16cid:durableId="25F9C0DE"/>
  <w16cid:commentId w16cid:paraId="2AAA2FDB" w16cid:durableId="25F9C0DF"/>
  <w16cid:commentId w16cid:paraId="5A1A555B" w16cid:durableId="25F9C0E0"/>
  <w16cid:commentId w16cid:paraId="13507ADA" w16cid:durableId="25F9C0E1"/>
  <w16cid:commentId w16cid:paraId="4F3602BE" w16cid:durableId="25F9C0E2"/>
  <w16cid:commentId w16cid:paraId="67DD09F9" w16cid:durableId="25F9C0E3"/>
  <w16cid:commentId w16cid:paraId="104C179C" w16cid:durableId="25F9C0E4"/>
  <w16cid:commentId w16cid:paraId="7FDC21E3" w16cid:durableId="25F9C0E5"/>
  <w16cid:commentId w16cid:paraId="15635CA4" w16cid:durableId="25F9C0E6"/>
  <w16cid:commentId w16cid:paraId="18B82450" w16cid:durableId="25F9C0E7"/>
  <w16cid:commentId w16cid:paraId="355631E7" w16cid:durableId="25F9C0E8"/>
  <w16cid:commentId w16cid:paraId="5F2C6787" w16cid:durableId="25F9C0E9"/>
  <w16cid:commentId w16cid:paraId="1ADF4281" w16cid:durableId="25F9C0EA"/>
  <w16cid:commentId w16cid:paraId="2CFC2720" w16cid:durableId="25F9C0EB"/>
  <w16cid:commentId w16cid:paraId="0FF51B7C" w16cid:durableId="25F9C0EC"/>
  <w16cid:commentId w16cid:paraId="4EE3720F" w16cid:durableId="25F9C0ED"/>
  <w16cid:commentId w16cid:paraId="135829F1" w16cid:durableId="25F9C0EE"/>
  <w16cid:commentId w16cid:paraId="66CC39DE" w16cid:durableId="25F9C0EF"/>
  <w16cid:commentId w16cid:paraId="6C6A6470" w16cid:durableId="25F9C0F0"/>
  <w16cid:commentId w16cid:paraId="3E45673A" w16cid:durableId="25F9C0F1"/>
  <w16cid:commentId w16cid:paraId="314023A2" w16cid:durableId="25F9C0F2"/>
  <w16cid:commentId w16cid:paraId="1D3017B1" w16cid:durableId="25F9C0F3"/>
  <w16cid:commentId w16cid:paraId="72F96E2D" w16cid:durableId="25F9C0F4"/>
  <w16cid:commentId w16cid:paraId="78BB68BA" w16cid:durableId="25F9C0F5"/>
  <w16cid:commentId w16cid:paraId="044E3BD8" w16cid:durableId="25F9C0F6"/>
  <w16cid:commentId w16cid:paraId="0E9373F6" w16cid:durableId="25F9C0F7"/>
  <w16cid:commentId w16cid:paraId="0E6B73F0" w16cid:durableId="25F9C0F8"/>
  <w16cid:commentId w16cid:paraId="405560B5" w16cid:durableId="25F9C0F9"/>
  <w16cid:commentId w16cid:paraId="67FD2AEA" w16cid:durableId="25F9C0FA"/>
  <w16cid:commentId w16cid:paraId="43462EBC" w16cid:durableId="25F9C0FB"/>
  <w16cid:commentId w16cid:paraId="628D6349" w16cid:durableId="25F9C0FC"/>
  <w16cid:commentId w16cid:paraId="78431E46" w16cid:durableId="25F9C0FD"/>
  <w16cid:commentId w16cid:paraId="020C55C3" w16cid:durableId="25F9C0FE"/>
  <w16cid:commentId w16cid:paraId="7FFB5948" w16cid:durableId="25F9C0FF"/>
  <w16cid:commentId w16cid:paraId="5F5B41F9" w16cid:durableId="25F9C100"/>
  <w16cid:commentId w16cid:paraId="50FD1E61" w16cid:durableId="25F9C101"/>
  <w16cid:commentId w16cid:paraId="484A0A92" w16cid:durableId="25F9C102"/>
  <w16cid:commentId w16cid:paraId="182673A9" w16cid:durableId="25F9C103"/>
  <w16cid:commentId w16cid:paraId="5A977A52" w16cid:durableId="25F9C104"/>
  <w16cid:commentId w16cid:paraId="4A960459" w16cid:durableId="25F9C105"/>
  <w16cid:commentId w16cid:paraId="712F03C6" w16cid:durableId="25F9C106"/>
  <w16cid:commentId w16cid:paraId="68CA67F6" w16cid:durableId="25F9C107"/>
  <w16cid:commentId w16cid:paraId="4F941047" w16cid:durableId="25F9C108"/>
  <w16cid:commentId w16cid:paraId="0A621551" w16cid:durableId="25F9C109"/>
  <w16cid:commentId w16cid:paraId="438A24C4" w16cid:durableId="25F9C10A"/>
  <w16cid:commentId w16cid:paraId="2D784D66" w16cid:durableId="25F9C10B"/>
  <w16cid:commentId w16cid:paraId="0F1443C2" w16cid:durableId="25F9C10C"/>
  <w16cid:commentId w16cid:paraId="10312D84" w16cid:durableId="25F9C1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F8116" w14:textId="77777777" w:rsidR="002A2F17" w:rsidRDefault="002A2F17" w:rsidP="00020E63">
      <w:r>
        <w:separator/>
      </w:r>
    </w:p>
  </w:endnote>
  <w:endnote w:type="continuationSeparator" w:id="0">
    <w:p w14:paraId="46C4CF0C" w14:textId="77777777" w:rsidR="002A2F17" w:rsidRDefault="002A2F17" w:rsidP="00020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15C9F" w14:textId="77777777" w:rsidR="002A2F17" w:rsidRDefault="002A2F17" w:rsidP="00020E63">
      <w:r>
        <w:separator/>
      </w:r>
    </w:p>
  </w:footnote>
  <w:footnote w:type="continuationSeparator" w:id="0">
    <w:p w14:paraId="240F9721" w14:textId="77777777" w:rsidR="002A2F17" w:rsidRDefault="002A2F17" w:rsidP="00020E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tjA2MTU1NjOxtDBX0lEKTi0uzszPAykwrAUAeA5GpywAAAA="/>
  </w:docVars>
  <w:rsids>
    <w:rsidRoot w:val="00B66E08"/>
    <w:rsid w:val="00020E63"/>
    <w:rsid w:val="000C4723"/>
    <w:rsid w:val="002A2F17"/>
    <w:rsid w:val="002D3CBF"/>
    <w:rsid w:val="00327236"/>
    <w:rsid w:val="006C319D"/>
    <w:rsid w:val="006D6B08"/>
    <w:rsid w:val="009944FB"/>
    <w:rsid w:val="00B6143B"/>
    <w:rsid w:val="00B66E08"/>
    <w:rsid w:val="00F26C3A"/>
    <w:rsid w:val="2A394DA1"/>
    <w:rsid w:val="32C13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0BB817"/>
  <w15:docId w15:val="{5AB2AFB6-E047-409E-86FE-565BDBA00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  <w:rPr>
      <w:rFonts w:ascii="Times New Roman" w:eastAsia="等线" w:hAnsi="Times New Roman" w:cs="Times New Roman"/>
    </w:rPr>
  </w:style>
  <w:style w:type="character" w:styleId="a4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5">
    <w:name w:val="header"/>
    <w:basedOn w:val="a"/>
    <w:link w:val="a6"/>
    <w:uiPriority w:val="99"/>
    <w:unhideWhenUsed/>
    <w:rsid w:val="00020E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20E6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20E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20E6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3</Pages>
  <Words>15038</Words>
  <Characters>85721</Characters>
  <Application>Microsoft Office Word</Application>
  <DocSecurity>0</DocSecurity>
  <Lines>714</Lines>
  <Paragraphs>201</Paragraphs>
  <ScaleCrop>false</ScaleCrop>
  <Company/>
  <LinksUpToDate>false</LinksUpToDate>
  <CharactersWithSpaces>100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穆 小飞</dc:creator>
  <cp:lastModifiedBy>穆 小飞</cp:lastModifiedBy>
  <cp:revision>5</cp:revision>
  <dcterms:created xsi:type="dcterms:W3CDTF">2022-02-01T10:10:00Z</dcterms:created>
  <dcterms:modified xsi:type="dcterms:W3CDTF">2022-08-29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